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27"/>
        <w:gridCol w:w="3113"/>
        <w:gridCol w:w="3544"/>
        <w:gridCol w:w="740"/>
        <w:gridCol w:w="740"/>
        <w:gridCol w:w="740"/>
        <w:gridCol w:w="740"/>
        <w:gridCol w:w="3170"/>
      </w:tblGrid>
      <w:tr w:rsidR="00B61740" w:rsidRPr="00631654" w14:paraId="47E0ED7F" w14:textId="77777777" w:rsidTr="00C2132C">
        <w:trPr>
          <w:trHeight w:val="574"/>
          <w:tblHeader/>
        </w:trPr>
        <w:tc>
          <w:tcPr>
            <w:tcW w:w="3036" w:type="pct"/>
            <w:gridSpan w:val="3"/>
            <w:shd w:val="clear" w:color="auto" w:fill="auto"/>
            <w:vAlign w:val="center"/>
          </w:tcPr>
          <w:p w14:paraId="7459E241" w14:textId="77777777" w:rsidR="009F7921" w:rsidRDefault="00B36003" w:rsidP="00826F26">
            <w:pPr>
              <w:spacing w:before="60" w:after="60" w:line="240" w:lineRule="auto"/>
              <w:rPr>
                <w:rFonts w:cs="Arial"/>
                <w:b/>
                <w:szCs w:val="18"/>
                <w:lang w:val="en-US" w:eastAsia="zh-TW"/>
              </w:rPr>
            </w:pPr>
            <w:r w:rsidRPr="00B36003">
              <w:rPr>
                <w:rFonts w:ascii="MS Gothic" w:eastAsia="MS Gothic" w:hAnsi="MS Gothic" w:cs="MS Gothic" w:hint="eastAsia"/>
                <w:b/>
                <w:caps/>
                <w:sz w:val="24"/>
                <w:szCs w:val="18"/>
                <w:lang w:val="en-US" w:eastAsia="zh-TW"/>
              </w:rPr>
              <w:t>標準</w:t>
            </w:r>
            <w:r w:rsidR="009F7921" w:rsidRPr="009F7921">
              <w:rPr>
                <w:rFonts w:cs="Arial"/>
                <w:b/>
                <w:sz w:val="24"/>
                <w:szCs w:val="18"/>
                <w:lang w:val="en-US" w:eastAsia="zh-TW"/>
              </w:rPr>
              <w:t xml:space="preserve">1: </w:t>
            </w:r>
            <w:r w:rsidRPr="00B36003">
              <w:rPr>
                <w:rFonts w:ascii="MS Gothic" w:eastAsia="MS Gothic" w:hAnsi="MS Gothic" w:cs="MS Gothic" w:hint="eastAsia"/>
                <w:b/>
                <w:sz w:val="24"/>
                <w:szCs w:val="18"/>
                <w:lang w:val="en-US" w:eastAsia="zh-TW"/>
              </w:rPr>
              <w:t>管理與承諾</w:t>
            </w:r>
          </w:p>
          <w:p w14:paraId="3749DB1D" w14:textId="77777777" w:rsidR="00B61740" w:rsidRPr="00631654" w:rsidRDefault="00B36003" w:rsidP="00826F2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 w:eastAsia="zh-TW"/>
              </w:rPr>
            </w:pPr>
            <w:r w:rsidRPr="00B36003">
              <w:rPr>
                <w:rFonts w:ascii="MS Gothic" w:eastAsia="MS Gothic" w:hAnsi="MS Gothic" w:cs="MS Gothic" w:hint="eastAsia"/>
                <w:sz w:val="20"/>
                <w:szCs w:val="18"/>
                <w:lang w:val="en-US" w:eastAsia="zh-TW"/>
              </w:rPr>
              <w:t>明確且堅定地領導健康照護機構有系統地實施無菸政策</w:t>
            </w:r>
            <w:r w:rsidR="009F7921">
              <w:rPr>
                <w:rFonts w:cs="Arial"/>
                <w:sz w:val="20"/>
                <w:szCs w:val="18"/>
                <w:lang w:val="en-US" w:eastAsia="zh-TW"/>
              </w:rPr>
              <w:t>.</w:t>
            </w:r>
            <w:r w:rsidR="00B61740" w:rsidRPr="007F4FB8">
              <w:rPr>
                <w:rFonts w:cs="Arial"/>
                <w:b/>
                <w:i/>
                <w:sz w:val="20"/>
                <w:szCs w:val="18"/>
                <w:lang w:val="en-US" w:eastAsia="zh-TW"/>
              </w:rPr>
              <w:t xml:space="preserve"> </w:t>
            </w:r>
          </w:p>
        </w:tc>
        <w:tc>
          <w:tcPr>
            <w:tcW w:w="947" w:type="pct"/>
            <w:gridSpan w:val="4"/>
            <w:shd w:val="clear" w:color="auto" w:fill="auto"/>
            <w:vAlign w:val="center"/>
          </w:tcPr>
          <w:p w14:paraId="2767B8FC" w14:textId="77777777" w:rsidR="00B61740" w:rsidRPr="000E2AF8" w:rsidRDefault="00B36003" w:rsidP="000E2AF8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 w:eastAsia="zh-TW"/>
              </w:rPr>
            </w:pPr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 w:eastAsia="zh-TW"/>
              </w:rPr>
              <w:t>目標達成分數</w:t>
            </w:r>
            <w:r w:rsidR="00B61740">
              <w:rPr>
                <w:rFonts w:cs="Arial"/>
                <w:b/>
                <w:sz w:val="18"/>
                <w:szCs w:val="18"/>
                <w:lang w:val="en-US" w:eastAsia="zh-TW"/>
              </w:rPr>
              <w:br/>
            </w:r>
            <w:r w:rsidR="00330B44" w:rsidRPr="000E2AF8">
              <w:rPr>
                <w:rFonts w:cs="Arial"/>
                <w:i/>
                <w:sz w:val="16"/>
                <w:szCs w:val="18"/>
                <w:lang w:val="en-US" w:eastAsia="zh-TW"/>
              </w:rPr>
              <w:t>0 =</w:t>
            </w:r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 w:eastAsia="zh-TW"/>
              </w:rPr>
              <w:t>完全未作</w:t>
            </w:r>
            <w:r w:rsidR="00330B44" w:rsidRPr="000E2AF8">
              <w:rPr>
                <w:rFonts w:cs="Arial"/>
                <w:i/>
                <w:sz w:val="16"/>
                <w:szCs w:val="18"/>
                <w:lang w:val="en-US" w:eastAsia="zh-TW"/>
              </w:rPr>
              <w:br/>
              <w:t>1 =</w:t>
            </w:r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 w:eastAsia="zh-TW"/>
              </w:rPr>
              <w:t>落實未達一半</w:t>
            </w:r>
            <w:r w:rsidR="00330B44" w:rsidRPr="000E2AF8">
              <w:rPr>
                <w:rFonts w:cs="Arial"/>
                <w:i/>
                <w:sz w:val="16"/>
                <w:szCs w:val="18"/>
                <w:lang w:val="en-US" w:eastAsia="zh-TW"/>
              </w:rPr>
              <w:br/>
              <w:t>2 =</w:t>
            </w:r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 w:eastAsia="zh-TW"/>
              </w:rPr>
              <w:t>落實超過一半</w:t>
            </w:r>
            <w:r w:rsidR="00330B44" w:rsidRPr="000E2AF8">
              <w:rPr>
                <w:rFonts w:cs="Arial"/>
                <w:i/>
                <w:sz w:val="16"/>
                <w:szCs w:val="18"/>
                <w:lang w:val="en-US" w:eastAsia="zh-TW"/>
              </w:rPr>
              <w:br/>
              <w:t>3 =</w:t>
            </w:r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 w:eastAsia="zh-TW"/>
              </w:rPr>
              <w:t>完全落實</w:t>
            </w:r>
          </w:p>
        </w:tc>
        <w:tc>
          <w:tcPr>
            <w:tcW w:w="1016" w:type="pct"/>
          </w:tcPr>
          <w:p w14:paraId="51306008" w14:textId="77777777" w:rsidR="00B61740" w:rsidRDefault="00B61740" w:rsidP="000E2A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 w:eastAsia="zh-TW"/>
              </w:rPr>
            </w:pPr>
          </w:p>
        </w:tc>
      </w:tr>
      <w:tr w:rsidR="00252FF5" w:rsidRPr="00252FF5" w14:paraId="37AB5DAD" w14:textId="77777777" w:rsidTr="00C2132C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03EBC5" w14:textId="77777777" w:rsidR="00330B44" w:rsidRPr="00252FF5" w:rsidRDefault="00B36003" w:rsidP="00330B4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proofErr w:type="spellStart"/>
            <w:r w:rsidRPr="00252FF5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IE"/>
              </w:rPr>
              <w:t>執行準則</w:t>
            </w:r>
            <w:proofErr w:type="spellEnd"/>
          </w:p>
        </w:tc>
        <w:tc>
          <w:tcPr>
            <w:tcW w:w="1135" w:type="pct"/>
            <w:tcBorders>
              <w:bottom w:val="single" w:sz="4" w:space="0" w:color="auto"/>
            </w:tcBorders>
            <w:shd w:val="clear" w:color="auto" w:fill="auto"/>
          </w:tcPr>
          <w:p w14:paraId="007894C0" w14:textId="77777777" w:rsidR="00330B44" w:rsidRPr="00252FF5" w:rsidRDefault="002D438F" w:rsidP="00D6024B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 w:eastAsia="zh-TW"/>
              </w:rPr>
            </w:pPr>
            <w:r w:rsidRPr="00252FF5">
              <w:rPr>
                <w:rFonts w:asciiTheme="minorEastAsia" w:hAnsiTheme="minorEastAsia" w:cs="Microsoft JhengHei" w:hint="eastAsia"/>
                <w:b/>
                <w:sz w:val="18"/>
                <w:szCs w:val="18"/>
                <w:lang w:val="en-US" w:eastAsia="zh-TW"/>
              </w:rPr>
              <w:t>現狀總結</w:t>
            </w:r>
            <w:r w:rsidR="00330B44" w:rsidRPr="00252FF5">
              <w:rPr>
                <w:rFonts w:cs="Arial"/>
                <w:b/>
                <w:sz w:val="18"/>
                <w:szCs w:val="18"/>
                <w:lang w:val="en-US" w:eastAsia="zh-TW"/>
              </w:rPr>
              <w:br/>
            </w:r>
            <w:r w:rsidR="00330B44"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t>(</w:t>
            </w:r>
            <w:r w:rsidR="00F35BC9"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請</w:t>
            </w:r>
            <w:r w:rsidR="00F35BC9"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描述每</w:t>
            </w:r>
            <w:r w:rsidR="00F35BC9"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個實</w:t>
            </w:r>
            <w:r w:rsidR="00F35BC9"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施</w:t>
            </w:r>
            <w:r w:rsidR="00F35BC9"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標準</w:t>
            </w:r>
            <w:r w:rsidR="00F35BC9"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的</w:t>
            </w:r>
            <w:r w:rsidR="00F35BC9"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現狀</w:t>
            </w:r>
            <w:r w:rsidR="00B36003"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。</w:t>
            </w:r>
            <w:r w:rsidR="00F35BC9"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這將為您</w:t>
            </w:r>
            <w:r w:rsidR="00B36003"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未</w:t>
            </w:r>
            <w:r w:rsidR="00F35BC9"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來</w:t>
            </w:r>
            <w:r w:rsidR="00B36003"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t>12</w:t>
            </w:r>
            <w:r w:rsidR="00F35BC9" w:rsidRPr="00252FF5">
              <w:rPr>
                <w:rFonts w:ascii="MingLiU" w:eastAsia="MingLiU" w:hAnsi="MingLiU" w:cs="MingLiU" w:hint="eastAsia"/>
                <w:i/>
                <w:sz w:val="16"/>
                <w:szCs w:val="18"/>
                <w:lang w:val="en-US" w:eastAsia="zh-TW"/>
              </w:rPr>
              <w:t>個月的</w:t>
            </w:r>
            <w:r w:rsidR="00D6024B" w:rsidRPr="00252FF5">
              <w:rPr>
                <w:rFonts w:ascii="MingLiU" w:eastAsia="MingLiU" w:hAnsi="MingLiU" w:cs="MingLiU" w:hint="eastAsia"/>
                <w:i/>
                <w:sz w:val="16"/>
                <w:szCs w:val="18"/>
                <w:lang w:val="en-US" w:eastAsia="zh-TW"/>
              </w:rPr>
              <w:t>行動</w:t>
            </w:r>
            <w:r w:rsidR="00F35BC9" w:rsidRPr="00252FF5">
              <w:rPr>
                <w:rFonts w:ascii="MingLiU" w:eastAsia="MingLiU" w:hAnsi="MingLiU" w:cs="MingLiU" w:hint="eastAsia"/>
                <w:i/>
                <w:sz w:val="16"/>
                <w:szCs w:val="18"/>
                <w:lang w:val="en-US" w:eastAsia="zh-TW"/>
              </w:rPr>
              <w:t>計畫</w:t>
            </w:r>
            <w:r w:rsidR="00F35BC9"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提供一</w:t>
            </w:r>
            <w:r w:rsidR="00F35BC9"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個</w:t>
            </w:r>
            <w:r w:rsidR="0098624F"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擬定方向</w:t>
            </w:r>
            <w:r w:rsidR="00330B44"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2CEF355C" w14:textId="77777777" w:rsidR="00330B44" w:rsidRPr="00252FF5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FDED952" w14:textId="77777777" w:rsidR="00330B44" w:rsidRPr="00252FF5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53440E65" w14:textId="77777777" w:rsidR="00330B44" w:rsidRPr="00252FF5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4E914A0" w14:textId="77777777" w:rsidR="00330B44" w:rsidRPr="00252FF5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14:paraId="2CC93975" w14:textId="77777777" w:rsidR="00330B44" w:rsidRPr="00252FF5" w:rsidRDefault="002D438F" w:rsidP="00330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 w:eastAsia="zh-TW"/>
              </w:rPr>
            </w:pPr>
            <w:r w:rsidRPr="00252FF5">
              <w:rPr>
                <w:rFonts w:ascii="MingLiU" w:eastAsia="MingLiU" w:hAnsi="MingLiU" w:cs="MingLiU" w:hint="eastAsia"/>
                <w:b/>
                <w:sz w:val="18"/>
                <w:szCs w:val="18"/>
                <w:lang w:val="en-US" w:eastAsia="zh-TW"/>
              </w:rPr>
              <w:t>行動計畫</w:t>
            </w:r>
          </w:p>
          <w:p w14:paraId="3EAE16BE" w14:textId="77777777" w:rsidR="00330B44" w:rsidRPr="00252FF5" w:rsidRDefault="002D438F" w:rsidP="00330B44">
            <w:pPr>
              <w:spacing w:before="60" w:after="60" w:line="240" w:lineRule="auto"/>
              <w:rPr>
                <w:rFonts w:asciiTheme="minorEastAsia" w:hAnsiTheme="minorEastAsia" w:cs="Arial"/>
                <w:b/>
                <w:sz w:val="18"/>
                <w:szCs w:val="18"/>
                <w:lang w:val="en-US" w:eastAsia="zh-TW"/>
              </w:rPr>
            </w:pPr>
            <w:r w:rsidRPr="00252FF5">
              <w:rPr>
                <w:rFonts w:asciiTheme="minorEastAsia" w:hAnsiTheme="minorEastAsia" w:cs="MingLiU" w:hint="eastAsia"/>
                <w:b/>
                <w:sz w:val="18"/>
                <w:szCs w:val="18"/>
                <w:lang w:val="en-US" w:eastAsia="zh-TW"/>
              </w:rPr>
              <w:t>未來</w:t>
            </w:r>
            <w:r w:rsidR="00B36003" w:rsidRPr="00252FF5">
              <w:rPr>
                <w:rFonts w:asciiTheme="minorEastAsia" w:hAnsiTheme="minorEastAsia" w:cs="Arial"/>
                <w:b/>
                <w:sz w:val="18"/>
                <w:szCs w:val="18"/>
                <w:lang w:val="en-US" w:eastAsia="zh-TW"/>
              </w:rPr>
              <w:t>12</w:t>
            </w:r>
            <w:r w:rsidRPr="00252FF5">
              <w:rPr>
                <w:rFonts w:asciiTheme="minorEastAsia" w:hAnsiTheme="minorEastAsia" w:cs="MingLiU" w:hint="eastAsia"/>
                <w:b/>
                <w:sz w:val="18"/>
                <w:szCs w:val="18"/>
                <w:lang w:val="en-US" w:eastAsia="zh-TW"/>
              </w:rPr>
              <w:t>個</w:t>
            </w:r>
            <w:r w:rsidR="00B36003" w:rsidRPr="00252FF5">
              <w:rPr>
                <w:rFonts w:asciiTheme="minorEastAsia" w:hAnsiTheme="minorEastAsia" w:cs="MS Gothic" w:hint="eastAsia"/>
                <w:b/>
                <w:sz w:val="18"/>
                <w:szCs w:val="18"/>
                <w:lang w:val="en-US" w:eastAsia="zh-TW"/>
              </w:rPr>
              <w:t>月的</w:t>
            </w:r>
            <w:r w:rsidRPr="00252FF5">
              <w:rPr>
                <w:rFonts w:asciiTheme="minorEastAsia" w:hAnsiTheme="minorEastAsia" w:cs="Microsoft JhengHei" w:hint="eastAsia"/>
                <w:b/>
                <w:sz w:val="18"/>
                <w:szCs w:val="18"/>
                <w:lang w:val="en-US" w:eastAsia="zh-TW"/>
              </w:rPr>
              <w:t>計畫</w:t>
            </w:r>
            <w:r w:rsidR="00B36003" w:rsidRPr="00252FF5">
              <w:rPr>
                <w:rFonts w:asciiTheme="minorEastAsia" w:hAnsiTheme="minorEastAsia" w:cs="Microsoft JhengHei" w:hint="eastAsia"/>
                <w:b/>
                <w:sz w:val="18"/>
                <w:szCs w:val="18"/>
                <w:lang w:val="en-US" w:eastAsia="zh-TW"/>
              </w:rPr>
              <w:t>摘</w:t>
            </w:r>
            <w:r w:rsidR="00B36003" w:rsidRPr="00252FF5">
              <w:rPr>
                <w:rFonts w:asciiTheme="minorEastAsia" w:hAnsiTheme="minorEastAsia" w:cs="MS Gothic" w:hint="eastAsia"/>
                <w:b/>
                <w:sz w:val="18"/>
                <w:szCs w:val="18"/>
                <w:lang w:val="en-US" w:eastAsia="zh-TW"/>
              </w:rPr>
              <w:t>要</w:t>
            </w:r>
          </w:p>
        </w:tc>
      </w:tr>
      <w:tr w:rsidR="00252FF5" w:rsidRPr="00252FF5" w14:paraId="6A1A4C9E" w14:textId="77777777" w:rsidTr="00C2132C">
        <w:trPr>
          <w:trHeight w:val="70"/>
        </w:trPr>
        <w:tc>
          <w:tcPr>
            <w:tcW w:w="905" w:type="pct"/>
            <w:shd w:val="clear" w:color="auto" w:fill="auto"/>
          </w:tcPr>
          <w:p w14:paraId="443589D8" w14:textId="77777777" w:rsidR="00226E14" w:rsidRPr="00252FF5" w:rsidRDefault="00B36003" w:rsidP="00B36003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val="en-US" w:eastAsia="zh-TW"/>
              </w:rPr>
              <w:t>健康照護機構明文規定執行</w:t>
            </w:r>
            <w:r w:rsidR="00925290" w:rsidRPr="00252FF5">
              <w:rPr>
                <w:rFonts w:cs="Arial" w:hint="eastAsia"/>
                <w:sz w:val="18"/>
                <w:szCs w:val="18"/>
                <w:lang w:val="en-US" w:eastAsia="zh-TW"/>
              </w:rPr>
              <w:t>GNTH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val="en-US" w:eastAsia="zh-TW"/>
              </w:rPr>
              <w:t>標準</w:t>
            </w:r>
            <w:r w:rsidR="006511DA" w:rsidRPr="00252FF5">
              <w:rPr>
                <w:rFonts w:cs="Arial" w:hint="eastAsia"/>
                <w:sz w:val="18"/>
                <w:szCs w:val="18"/>
                <w:lang w:val="en-US" w:eastAsia="zh-TW"/>
              </w:rPr>
              <w:t>。</w:t>
            </w:r>
          </w:p>
        </w:tc>
        <w:tc>
          <w:tcPr>
            <w:tcW w:w="997" w:type="pct"/>
            <w:shd w:val="clear" w:color="auto" w:fill="auto"/>
          </w:tcPr>
          <w:p w14:paraId="54F5EEB2" w14:textId="77777777" w:rsidR="00226E14" w:rsidRPr="00252FF5" w:rsidRDefault="00B36003" w:rsidP="00B36003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val="en-US" w:eastAsia="zh-TW"/>
              </w:rPr>
              <w:t>健康照護機構之政策文件顯示承諾執行所有</w:t>
            </w:r>
            <w:r w:rsidR="006258CB" w:rsidRPr="00252FF5">
              <w:rPr>
                <w:rFonts w:cs="Arial" w:hint="eastAsia"/>
                <w:sz w:val="18"/>
                <w:szCs w:val="18"/>
                <w:lang w:val="en-US" w:eastAsia="zh-TW"/>
              </w:rPr>
              <w:t>GNTH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val="en-US" w:eastAsia="zh-TW"/>
              </w:rPr>
              <w:t>標準</w:t>
            </w:r>
            <w:r w:rsidR="006511DA" w:rsidRPr="00252FF5">
              <w:rPr>
                <w:rFonts w:cs="Arial" w:hint="eastAsia"/>
                <w:sz w:val="18"/>
                <w:szCs w:val="18"/>
                <w:lang w:val="en-US" w:eastAsia="zh-TW"/>
              </w:rPr>
              <w:t>。</w:t>
            </w:r>
          </w:p>
        </w:tc>
        <w:tc>
          <w:tcPr>
            <w:tcW w:w="1135" w:type="pct"/>
            <w:shd w:val="clear" w:color="auto" w:fill="auto"/>
          </w:tcPr>
          <w:p w14:paraId="79D30A96" w14:textId="77777777" w:rsidR="00226E14" w:rsidRPr="00252FF5" w:rsidRDefault="00853CF3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226E14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04A1A39" w14:textId="77777777" w:rsidR="00226E14" w:rsidRPr="00252FF5" w:rsidRDefault="00466D14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40714718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25DCCEC1" w14:textId="77777777" w:rsidR="00226E14" w:rsidRPr="00252FF5" w:rsidRDefault="00466D14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3565169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2F497FC" w14:textId="77777777" w:rsidR="00226E14" w:rsidRPr="00252FF5" w:rsidRDefault="00466D14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53154165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C77582B" w14:textId="77777777" w:rsidR="00226E14" w:rsidRPr="00252FF5" w:rsidRDefault="00466D14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48532489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297E3740" w14:textId="77777777" w:rsidR="00226E14" w:rsidRPr="00252FF5" w:rsidRDefault="00853CF3" w:rsidP="00226E1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226E14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52FF5" w:rsidRPr="00252FF5" w14:paraId="2DD44C3C" w14:textId="77777777" w:rsidTr="00B36003">
        <w:trPr>
          <w:trHeight w:val="70"/>
        </w:trPr>
        <w:tc>
          <w:tcPr>
            <w:tcW w:w="905" w:type="pct"/>
            <w:vMerge w:val="restart"/>
            <w:shd w:val="clear" w:color="auto" w:fill="auto"/>
          </w:tcPr>
          <w:p w14:paraId="0DFA3659" w14:textId="77777777" w:rsidR="00226E14" w:rsidRPr="00252FF5" w:rsidRDefault="006511DA" w:rsidP="00B36003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val="en-US" w:eastAsia="zh-TW"/>
              </w:rPr>
              <w:t>健康照護機構禁止接受任何來自菸商的贊助或經費</w:t>
            </w:r>
            <w:r w:rsidRPr="00252FF5">
              <w:rPr>
                <w:rFonts w:asciiTheme="minorEastAsia" w:hAnsiTheme="minorEastAsia" w:cs="MS Gothic" w:hint="eastAsia"/>
                <w:sz w:val="18"/>
                <w:szCs w:val="18"/>
                <w:lang w:val="en-US" w:eastAsia="zh-TW"/>
              </w:rPr>
              <w:t>，</w:t>
            </w:r>
            <w:r w:rsidR="00B36003" w:rsidRPr="00252FF5">
              <w:rPr>
                <w:rFonts w:ascii="MS Gothic" w:eastAsia="MS Gothic" w:hAnsi="MS Gothic" w:cs="MS Gothic" w:hint="eastAsia"/>
                <w:sz w:val="18"/>
                <w:szCs w:val="18"/>
                <w:lang w:val="en-US" w:eastAsia="zh-TW"/>
              </w:rPr>
              <w:t>亦禁止銷售菸品或電子煙等相關器具</w:t>
            </w:r>
            <w:r w:rsidRPr="00252FF5">
              <w:rPr>
                <w:rFonts w:cs="Arial" w:hint="eastAsia"/>
                <w:sz w:val="18"/>
                <w:szCs w:val="18"/>
                <w:lang w:val="en-US" w:eastAsia="zh-TW"/>
              </w:rPr>
              <w:t>。</w:t>
            </w:r>
          </w:p>
        </w:tc>
        <w:tc>
          <w:tcPr>
            <w:tcW w:w="997" w:type="pct"/>
            <w:shd w:val="clear" w:color="auto" w:fill="auto"/>
          </w:tcPr>
          <w:p w14:paraId="5303ABDA" w14:textId="77777777" w:rsidR="00226E14" w:rsidRPr="00252FF5" w:rsidRDefault="00B36003" w:rsidP="00B36003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val="en-US" w:eastAsia="zh-TW"/>
              </w:rPr>
              <w:t>健康照護機構禁止接受菸商的贊助及經費</w:t>
            </w:r>
            <w:r w:rsidR="00940F74" w:rsidRPr="00252FF5">
              <w:rPr>
                <w:rFonts w:cs="Arial" w:hint="eastAsia"/>
                <w:sz w:val="18"/>
                <w:szCs w:val="18"/>
                <w:lang w:val="en-US" w:eastAsia="zh-TW"/>
              </w:rPr>
              <w:t>。</w:t>
            </w:r>
          </w:p>
        </w:tc>
        <w:tc>
          <w:tcPr>
            <w:tcW w:w="1135" w:type="pct"/>
            <w:shd w:val="clear" w:color="auto" w:fill="auto"/>
          </w:tcPr>
          <w:p w14:paraId="4EE4BAE3" w14:textId="77777777" w:rsidR="00226E14" w:rsidRPr="00252FF5" w:rsidRDefault="00853CF3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226E14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7E2777F" w14:textId="77777777" w:rsidR="00226E14" w:rsidRPr="00252FF5" w:rsidRDefault="00466D14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94944576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060F2599" w14:textId="77777777" w:rsidR="00226E14" w:rsidRPr="00252FF5" w:rsidRDefault="00466D14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31023366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E22059F" w14:textId="77777777" w:rsidR="00226E14" w:rsidRPr="00252FF5" w:rsidRDefault="00466D14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0428631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A3E7097" w14:textId="77777777" w:rsidR="00226E14" w:rsidRPr="00252FF5" w:rsidRDefault="00466D14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25967593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587223CD" w14:textId="77777777" w:rsidR="00226E14" w:rsidRPr="00252FF5" w:rsidRDefault="00853CF3" w:rsidP="00226E1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226E14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52FF5" w:rsidRPr="00252FF5" w14:paraId="0339C749" w14:textId="77777777" w:rsidTr="00B36003">
        <w:trPr>
          <w:trHeight w:val="70"/>
        </w:trPr>
        <w:tc>
          <w:tcPr>
            <w:tcW w:w="905" w:type="pct"/>
            <w:vMerge/>
            <w:shd w:val="clear" w:color="auto" w:fill="auto"/>
            <w:vAlign w:val="center"/>
          </w:tcPr>
          <w:p w14:paraId="447D6EB1" w14:textId="77777777" w:rsidR="00226E14" w:rsidRPr="00252FF5" w:rsidRDefault="00226E14" w:rsidP="00226E1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97" w:type="pct"/>
            <w:shd w:val="clear" w:color="auto" w:fill="auto"/>
          </w:tcPr>
          <w:p w14:paraId="1B0C4E6D" w14:textId="77777777" w:rsidR="00226E14" w:rsidRPr="00252FF5" w:rsidRDefault="00B36003" w:rsidP="00B36003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val="en-US" w:eastAsia="zh-TW"/>
              </w:rPr>
              <w:t>健康照護機構禁止銷售菸品或電子煙等相關器具</w:t>
            </w:r>
            <w:r w:rsidR="00940F74" w:rsidRPr="00252FF5">
              <w:rPr>
                <w:rFonts w:cs="Arial" w:hint="eastAsia"/>
                <w:sz w:val="18"/>
                <w:szCs w:val="18"/>
                <w:lang w:val="en-US" w:eastAsia="zh-TW"/>
              </w:rPr>
              <w:t>。</w:t>
            </w:r>
          </w:p>
        </w:tc>
        <w:tc>
          <w:tcPr>
            <w:tcW w:w="1135" w:type="pct"/>
            <w:shd w:val="clear" w:color="auto" w:fill="auto"/>
          </w:tcPr>
          <w:p w14:paraId="42296212" w14:textId="77777777" w:rsidR="00226E14" w:rsidRPr="00252FF5" w:rsidRDefault="00853CF3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226E14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8A42867" w14:textId="77777777" w:rsidR="00226E14" w:rsidRPr="00252FF5" w:rsidRDefault="00466D14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21021602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5CAEC56B" w14:textId="77777777" w:rsidR="00226E14" w:rsidRPr="00252FF5" w:rsidRDefault="00466D14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23205718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7D87715" w14:textId="77777777" w:rsidR="00226E14" w:rsidRPr="00252FF5" w:rsidRDefault="00466D14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5815498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65D38F9" w14:textId="77777777" w:rsidR="00226E14" w:rsidRPr="00252FF5" w:rsidRDefault="00466D14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3581136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415F61DA" w14:textId="77777777" w:rsidR="00226E14" w:rsidRPr="00252FF5" w:rsidRDefault="00853CF3" w:rsidP="00226E1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226E14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52FF5" w:rsidRPr="00252FF5" w14:paraId="44398953" w14:textId="77777777" w:rsidTr="00B36003">
        <w:trPr>
          <w:trHeight w:val="70"/>
        </w:trPr>
        <w:tc>
          <w:tcPr>
            <w:tcW w:w="905" w:type="pct"/>
            <w:vMerge w:val="restart"/>
            <w:shd w:val="clear" w:color="auto" w:fill="auto"/>
          </w:tcPr>
          <w:p w14:paraId="5A9EDBE3" w14:textId="77777777" w:rsidR="00226E14" w:rsidRPr="00252FF5" w:rsidRDefault="00B36003" w:rsidP="00B36003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val="en-US" w:eastAsia="zh-TW"/>
              </w:rPr>
              <w:t>健康照護機構在所有各層級和各面向之政策執行都有明確的權責</w:t>
            </w:r>
            <w:r w:rsidR="006F6D12" w:rsidRPr="00252FF5">
              <w:rPr>
                <w:rFonts w:cs="Arial" w:hint="eastAsia"/>
                <w:sz w:val="18"/>
                <w:szCs w:val="18"/>
                <w:lang w:val="en-US" w:eastAsia="zh-TW"/>
              </w:rPr>
              <w:t>。</w:t>
            </w:r>
          </w:p>
        </w:tc>
        <w:tc>
          <w:tcPr>
            <w:tcW w:w="997" w:type="pct"/>
            <w:shd w:val="clear" w:color="auto" w:fill="auto"/>
          </w:tcPr>
          <w:p w14:paraId="1B667F4B" w14:textId="77777777" w:rsidR="00226E14" w:rsidRPr="00252FF5" w:rsidRDefault="00B36003" w:rsidP="00B36003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val="en-US" w:eastAsia="zh-TW"/>
              </w:rPr>
              <w:t>高級主管負責政策執行</w:t>
            </w:r>
            <w:r w:rsidR="006F6D12" w:rsidRPr="00252FF5">
              <w:rPr>
                <w:rFonts w:cs="Arial" w:hint="eastAsia"/>
                <w:sz w:val="18"/>
                <w:szCs w:val="18"/>
                <w:lang w:val="en-US" w:eastAsia="zh-TW"/>
              </w:rPr>
              <w:t>。</w:t>
            </w:r>
          </w:p>
        </w:tc>
        <w:tc>
          <w:tcPr>
            <w:tcW w:w="1135" w:type="pct"/>
            <w:shd w:val="clear" w:color="auto" w:fill="auto"/>
          </w:tcPr>
          <w:p w14:paraId="462E12F9" w14:textId="77777777" w:rsidR="00226E14" w:rsidRPr="00252FF5" w:rsidRDefault="00853CF3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226E14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09AB32B" w14:textId="77777777" w:rsidR="00226E14" w:rsidRPr="00252FF5" w:rsidRDefault="00466D14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43909054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79D87B38" w14:textId="77777777" w:rsidR="00226E14" w:rsidRPr="00252FF5" w:rsidRDefault="00466D14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14461108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0FC0444" w14:textId="77777777" w:rsidR="00226E14" w:rsidRPr="00252FF5" w:rsidRDefault="00466D14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1577339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F3C4DFD" w14:textId="77777777" w:rsidR="00226E14" w:rsidRPr="00252FF5" w:rsidRDefault="00466D14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3241125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2788BFF9" w14:textId="77777777" w:rsidR="00226E14" w:rsidRPr="00252FF5" w:rsidRDefault="00853CF3" w:rsidP="00226E1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226E14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52FF5" w:rsidRPr="00252FF5" w14:paraId="03E737DE" w14:textId="77777777" w:rsidTr="00B36003">
        <w:trPr>
          <w:trHeight w:val="70"/>
        </w:trPr>
        <w:tc>
          <w:tcPr>
            <w:tcW w:w="905" w:type="pct"/>
            <w:vMerge/>
            <w:shd w:val="clear" w:color="auto" w:fill="auto"/>
            <w:vAlign w:val="center"/>
          </w:tcPr>
          <w:p w14:paraId="6E561522" w14:textId="77777777" w:rsidR="00226E14" w:rsidRPr="00252FF5" w:rsidRDefault="00226E14" w:rsidP="00226E1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97" w:type="pct"/>
            <w:shd w:val="clear" w:color="auto" w:fill="auto"/>
          </w:tcPr>
          <w:p w14:paraId="7775AD56" w14:textId="77777777" w:rsidR="00226E14" w:rsidRPr="00252FF5" w:rsidRDefault="00B36003" w:rsidP="00B36003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val="en-US" w:eastAsia="zh-TW"/>
              </w:rPr>
              <w:t>各層級皆分派權責以執行各面向的政策</w:t>
            </w:r>
            <w:r w:rsidR="006F6D12" w:rsidRPr="00252FF5">
              <w:rPr>
                <w:rFonts w:cs="Arial" w:hint="eastAsia"/>
                <w:sz w:val="18"/>
                <w:szCs w:val="18"/>
                <w:lang w:val="en-US" w:eastAsia="zh-TW"/>
              </w:rPr>
              <w:t>。</w:t>
            </w:r>
          </w:p>
        </w:tc>
        <w:tc>
          <w:tcPr>
            <w:tcW w:w="1135" w:type="pct"/>
            <w:shd w:val="clear" w:color="auto" w:fill="auto"/>
          </w:tcPr>
          <w:p w14:paraId="7887C356" w14:textId="77777777" w:rsidR="00226E14" w:rsidRPr="00252FF5" w:rsidRDefault="00853CF3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226E14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B5DA744" w14:textId="77777777" w:rsidR="00226E14" w:rsidRPr="00252FF5" w:rsidRDefault="00466D14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64753448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22E69A45" w14:textId="77777777" w:rsidR="00226E14" w:rsidRPr="00252FF5" w:rsidRDefault="00466D14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53585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3B9163F" w14:textId="77777777" w:rsidR="00226E14" w:rsidRPr="00252FF5" w:rsidRDefault="00466D14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70630639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E9725CF" w14:textId="77777777" w:rsidR="00226E14" w:rsidRPr="00252FF5" w:rsidRDefault="00466D14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71825876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37925582" w14:textId="77777777" w:rsidR="00226E14" w:rsidRPr="00252FF5" w:rsidRDefault="00853CF3" w:rsidP="00226E1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226E14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52FF5" w:rsidRPr="00252FF5" w14:paraId="6333FE62" w14:textId="77777777" w:rsidTr="00C2132C">
        <w:trPr>
          <w:trHeight w:val="70"/>
        </w:trPr>
        <w:tc>
          <w:tcPr>
            <w:tcW w:w="905" w:type="pct"/>
            <w:vMerge w:val="restart"/>
            <w:shd w:val="clear" w:color="auto" w:fill="auto"/>
          </w:tcPr>
          <w:p w14:paraId="5856F8BE" w14:textId="77777777" w:rsidR="00226E14" w:rsidRPr="00252FF5" w:rsidRDefault="00E77846" w:rsidP="00B36003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IE"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val="en-IE" w:eastAsia="zh-TW"/>
              </w:rPr>
              <w:t>在員工僱用文件（包括子合約以及外包廠商文件）中</w:t>
            </w:r>
            <w:r w:rsidRPr="00252FF5">
              <w:rPr>
                <w:rFonts w:asciiTheme="minorEastAsia" w:hAnsiTheme="minorEastAsia" w:cs="MS Gothic" w:hint="eastAsia"/>
                <w:sz w:val="18"/>
                <w:szCs w:val="18"/>
                <w:lang w:val="en-IE" w:eastAsia="zh-TW"/>
              </w:rPr>
              <w:t>，</w:t>
            </w:r>
            <w:r w:rsidR="00B36003" w:rsidRPr="00252FF5">
              <w:rPr>
                <w:rFonts w:ascii="MS Gothic" w:eastAsia="MS Gothic" w:hAnsi="MS Gothic" w:cs="MS Gothic" w:hint="eastAsia"/>
                <w:sz w:val="18"/>
                <w:szCs w:val="18"/>
                <w:lang w:val="en-IE" w:eastAsia="zh-TW"/>
              </w:rPr>
              <w:t>要求所有員工許諾遵行機構的無菸政策</w:t>
            </w:r>
            <w:r w:rsidRPr="00252FF5">
              <w:rPr>
                <w:rFonts w:cs="Arial" w:hint="eastAsia"/>
                <w:sz w:val="18"/>
                <w:szCs w:val="18"/>
                <w:lang w:val="en-US" w:eastAsia="zh-TW"/>
              </w:rPr>
              <w:t>。</w:t>
            </w:r>
          </w:p>
        </w:tc>
        <w:tc>
          <w:tcPr>
            <w:tcW w:w="997" w:type="pct"/>
            <w:shd w:val="clear" w:color="auto" w:fill="auto"/>
          </w:tcPr>
          <w:p w14:paraId="1B917A9A" w14:textId="77777777" w:rsidR="00226E14" w:rsidRPr="00252FF5" w:rsidRDefault="00B36003" w:rsidP="00B36003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val="en-US" w:eastAsia="zh-TW"/>
              </w:rPr>
              <w:t>員工雇用文件要求員工許諾遵行機構的無菸政策</w:t>
            </w:r>
            <w:r w:rsidR="005E77E9" w:rsidRPr="00252FF5">
              <w:rPr>
                <w:rFonts w:cs="Arial" w:hint="eastAsia"/>
                <w:sz w:val="18"/>
                <w:szCs w:val="18"/>
                <w:lang w:val="en-US" w:eastAsia="zh-TW"/>
              </w:rPr>
              <w:t>。</w:t>
            </w:r>
          </w:p>
        </w:tc>
        <w:tc>
          <w:tcPr>
            <w:tcW w:w="1135" w:type="pct"/>
            <w:shd w:val="clear" w:color="auto" w:fill="auto"/>
          </w:tcPr>
          <w:p w14:paraId="371916CD" w14:textId="77777777" w:rsidR="00226E14" w:rsidRPr="00252FF5" w:rsidRDefault="00853CF3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226E14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88C7A6E" w14:textId="77777777" w:rsidR="00226E14" w:rsidRPr="00252FF5" w:rsidRDefault="00466D14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05454170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2041C480" w14:textId="77777777" w:rsidR="00226E14" w:rsidRPr="00252FF5" w:rsidRDefault="00466D14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17122596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61C239E" w14:textId="77777777" w:rsidR="00226E14" w:rsidRPr="00252FF5" w:rsidRDefault="00466D14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12879586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08F11F4" w14:textId="77777777" w:rsidR="00226E14" w:rsidRPr="00252FF5" w:rsidRDefault="00466D14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45861645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BB0A844" w14:textId="77777777" w:rsidR="00226E14" w:rsidRPr="00252FF5" w:rsidRDefault="00853CF3" w:rsidP="00226E1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226E14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52FF5" w:rsidRPr="00252FF5" w14:paraId="02D10EAA" w14:textId="77777777" w:rsidTr="00C2132C">
        <w:trPr>
          <w:trHeight w:val="70"/>
        </w:trPr>
        <w:tc>
          <w:tcPr>
            <w:tcW w:w="905" w:type="pct"/>
            <w:vMerge/>
            <w:shd w:val="clear" w:color="auto" w:fill="auto"/>
          </w:tcPr>
          <w:p w14:paraId="5CB2F2F5" w14:textId="77777777" w:rsidR="00226E14" w:rsidRPr="00252FF5" w:rsidRDefault="00226E14" w:rsidP="00226E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</w:p>
        </w:tc>
        <w:tc>
          <w:tcPr>
            <w:tcW w:w="997" w:type="pct"/>
            <w:shd w:val="clear" w:color="auto" w:fill="auto"/>
          </w:tcPr>
          <w:p w14:paraId="581F766C" w14:textId="77777777" w:rsidR="00226E14" w:rsidRPr="00252FF5" w:rsidRDefault="00B36003" w:rsidP="00B36003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val="en-US" w:eastAsia="zh-TW"/>
              </w:rPr>
              <w:t>外包廠商文件要求員工遵循機構的無菸政策</w:t>
            </w:r>
            <w:r w:rsidR="005E77E9" w:rsidRPr="00252FF5">
              <w:rPr>
                <w:rFonts w:cs="Arial" w:hint="eastAsia"/>
                <w:sz w:val="18"/>
                <w:szCs w:val="18"/>
                <w:lang w:val="en-US" w:eastAsia="zh-TW"/>
              </w:rPr>
              <w:t>。</w:t>
            </w:r>
          </w:p>
        </w:tc>
        <w:tc>
          <w:tcPr>
            <w:tcW w:w="1135" w:type="pct"/>
            <w:shd w:val="clear" w:color="auto" w:fill="auto"/>
          </w:tcPr>
          <w:p w14:paraId="4A0EE9C5" w14:textId="77777777" w:rsidR="00226E14" w:rsidRPr="00252FF5" w:rsidRDefault="00853CF3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226E14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92B10EB" w14:textId="77777777" w:rsidR="00226E14" w:rsidRPr="00252FF5" w:rsidRDefault="00466D14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5855952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4434E5DB" w14:textId="77777777" w:rsidR="00226E14" w:rsidRPr="00252FF5" w:rsidRDefault="00466D14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39438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C62DE45" w14:textId="77777777" w:rsidR="00226E14" w:rsidRPr="00252FF5" w:rsidRDefault="00466D14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5066974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7F5E37F" w14:textId="77777777" w:rsidR="00226E14" w:rsidRPr="00252FF5" w:rsidRDefault="00466D14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96814836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F253E39" w14:textId="77777777" w:rsidR="00226E14" w:rsidRPr="00252FF5" w:rsidRDefault="00853CF3" w:rsidP="00226E14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226E14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52FF5" w:rsidRPr="00252FF5" w14:paraId="66C4B74A" w14:textId="77777777" w:rsidTr="00C2132C">
        <w:trPr>
          <w:trHeight w:val="70"/>
        </w:trPr>
        <w:tc>
          <w:tcPr>
            <w:tcW w:w="905" w:type="pct"/>
            <w:vMerge w:val="restart"/>
            <w:shd w:val="clear" w:color="auto" w:fill="auto"/>
          </w:tcPr>
          <w:p w14:paraId="292C5046" w14:textId="77777777" w:rsidR="00226E14" w:rsidRPr="00252FF5" w:rsidRDefault="00384895" w:rsidP="00585216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val="en-US" w:eastAsia="zh-TW"/>
              </w:rPr>
              <w:t>健康照護機構尋求相關的代表者</w:t>
            </w:r>
            <w:r w:rsidRPr="00252FF5">
              <w:rPr>
                <w:rFonts w:asciiTheme="minorEastAsia" w:hAnsiTheme="minorEastAsia" w:cs="MS Gothic" w:hint="eastAsia"/>
                <w:sz w:val="18"/>
                <w:szCs w:val="18"/>
                <w:lang w:val="en-US" w:eastAsia="zh-TW"/>
              </w:rPr>
              <w:t>，</w:t>
            </w:r>
            <w:r w:rsidR="00585216" w:rsidRPr="00252FF5">
              <w:rPr>
                <w:rFonts w:ascii="MS Gothic" w:eastAsia="MS Gothic" w:hAnsi="MS Gothic" w:cs="MS Gothic" w:hint="eastAsia"/>
                <w:sz w:val="18"/>
                <w:szCs w:val="18"/>
                <w:lang w:val="en-US" w:eastAsia="zh-TW"/>
              </w:rPr>
              <w:t>此代表應基於自我檢核和政策監測</w:t>
            </w:r>
            <w:r w:rsidR="00585216" w:rsidRPr="00252FF5">
              <w:rPr>
                <w:rFonts w:ascii="MS Gothic" w:eastAsia="MS Gothic" w:hAnsi="MS Gothic" w:cs="MS Gothic"/>
                <w:sz w:val="18"/>
                <w:szCs w:val="18"/>
                <w:lang w:val="en-US" w:eastAsia="zh-TW"/>
              </w:rPr>
              <w:t>/</w:t>
            </w:r>
            <w:r w:rsidR="00585216" w:rsidRPr="00252FF5">
              <w:rPr>
                <w:rFonts w:ascii="MS Gothic" w:eastAsia="MS Gothic" w:hAnsi="MS Gothic" w:cs="MS Gothic" w:hint="eastAsia"/>
                <w:sz w:val="18"/>
                <w:szCs w:val="18"/>
                <w:lang w:val="en-US" w:eastAsia="zh-TW"/>
              </w:rPr>
              <w:t>評估結果而發展並執行策略與行動計畫</w:t>
            </w:r>
            <w:r w:rsidRPr="00252FF5">
              <w:rPr>
                <w:rFonts w:cs="Arial" w:hint="eastAsia"/>
                <w:sz w:val="18"/>
                <w:szCs w:val="18"/>
                <w:lang w:val="en-US" w:eastAsia="zh-TW"/>
              </w:rPr>
              <w:t>。</w:t>
            </w:r>
          </w:p>
        </w:tc>
        <w:tc>
          <w:tcPr>
            <w:tcW w:w="997" w:type="pct"/>
            <w:shd w:val="clear" w:color="auto" w:fill="auto"/>
          </w:tcPr>
          <w:p w14:paraId="24104FF8" w14:textId="77777777" w:rsidR="00226E14" w:rsidRPr="00252FF5" w:rsidRDefault="00B36003" w:rsidP="00B36003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val="en-US" w:eastAsia="zh-TW"/>
              </w:rPr>
              <w:t>由工作小組發展並管理策略及行動計畫</w:t>
            </w:r>
            <w:r w:rsidR="00384895" w:rsidRPr="00252FF5">
              <w:rPr>
                <w:rFonts w:cs="Arial" w:hint="eastAsia"/>
                <w:sz w:val="18"/>
                <w:szCs w:val="18"/>
                <w:lang w:val="en-US" w:eastAsia="zh-TW"/>
              </w:rPr>
              <w:t>。</w:t>
            </w:r>
          </w:p>
        </w:tc>
        <w:tc>
          <w:tcPr>
            <w:tcW w:w="1135" w:type="pct"/>
            <w:shd w:val="clear" w:color="auto" w:fill="auto"/>
          </w:tcPr>
          <w:p w14:paraId="20D8B2F7" w14:textId="77777777" w:rsidR="00226E14" w:rsidRPr="00252FF5" w:rsidRDefault="00853CF3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226E14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456675A" w14:textId="77777777" w:rsidR="00226E14" w:rsidRPr="00252FF5" w:rsidRDefault="00466D14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80834345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71C7B551" w14:textId="77777777" w:rsidR="00226E14" w:rsidRPr="00252FF5" w:rsidRDefault="00466D14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79291220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583EB86" w14:textId="77777777" w:rsidR="00226E14" w:rsidRPr="00252FF5" w:rsidRDefault="00466D14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75502584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0EF3A57" w14:textId="77777777" w:rsidR="00226E14" w:rsidRPr="00252FF5" w:rsidRDefault="00466D14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8471356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749DDA18" w14:textId="77777777" w:rsidR="00226E14" w:rsidRPr="00252FF5" w:rsidRDefault="00853CF3" w:rsidP="00226E14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226E14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52FF5" w:rsidRPr="00252FF5" w14:paraId="7F87AAFE" w14:textId="77777777" w:rsidTr="00C2132C">
        <w:trPr>
          <w:trHeight w:val="70"/>
        </w:trPr>
        <w:tc>
          <w:tcPr>
            <w:tcW w:w="905" w:type="pct"/>
            <w:vMerge/>
            <w:shd w:val="clear" w:color="auto" w:fill="auto"/>
            <w:vAlign w:val="center"/>
          </w:tcPr>
          <w:p w14:paraId="23B87EE8" w14:textId="77777777" w:rsidR="00226E14" w:rsidRPr="00252FF5" w:rsidRDefault="00226E14" w:rsidP="00226E1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97" w:type="pct"/>
            <w:shd w:val="clear" w:color="auto" w:fill="auto"/>
          </w:tcPr>
          <w:p w14:paraId="77E948C5" w14:textId="77777777" w:rsidR="00226E14" w:rsidRPr="00252FF5" w:rsidRDefault="00384895" w:rsidP="00B36003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val="en-US" w:eastAsia="zh-TW"/>
              </w:rPr>
              <w:t>每年將自我檢核</w:t>
            </w:r>
            <w:r w:rsidRPr="00252FF5">
              <w:rPr>
                <w:rFonts w:asciiTheme="minorEastAsia" w:hAnsiTheme="minorEastAsia" w:cs="MS Gothic" w:hint="eastAsia"/>
                <w:sz w:val="18"/>
                <w:szCs w:val="18"/>
                <w:lang w:val="en-US" w:eastAsia="zh-TW"/>
              </w:rPr>
              <w:t>、</w:t>
            </w:r>
            <w:r w:rsidR="00B36003" w:rsidRPr="00252FF5">
              <w:rPr>
                <w:rFonts w:ascii="MS Gothic" w:eastAsia="MS Gothic" w:hAnsi="MS Gothic" w:cs="MS Gothic" w:hint="eastAsia"/>
                <w:sz w:val="18"/>
                <w:szCs w:val="18"/>
                <w:lang w:val="en-US" w:eastAsia="zh-TW"/>
              </w:rPr>
              <w:t>監測及評估的結果納入考量以檢視策略及行動計畫</w:t>
            </w:r>
            <w:r w:rsidRPr="00252FF5">
              <w:rPr>
                <w:rFonts w:cs="Arial" w:hint="eastAsia"/>
                <w:sz w:val="18"/>
                <w:szCs w:val="18"/>
                <w:lang w:val="en-US" w:eastAsia="zh-TW"/>
              </w:rPr>
              <w:t>。</w:t>
            </w:r>
          </w:p>
        </w:tc>
        <w:tc>
          <w:tcPr>
            <w:tcW w:w="1135" w:type="pct"/>
            <w:shd w:val="clear" w:color="auto" w:fill="auto"/>
          </w:tcPr>
          <w:p w14:paraId="4B999A23" w14:textId="77777777" w:rsidR="00226E14" w:rsidRPr="00252FF5" w:rsidRDefault="00853CF3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226E14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EBB1232" w14:textId="77777777" w:rsidR="00226E14" w:rsidRPr="00252FF5" w:rsidRDefault="00466D14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4554613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49B5EE11" w14:textId="77777777" w:rsidR="00226E14" w:rsidRPr="00252FF5" w:rsidRDefault="00466D14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67946561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37ADD36" w14:textId="77777777" w:rsidR="00226E14" w:rsidRPr="00252FF5" w:rsidRDefault="00466D14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89438744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B85550D" w14:textId="77777777" w:rsidR="00226E14" w:rsidRPr="00252FF5" w:rsidRDefault="00466D14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2577355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451CDE44" w14:textId="77777777" w:rsidR="00226E14" w:rsidRPr="00252FF5" w:rsidRDefault="00853CF3" w:rsidP="00226E14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226E14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52FF5" w:rsidRPr="00252FF5" w14:paraId="06285F43" w14:textId="77777777" w:rsidTr="00C2132C">
        <w:trPr>
          <w:trHeight w:val="496"/>
        </w:trPr>
        <w:tc>
          <w:tcPr>
            <w:tcW w:w="905" w:type="pct"/>
            <w:tcBorders>
              <w:bottom w:val="single" w:sz="12" w:space="0" w:color="auto"/>
            </w:tcBorders>
            <w:shd w:val="clear" w:color="auto" w:fill="auto"/>
          </w:tcPr>
          <w:p w14:paraId="12B7DFBE" w14:textId="77777777" w:rsidR="00226E14" w:rsidRPr="00252FF5" w:rsidRDefault="00B36003" w:rsidP="00B36003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val="en-US" w:eastAsia="zh-TW"/>
              </w:rPr>
              <w:t>健康照護機構配置執行各面向政策所需之人力與經費</w:t>
            </w:r>
            <w:r w:rsidR="00AC640D" w:rsidRPr="00252FF5">
              <w:rPr>
                <w:rFonts w:cs="Arial" w:hint="eastAsia"/>
                <w:sz w:val="18"/>
                <w:szCs w:val="18"/>
                <w:lang w:val="en-US" w:eastAsia="zh-TW"/>
              </w:rPr>
              <w:t>。</w:t>
            </w:r>
          </w:p>
        </w:tc>
        <w:tc>
          <w:tcPr>
            <w:tcW w:w="997" w:type="pct"/>
            <w:tcBorders>
              <w:bottom w:val="single" w:sz="12" w:space="0" w:color="auto"/>
            </w:tcBorders>
            <w:shd w:val="clear" w:color="auto" w:fill="auto"/>
          </w:tcPr>
          <w:p w14:paraId="330F2D1A" w14:textId="77777777" w:rsidR="00226E14" w:rsidRPr="00252FF5" w:rsidRDefault="00B36003" w:rsidP="00B36003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val="en-US" w:eastAsia="zh-TW"/>
              </w:rPr>
              <w:t>依據策略及行動計畫配置人力與經費</w:t>
            </w:r>
            <w:r w:rsidR="00AC640D" w:rsidRPr="00252FF5">
              <w:rPr>
                <w:rFonts w:cs="Arial" w:hint="eastAsia"/>
                <w:sz w:val="18"/>
                <w:szCs w:val="18"/>
                <w:lang w:val="en-US" w:eastAsia="zh-TW"/>
              </w:rPr>
              <w:t>。</w:t>
            </w:r>
          </w:p>
        </w:tc>
        <w:tc>
          <w:tcPr>
            <w:tcW w:w="1135" w:type="pct"/>
            <w:tcBorders>
              <w:bottom w:val="single" w:sz="12" w:space="0" w:color="auto"/>
            </w:tcBorders>
            <w:shd w:val="clear" w:color="auto" w:fill="auto"/>
          </w:tcPr>
          <w:p w14:paraId="6842174F" w14:textId="77777777" w:rsidR="00226E14" w:rsidRPr="00252FF5" w:rsidRDefault="00853CF3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226E14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4A851BDF" w14:textId="77777777" w:rsidR="00226E14" w:rsidRPr="00252FF5" w:rsidRDefault="00466D14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97484890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6F8B229C" w14:textId="77777777" w:rsidR="00226E14" w:rsidRPr="00252FF5" w:rsidRDefault="00466D14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50204016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47BBAA64" w14:textId="77777777" w:rsidR="00226E14" w:rsidRPr="00252FF5" w:rsidRDefault="00466D14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3454248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05849194" w14:textId="77777777" w:rsidR="00226E14" w:rsidRPr="00252FF5" w:rsidRDefault="00466D14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8374300"/>
              </w:sdtPr>
              <w:sdtEndPr/>
              <w:sdtContent>
                <w:r w:rsidR="00226E14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  <w:tcBorders>
              <w:bottom w:val="single" w:sz="12" w:space="0" w:color="auto"/>
            </w:tcBorders>
          </w:tcPr>
          <w:p w14:paraId="49D186AC" w14:textId="77777777" w:rsidR="00226E14" w:rsidRPr="00252FF5" w:rsidRDefault="00853CF3" w:rsidP="00226E1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226E14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226E14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52FF5" w:rsidRPr="00252FF5" w14:paraId="03C0DFD7" w14:textId="77777777" w:rsidTr="00C2132C">
        <w:trPr>
          <w:trHeight w:val="496"/>
        </w:trPr>
        <w:tc>
          <w:tcPr>
            <w:tcW w:w="303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5DB3A98" w14:textId="77777777" w:rsidR="00F76953" w:rsidRPr="00252FF5" w:rsidRDefault="002F342A" w:rsidP="00441E2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ascii="MingLiU" w:eastAsia="MingLiU" w:hAnsi="MingLiU" w:cs="MingLiU" w:hint="eastAsia"/>
                <w:b/>
                <w:sz w:val="18"/>
                <w:szCs w:val="18"/>
                <w:lang w:val="en-US" w:eastAsia="zh-TW"/>
              </w:rPr>
              <w:t>當前</w:t>
            </w:r>
            <w:r w:rsidRPr="00252FF5">
              <w:rPr>
                <w:rFonts w:asciiTheme="minorEastAsia" w:hAnsiTheme="minorEastAsia" w:cs="Microsoft JhengHei" w:hint="eastAsia"/>
                <w:b/>
                <w:sz w:val="18"/>
                <w:szCs w:val="18"/>
                <w:lang w:val="en-US" w:eastAsia="zh-TW"/>
              </w:rPr>
              <w:t>審</w:t>
            </w:r>
            <w:r w:rsidR="00B36003" w:rsidRPr="00252FF5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核</w:t>
            </w:r>
            <w:r w:rsidR="00F76953" w:rsidRPr="00252FF5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F76953" w:rsidRPr="00252FF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853CF3"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853CF3" w:rsidRPr="00252FF5">
              <w:rPr>
                <w:rFonts w:cs="Arial"/>
                <w:sz w:val="20"/>
                <w:szCs w:val="20"/>
              </w:rPr>
            </w:r>
            <w:r w:rsidR="00853CF3"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853CF3"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663CE55" w14:textId="77777777" w:rsidR="00F76953" w:rsidRPr="00252FF5" w:rsidRDefault="00853CF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DEF690C" w14:textId="77777777" w:rsidR="00F76953" w:rsidRPr="00252FF5" w:rsidRDefault="00853CF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9DC6DA" w14:textId="77777777" w:rsidR="00F76953" w:rsidRPr="00252FF5" w:rsidRDefault="00853CF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3E27CB3" w14:textId="77777777" w:rsidR="00F76953" w:rsidRPr="00252FF5" w:rsidRDefault="00853CF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02D6C143" w14:textId="77777777" w:rsidR="00F76953" w:rsidRPr="00252FF5" w:rsidRDefault="00F76953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252FF5" w:rsidRPr="00252FF5" w14:paraId="7EF29855" w14:textId="77777777" w:rsidTr="00C2132C">
        <w:trPr>
          <w:trHeight w:val="496"/>
        </w:trPr>
        <w:tc>
          <w:tcPr>
            <w:tcW w:w="303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957ECF0" w14:textId="77777777" w:rsidR="00F76953" w:rsidRPr="00252FF5" w:rsidRDefault="00D051B4" w:rsidP="00D051B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 w:eastAsia="zh-TW"/>
              </w:rPr>
            </w:pPr>
            <w:r w:rsidRPr="00252FF5">
              <w:rPr>
                <w:rFonts w:asciiTheme="minorEastAsia" w:hAnsiTheme="minorEastAsia" w:cs="Microsoft JhengHei" w:hint="eastAsia"/>
                <w:b/>
                <w:sz w:val="18"/>
                <w:szCs w:val="18"/>
                <w:lang w:val="en-US" w:eastAsia="zh-TW"/>
              </w:rPr>
              <w:t>標準</w:t>
            </w:r>
            <w:r w:rsidRPr="00252FF5">
              <w:rPr>
                <w:rFonts w:ascii="MingLiU" w:eastAsia="MingLiU" w:hAnsi="MingLiU" w:cs="MingLiU" w:hint="eastAsia"/>
                <w:b/>
                <w:sz w:val="18"/>
                <w:szCs w:val="18"/>
                <w:lang w:val="en-US" w:eastAsia="zh-TW"/>
              </w:rPr>
              <w:t>小計</w:t>
            </w:r>
            <w:r w:rsidR="00F76953" w:rsidRPr="00252FF5">
              <w:rPr>
                <w:rFonts w:cs="Arial"/>
                <w:b/>
                <w:sz w:val="18"/>
                <w:szCs w:val="18"/>
                <w:lang w:val="en-US" w:eastAsia="zh-TW"/>
              </w:rPr>
              <w:t xml:space="preserve">1: </w:t>
            </w:r>
            <w:r w:rsidR="00853CF3"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252FF5">
              <w:rPr>
                <w:rFonts w:cs="Arial"/>
                <w:sz w:val="20"/>
                <w:szCs w:val="20"/>
                <w:lang w:eastAsia="zh-TW"/>
              </w:rPr>
              <w:instrText xml:space="preserve"> FORMTEXT </w:instrText>
            </w:r>
            <w:r w:rsidR="00853CF3" w:rsidRPr="00252FF5">
              <w:rPr>
                <w:rFonts w:cs="Arial"/>
                <w:sz w:val="20"/>
                <w:szCs w:val="20"/>
              </w:rPr>
            </w:r>
            <w:r w:rsidR="00853CF3"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853CF3" w:rsidRPr="00252FF5">
              <w:rPr>
                <w:rFonts w:cs="Arial"/>
                <w:sz w:val="20"/>
                <w:szCs w:val="20"/>
              </w:rPr>
              <w:fldChar w:fldCharType="end"/>
            </w:r>
            <w:r w:rsidR="00F76953" w:rsidRPr="00252FF5">
              <w:rPr>
                <w:rFonts w:cs="Arial"/>
                <w:sz w:val="20"/>
                <w:szCs w:val="20"/>
                <w:lang w:eastAsia="zh-TW"/>
              </w:rPr>
              <w:t xml:space="preserve"> </w:t>
            </w:r>
            <w:r w:rsidR="00F76953" w:rsidRPr="00252FF5">
              <w:rPr>
                <w:rFonts w:cs="Arial"/>
                <w:i/>
                <w:sz w:val="18"/>
                <w:szCs w:val="18"/>
                <w:lang w:val="en-US" w:eastAsia="zh-TW"/>
              </w:rPr>
              <w:t>(</w:t>
            </w:r>
            <w:r w:rsidR="00B36003" w:rsidRPr="00252FF5">
              <w:rPr>
                <w:rFonts w:ascii="MS Gothic" w:eastAsia="MS Gothic" w:hAnsi="MS Gothic" w:cs="MS Gothic" w:hint="eastAsia"/>
                <w:i/>
                <w:sz w:val="18"/>
                <w:szCs w:val="18"/>
                <w:lang w:val="en-US" w:eastAsia="zh-TW"/>
              </w:rPr>
              <w:t>最高可能得分</w:t>
            </w:r>
            <w:r w:rsidR="00F76953" w:rsidRPr="00252FF5">
              <w:rPr>
                <w:rFonts w:cs="Arial"/>
                <w:i/>
                <w:sz w:val="18"/>
                <w:szCs w:val="18"/>
                <w:lang w:val="en-US" w:eastAsia="zh-TW"/>
              </w:rPr>
              <w:t>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D2975A3" w14:textId="77777777" w:rsidR="00F76953" w:rsidRPr="00252FF5" w:rsidRDefault="00853CF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92E398" w14:textId="77777777" w:rsidR="00F76953" w:rsidRPr="00252FF5" w:rsidRDefault="00853CF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031F345" w14:textId="77777777" w:rsidR="00F76953" w:rsidRPr="00252FF5" w:rsidRDefault="00853CF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74E689E" w14:textId="77777777" w:rsidR="00F76953" w:rsidRPr="00252FF5" w:rsidRDefault="00853CF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46106B56" w14:textId="77777777" w:rsidR="00F76953" w:rsidRPr="00252FF5" w:rsidRDefault="00F76953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BCAE9C5" w14:textId="77777777" w:rsidR="007F4FB8" w:rsidRPr="00252FF5" w:rsidRDefault="007F4FB8">
      <w:pPr>
        <w:rPr>
          <w:rFonts w:cs="Arial"/>
          <w:sz w:val="2"/>
          <w:szCs w:val="2"/>
        </w:rPr>
      </w:pPr>
      <w:r w:rsidRPr="00252FF5">
        <w:rPr>
          <w:rFonts w:cs="Arial"/>
          <w:sz w:val="2"/>
          <w:szCs w:val="2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92"/>
        <w:gridCol w:w="2742"/>
        <w:gridCol w:w="3541"/>
        <w:gridCol w:w="746"/>
        <w:gridCol w:w="749"/>
        <w:gridCol w:w="749"/>
        <w:gridCol w:w="753"/>
        <w:gridCol w:w="3142"/>
      </w:tblGrid>
      <w:tr w:rsidR="00252FF5" w:rsidRPr="00252FF5" w14:paraId="55BDA25B" w14:textId="77777777" w:rsidTr="00226E14">
        <w:trPr>
          <w:trHeight w:val="574"/>
          <w:tblHeader/>
        </w:trPr>
        <w:tc>
          <w:tcPr>
            <w:tcW w:w="3034" w:type="pct"/>
            <w:gridSpan w:val="3"/>
            <w:shd w:val="clear" w:color="auto" w:fill="auto"/>
            <w:vAlign w:val="center"/>
          </w:tcPr>
          <w:p w14:paraId="7276EBD4" w14:textId="77777777" w:rsidR="00B36003" w:rsidRPr="00252FF5" w:rsidRDefault="004D72F9" w:rsidP="00B36003">
            <w:pPr>
              <w:spacing w:before="60" w:after="60" w:line="240" w:lineRule="auto"/>
              <w:rPr>
                <w:rFonts w:ascii="Calibri" w:hAnsi="Calibri" w:cs="Arial"/>
                <w:b/>
                <w:szCs w:val="16"/>
                <w:lang w:val="en-IE" w:eastAsia="zh-TW"/>
              </w:rPr>
            </w:pPr>
            <w:r w:rsidRPr="00252FF5">
              <w:rPr>
                <w:rFonts w:ascii="MS Gothic" w:eastAsia="MS Gothic" w:hAnsi="MS Gothic" w:cs="MS Gothic" w:hint="eastAsia"/>
                <w:b/>
                <w:caps/>
                <w:sz w:val="24"/>
                <w:szCs w:val="18"/>
                <w:lang w:val="en-US" w:eastAsia="zh-TW"/>
              </w:rPr>
              <w:lastRenderedPageBreak/>
              <w:t>標準</w:t>
            </w:r>
            <w:r w:rsidR="00B36003" w:rsidRPr="00252FF5">
              <w:rPr>
                <w:rFonts w:ascii="Calibri" w:hAnsi="Calibri" w:cs="Arial"/>
                <w:b/>
                <w:sz w:val="24"/>
                <w:szCs w:val="16"/>
                <w:lang w:eastAsia="zh-TW"/>
              </w:rPr>
              <w:t xml:space="preserve">2: </w:t>
            </w:r>
            <w:r w:rsidRPr="00252FF5">
              <w:rPr>
                <w:rFonts w:ascii="MS Gothic" w:eastAsia="MS Gothic" w:hAnsi="MS Gothic" w:cs="MS Gothic" w:hint="eastAsia"/>
                <w:b/>
                <w:sz w:val="24"/>
                <w:szCs w:val="16"/>
                <w:lang w:val="en-IE" w:eastAsia="zh-TW"/>
              </w:rPr>
              <w:t>溝通</w:t>
            </w:r>
          </w:p>
          <w:p w14:paraId="574205DF" w14:textId="77777777" w:rsidR="00B36003" w:rsidRPr="00252FF5" w:rsidRDefault="00045BD3" w:rsidP="00B36003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20"/>
                <w:szCs w:val="16"/>
                <w:lang w:val="en-IE" w:eastAsia="zh-TW"/>
              </w:rPr>
              <w:t>健康照護機構有全面性的溝通策略</w:t>
            </w:r>
            <w:r w:rsidRPr="00252FF5">
              <w:rPr>
                <w:rFonts w:asciiTheme="minorEastAsia" w:hAnsiTheme="minorEastAsia" w:cs="MS Gothic" w:hint="eastAsia"/>
                <w:sz w:val="20"/>
                <w:szCs w:val="16"/>
                <w:lang w:val="en-IE" w:eastAsia="zh-TW"/>
              </w:rPr>
              <w:t>，</w:t>
            </w:r>
            <w:r w:rsidR="004D72F9" w:rsidRPr="00252FF5">
              <w:rPr>
                <w:rFonts w:ascii="MS Gothic" w:eastAsia="MS Gothic" w:hAnsi="MS Gothic" w:cs="MS Gothic" w:hint="eastAsia"/>
                <w:sz w:val="20"/>
                <w:szCs w:val="16"/>
                <w:lang w:val="en-IE" w:eastAsia="zh-TW"/>
              </w:rPr>
              <w:t>以支持醫院無菸政策與戒菸服務的知曉度及落實情形</w:t>
            </w:r>
            <w:r w:rsidRPr="00252FF5">
              <w:rPr>
                <w:rFonts w:ascii="Calibri" w:hAnsi="Calibri" w:cs="Arial" w:hint="eastAsia"/>
                <w:sz w:val="20"/>
                <w:szCs w:val="16"/>
                <w:lang w:val="en-IE" w:eastAsia="zh-TW"/>
              </w:rPr>
              <w:t>。</w:t>
            </w:r>
          </w:p>
        </w:tc>
        <w:tc>
          <w:tcPr>
            <w:tcW w:w="960" w:type="pct"/>
            <w:gridSpan w:val="4"/>
            <w:shd w:val="clear" w:color="auto" w:fill="auto"/>
            <w:vAlign w:val="center"/>
          </w:tcPr>
          <w:p w14:paraId="1AE81E8C" w14:textId="77777777" w:rsidR="00B36003" w:rsidRPr="00252FF5" w:rsidRDefault="00B36003" w:rsidP="00B36003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 w:eastAsia="zh-TW"/>
              </w:rPr>
            </w:pPr>
            <w:r w:rsidRPr="00252FF5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 w:eastAsia="zh-TW"/>
              </w:rPr>
              <w:t>目標達成分數</w:t>
            </w:r>
            <w:r w:rsidRPr="00252FF5">
              <w:rPr>
                <w:rFonts w:cs="Arial"/>
                <w:b/>
                <w:sz w:val="18"/>
                <w:szCs w:val="18"/>
                <w:lang w:val="en-US" w:eastAsia="zh-TW"/>
              </w:rPr>
              <w:br/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t>0 =</w:t>
            </w:r>
            <w:r w:rsidRPr="00252FF5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 w:eastAsia="zh-TW"/>
              </w:rPr>
              <w:t>完全未作</w:t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br/>
              <w:t>1 =</w:t>
            </w:r>
            <w:r w:rsidRPr="00252FF5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 w:eastAsia="zh-TW"/>
              </w:rPr>
              <w:t>落實未達一半</w:t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br/>
              <w:t>2 =</w:t>
            </w:r>
            <w:r w:rsidRPr="00252FF5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 w:eastAsia="zh-TW"/>
              </w:rPr>
              <w:t>落實超過一半</w:t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br/>
              <w:t>3 =</w:t>
            </w:r>
            <w:r w:rsidRPr="00252FF5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 w:eastAsia="zh-TW"/>
              </w:rPr>
              <w:t>完全落實</w:t>
            </w:r>
          </w:p>
        </w:tc>
        <w:tc>
          <w:tcPr>
            <w:tcW w:w="1006" w:type="pct"/>
          </w:tcPr>
          <w:p w14:paraId="55E88EDD" w14:textId="77777777" w:rsidR="00B36003" w:rsidRPr="00252FF5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 w:eastAsia="zh-TW"/>
              </w:rPr>
            </w:pPr>
          </w:p>
        </w:tc>
      </w:tr>
      <w:tr w:rsidR="00252FF5" w:rsidRPr="00252FF5" w14:paraId="3D4162AA" w14:textId="77777777" w:rsidTr="00226E14">
        <w:trPr>
          <w:trHeight w:val="60"/>
          <w:tblHeader/>
        </w:trPr>
        <w:tc>
          <w:tcPr>
            <w:tcW w:w="190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0A5060" w14:textId="77777777" w:rsidR="00E04648" w:rsidRPr="00252FF5" w:rsidRDefault="00E04648" w:rsidP="00E04648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proofErr w:type="spellStart"/>
            <w:r w:rsidRPr="00252FF5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IE"/>
              </w:rPr>
              <w:t>執行準則</w:t>
            </w:r>
            <w:proofErr w:type="spellEnd"/>
          </w:p>
        </w:tc>
        <w:tc>
          <w:tcPr>
            <w:tcW w:w="1134" w:type="pct"/>
            <w:tcBorders>
              <w:bottom w:val="single" w:sz="4" w:space="0" w:color="auto"/>
            </w:tcBorders>
            <w:shd w:val="clear" w:color="auto" w:fill="auto"/>
          </w:tcPr>
          <w:p w14:paraId="11BA727B" w14:textId="77777777" w:rsidR="00E04648" w:rsidRPr="00252FF5" w:rsidRDefault="00E04648" w:rsidP="00E04648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 w:eastAsia="zh-TW"/>
              </w:rPr>
            </w:pPr>
            <w:r w:rsidRPr="00252FF5">
              <w:rPr>
                <w:rFonts w:asciiTheme="minorEastAsia" w:hAnsiTheme="minorEastAsia" w:cs="Microsoft JhengHei" w:hint="eastAsia"/>
                <w:b/>
                <w:sz w:val="18"/>
                <w:szCs w:val="18"/>
                <w:lang w:val="en-US" w:eastAsia="zh-TW"/>
              </w:rPr>
              <w:t>現狀總結</w:t>
            </w:r>
            <w:r w:rsidRPr="00252FF5">
              <w:rPr>
                <w:rFonts w:cs="Arial"/>
                <w:b/>
                <w:sz w:val="18"/>
                <w:szCs w:val="18"/>
                <w:lang w:val="en-US" w:eastAsia="zh-TW"/>
              </w:rPr>
              <w:br/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t>(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請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描述每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個實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施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標準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的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現狀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。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這將為您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未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來</w:t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t>12</w:t>
            </w:r>
            <w:r w:rsidRPr="00252FF5">
              <w:rPr>
                <w:rFonts w:ascii="MingLiU" w:eastAsia="MingLiU" w:hAnsi="MingLiU" w:cs="MingLiU" w:hint="eastAsia"/>
                <w:i/>
                <w:sz w:val="16"/>
                <w:szCs w:val="18"/>
                <w:lang w:val="en-US" w:eastAsia="zh-TW"/>
              </w:rPr>
              <w:t>個月的行動計畫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提供一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個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擬定方向</w:t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t>)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38C698F9" w14:textId="77777777" w:rsidR="00E04648" w:rsidRPr="00252FF5" w:rsidRDefault="00E04648" w:rsidP="00E0464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14:paraId="35E75C74" w14:textId="77777777" w:rsidR="00E04648" w:rsidRPr="00252FF5" w:rsidRDefault="00E04648" w:rsidP="00E0464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14:paraId="07D2995F" w14:textId="77777777" w:rsidR="00E04648" w:rsidRPr="00252FF5" w:rsidRDefault="00E04648" w:rsidP="00E0464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1" w:type="pct"/>
            <w:tcBorders>
              <w:bottom w:val="single" w:sz="4" w:space="0" w:color="auto"/>
            </w:tcBorders>
            <w:vAlign w:val="center"/>
          </w:tcPr>
          <w:p w14:paraId="35529313" w14:textId="77777777" w:rsidR="00E04648" w:rsidRPr="00252FF5" w:rsidRDefault="00E04648" w:rsidP="00E0464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06" w:type="pct"/>
            <w:tcBorders>
              <w:bottom w:val="single" w:sz="4" w:space="0" w:color="auto"/>
            </w:tcBorders>
          </w:tcPr>
          <w:p w14:paraId="3BE11745" w14:textId="77777777" w:rsidR="00E04648" w:rsidRPr="00252FF5" w:rsidRDefault="00E04648" w:rsidP="00E0464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 w:eastAsia="zh-TW"/>
              </w:rPr>
            </w:pPr>
            <w:r w:rsidRPr="00252FF5">
              <w:rPr>
                <w:rFonts w:ascii="MingLiU" w:eastAsia="MingLiU" w:hAnsi="MingLiU" w:cs="MingLiU" w:hint="eastAsia"/>
                <w:b/>
                <w:sz w:val="18"/>
                <w:szCs w:val="18"/>
                <w:lang w:val="en-US" w:eastAsia="zh-TW"/>
              </w:rPr>
              <w:t>行動計畫</w:t>
            </w:r>
          </w:p>
          <w:p w14:paraId="454683F7" w14:textId="77777777" w:rsidR="00E04648" w:rsidRPr="00252FF5" w:rsidRDefault="00E04648" w:rsidP="00E04648">
            <w:pPr>
              <w:spacing w:before="60" w:after="60" w:line="240" w:lineRule="auto"/>
              <w:rPr>
                <w:rFonts w:asciiTheme="minorEastAsia" w:hAnsiTheme="minorEastAsia" w:cs="Arial"/>
                <w:b/>
                <w:sz w:val="18"/>
                <w:szCs w:val="18"/>
                <w:lang w:val="en-US" w:eastAsia="zh-TW"/>
              </w:rPr>
            </w:pPr>
            <w:r w:rsidRPr="00252FF5">
              <w:rPr>
                <w:rFonts w:asciiTheme="minorEastAsia" w:hAnsiTheme="minorEastAsia" w:cs="MingLiU" w:hint="eastAsia"/>
                <w:b/>
                <w:sz w:val="18"/>
                <w:szCs w:val="18"/>
                <w:lang w:val="en-US" w:eastAsia="zh-TW"/>
              </w:rPr>
              <w:t>未來</w:t>
            </w:r>
            <w:r w:rsidRPr="00252FF5">
              <w:rPr>
                <w:rFonts w:asciiTheme="minorEastAsia" w:hAnsiTheme="minorEastAsia" w:cs="Arial"/>
                <w:b/>
                <w:sz w:val="18"/>
                <w:szCs w:val="18"/>
                <w:lang w:val="en-US" w:eastAsia="zh-TW"/>
              </w:rPr>
              <w:t>12</w:t>
            </w:r>
            <w:r w:rsidRPr="00252FF5">
              <w:rPr>
                <w:rFonts w:asciiTheme="minorEastAsia" w:hAnsiTheme="minorEastAsia" w:cs="MingLiU" w:hint="eastAsia"/>
                <w:b/>
                <w:sz w:val="18"/>
                <w:szCs w:val="18"/>
                <w:lang w:val="en-US" w:eastAsia="zh-TW"/>
              </w:rPr>
              <w:t>個</w:t>
            </w:r>
            <w:r w:rsidRPr="00252FF5">
              <w:rPr>
                <w:rFonts w:asciiTheme="minorEastAsia" w:hAnsiTheme="minorEastAsia" w:cs="MS Gothic" w:hint="eastAsia"/>
                <w:b/>
                <w:sz w:val="18"/>
                <w:szCs w:val="18"/>
                <w:lang w:val="en-US" w:eastAsia="zh-TW"/>
              </w:rPr>
              <w:t>月的</w:t>
            </w:r>
            <w:r w:rsidRPr="00252FF5">
              <w:rPr>
                <w:rFonts w:asciiTheme="minorEastAsia" w:hAnsiTheme="minorEastAsia" w:cs="Microsoft JhengHei" w:hint="eastAsia"/>
                <w:b/>
                <w:sz w:val="18"/>
                <w:szCs w:val="18"/>
                <w:lang w:val="en-US" w:eastAsia="zh-TW"/>
              </w:rPr>
              <w:t>計畫摘</w:t>
            </w:r>
            <w:r w:rsidRPr="00252FF5">
              <w:rPr>
                <w:rFonts w:asciiTheme="minorEastAsia" w:hAnsiTheme="minorEastAsia" w:cs="MS Gothic" w:hint="eastAsia"/>
                <w:b/>
                <w:sz w:val="18"/>
                <w:szCs w:val="18"/>
                <w:lang w:val="en-US" w:eastAsia="zh-TW"/>
              </w:rPr>
              <w:t>要</w:t>
            </w:r>
          </w:p>
        </w:tc>
      </w:tr>
      <w:tr w:rsidR="00252FF5" w:rsidRPr="00252FF5" w14:paraId="6BDD0A57" w14:textId="77777777" w:rsidTr="004D72F9">
        <w:trPr>
          <w:trHeight w:val="802"/>
        </w:trPr>
        <w:tc>
          <w:tcPr>
            <w:tcW w:w="1022" w:type="pct"/>
            <w:shd w:val="clear" w:color="auto" w:fill="auto"/>
          </w:tcPr>
          <w:p w14:paraId="1072D59F" w14:textId="77777777" w:rsidR="00B36003" w:rsidRPr="00252FF5" w:rsidRDefault="001F79B3" w:rsidP="00853CF3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運用互動性及針對員工的媒介</w:t>
            </w:r>
            <w:r w:rsidRPr="00252FF5">
              <w:rPr>
                <w:rFonts w:asciiTheme="minorEastAsia" w:hAnsiTheme="minorEastAsia" w:cs="MS Gothic" w:hint="eastAsia"/>
                <w:sz w:val="18"/>
                <w:szCs w:val="16"/>
                <w:lang w:eastAsia="zh-TW"/>
              </w:rPr>
              <w:t>，</w:t>
            </w:r>
            <w:r w:rsidR="004D72F9"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在雇用員工</w:t>
            </w:r>
            <w:r w:rsidR="004D72F9" w:rsidRPr="00252FF5">
              <w:rPr>
                <w:rFonts w:ascii="Calibri" w:hAnsi="Calibri" w:cs="Arial"/>
                <w:sz w:val="18"/>
                <w:szCs w:val="16"/>
                <w:lang w:eastAsia="zh-TW"/>
              </w:rPr>
              <w:t>/</w:t>
            </w:r>
            <w:r w:rsidR="004D72F9"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外包員工之前與雇用期間</w:t>
            </w:r>
            <w:r w:rsidRPr="00252FF5">
              <w:rPr>
                <w:rFonts w:asciiTheme="minorEastAsia" w:hAnsiTheme="minorEastAsia" w:cs="MS Gothic" w:hint="eastAsia"/>
                <w:sz w:val="18"/>
                <w:szCs w:val="16"/>
                <w:lang w:eastAsia="zh-TW"/>
              </w:rPr>
              <w:t>，</w:t>
            </w:r>
            <w:r w:rsidR="004D72F9" w:rsidRPr="00252FF5">
              <w:rPr>
                <w:rFonts w:ascii="Malgun Gothic" w:eastAsia="Malgun Gothic" w:hAnsi="Malgun Gothic" w:cs="Malgun Gothic" w:hint="eastAsia"/>
                <w:sz w:val="18"/>
                <w:szCs w:val="16"/>
                <w:lang w:eastAsia="zh-TW"/>
              </w:rPr>
              <w:t>說明機構的無</w:t>
            </w:r>
            <w:r w:rsidR="004D72F9"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菸政策及提供之戒菸服務</w:t>
            </w:r>
            <w:r w:rsidR="00D05176" w:rsidRPr="00252FF5">
              <w:rPr>
                <w:rFonts w:ascii="Calibri" w:hAnsi="Calibri" w:hint="eastAsia"/>
                <w:sz w:val="18"/>
                <w:szCs w:val="16"/>
                <w:lang w:eastAsia="zh-TW"/>
              </w:rPr>
              <w:t>。</w:t>
            </w:r>
          </w:p>
        </w:tc>
        <w:tc>
          <w:tcPr>
            <w:tcW w:w="878" w:type="pct"/>
            <w:shd w:val="clear" w:color="auto" w:fill="auto"/>
          </w:tcPr>
          <w:p w14:paraId="207A01A4" w14:textId="77777777" w:rsidR="00B36003" w:rsidRPr="00252FF5" w:rsidRDefault="004D72F9" w:rsidP="004D72F9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告知所有雇用員工及外包員工有關機構的無菸政策及戒菸服務</w:t>
            </w:r>
            <w:r w:rsidR="001F79B3" w:rsidRPr="00252FF5">
              <w:rPr>
                <w:rFonts w:ascii="Calibri" w:hAnsi="Calibri" w:hint="eastAsia"/>
                <w:sz w:val="18"/>
                <w:szCs w:val="16"/>
                <w:lang w:eastAsia="zh-TW"/>
              </w:rPr>
              <w:t>。</w:t>
            </w:r>
          </w:p>
        </w:tc>
        <w:tc>
          <w:tcPr>
            <w:tcW w:w="1134" w:type="pct"/>
            <w:shd w:val="clear" w:color="auto" w:fill="auto"/>
          </w:tcPr>
          <w:p w14:paraId="039DB1FF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53C226B4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54841645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5A53A187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8631070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5568A596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68997594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14:paraId="2AA55AC3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24898306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6" w:type="pct"/>
          </w:tcPr>
          <w:p w14:paraId="2497BA91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52FF5" w:rsidRPr="00252FF5" w14:paraId="01EF8A3A" w14:textId="77777777" w:rsidTr="004D72F9">
        <w:trPr>
          <w:trHeight w:val="802"/>
        </w:trPr>
        <w:tc>
          <w:tcPr>
            <w:tcW w:w="1022" w:type="pct"/>
            <w:shd w:val="clear" w:color="auto" w:fill="auto"/>
          </w:tcPr>
          <w:p w14:paraId="19E29841" w14:textId="77777777" w:rsidR="00B36003" w:rsidRPr="00252FF5" w:rsidRDefault="004D72F9" w:rsidP="00D05176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運用互動性及針對服務使用者的媒介</w:t>
            </w:r>
            <w:r w:rsidR="00D05176" w:rsidRPr="00252FF5">
              <w:rPr>
                <w:rFonts w:asciiTheme="minorEastAsia" w:hAnsiTheme="minorEastAsia" w:cs="MS Gothic" w:hint="eastAsia"/>
                <w:sz w:val="18"/>
                <w:szCs w:val="16"/>
                <w:lang w:eastAsia="zh-TW"/>
              </w:rPr>
              <w:t>，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在服務使用者到醫院前或在醫院期間</w:t>
            </w:r>
            <w:r w:rsidR="00D05176" w:rsidRPr="00252FF5">
              <w:rPr>
                <w:rFonts w:asciiTheme="minorEastAsia" w:hAnsiTheme="minorEastAsia" w:cs="MS Gothic" w:hint="eastAsia"/>
                <w:sz w:val="18"/>
                <w:szCs w:val="16"/>
                <w:lang w:eastAsia="zh-TW"/>
              </w:rPr>
              <w:t>，</w:t>
            </w:r>
            <w:r w:rsidRPr="00252FF5">
              <w:rPr>
                <w:rFonts w:ascii="Malgun Gothic" w:eastAsia="Malgun Gothic" w:hAnsi="Malgun Gothic" w:cs="Malgun Gothic" w:hint="eastAsia"/>
                <w:sz w:val="18"/>
                <w:szCs w:val="16"/>
                <w:lang w:eastAsia="zh-TW"/>
              </w:rPr>
              <w:t>說明機構的無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菸政策及提供之戒菸服務</w:t>
            </w:r>
            <w:r w:rsidR="00D05176" w:rsidRPr="00252FF5">
              <w:rPr>
                <w:rFonts w:ascii="Calibri" w:hAnsi="Calibri" w:hint="eastAsia"/>
                <w:sz w:val="18"/>
                <w:szCs w:val="16"/>
                <w:lang w:eastAsia="zh-TW"/>
              </w:rPr>
              <w:t>。</w:t>
            </w:r>
          </w:p>
        </w:tc>
        <w:tc>
          <w:tcPr>
            <w:tcW w:w="878" w:type="pct"/>
            <w:shd w:val="clear" w:color="auto" w:fill="auto"/>
          </w:tcPr>
          <w:p w14:paraId="24F7B7C7" w14:textId="77777777" w:rsidR="00B36003" w:rsidRPr="00252FF5" w:rsidRDefault="004D72F9" w:rsidP="004D72F9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告知所有服務使用者有關機構的無菸政策及戒菸服務</w:t>
            </w:r>
            <w:r w:rsidR="001F79B3" w:rsidRPr="00252FF5">
              <w:rPr>
                <w:rFonts w:ascii="Calibri" w:hAnsi="Calibri" w:hint="eastAsia"/>
                <w:sz w:val="18"/>
                <w:szCs w:val="16"/>
                <w:lang w:eastAsia="zh-TW"/>
              </w:rPr>
              <w:t>。</w:t>
            </w:r>
          </w:p>
        </w:tc>
        <w:tc>
          <w:tcPr>
            <w:tcW w:w="1134" w:type="pct"/>
            <w:shd w:val="clear" w:color="auto" w:fill="auto"/>
          </w:tcPr>
          <w:p w14:paraId="4E520FAE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3D305D81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6259891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037FE8CC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51849656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5D127FCC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57026732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14:paraId="29BD9CF6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3098281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6" w:type="pct"/>
          </w:tcPr>
          <w:p w14:paraId="6A3B59C3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52FF5" w:rsidRPr="00252FF5" w14:paraId="6DE2A275" w14:textId="77777777" w:rsidTr="004D72F9">
        <w:trPr>
          <w:trHeight w:val="802"/>
        </w:trPr>
        <w:tc>
          <w:tcPr>
            <w:tcW w:w="1022" w:type="pct"/>
            <w:shd w:val="clear" w:color="auto" w:fill="auto"/>
          </w:tcPr>
          <w:p w14:paraId="5D967443" w14:textId="77777777" w:rsidR="00B36003" w:rsidRPr="00252FF5" w:rsidRDefault="00D05176" w:rsidP="00853CF3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theme="minorHAnsi"/>
                <w:sz w:val="18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運用互動性及針對社區族群的媒介</w:t>
            </w:r>
            <w:r w:rsidRPr="00252FF5">
              <w:rPr>
                <w:rFonts w:asciiTheme="minorEastAsia" w:hAnsiTheme="minorEastAsia" w:cs="MS Gothic" w:hint="eastAsia"/>
                <w:sz w:val="18"/>
                <w:szCs w:val="18"/>
                <w:lang w:eastAsia="zh-TW"/>
              </w:rPr>
              <w:t>，</w:t>
            </w:r>
            <w:r w:rsidR="004D72F9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對社區及特定族群</w:t>
            </w:r>
            <w:r w:rsidR="004D72F9" w:rsidRPr="00252FF5">
              <w:rPr>
                <w:rFonts w:ascii="Malgun Gothic" w:eastAsia="Malgun Gothic" w:hAnsi="Malgun Gothic" w:cs="Malgun Gothic" w:hint="eastAsia"/>
                <w:sz w:val="18"/>
                <w:szCs w:val="18"/>
                <w:lang w:eastAsia="zh-TW"/>
              </w:rPr>
              <w:t>說明機構的無</w:t>
            </w:r>
            <w:r w:rsidR="004D72F9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菸政策及提供之戒菸服務</w:t>
            </w:r>
            <w:r w:rsidRPr="00252FF5">
              <w:rPr>
                <w:rFonts w:ascii="Calibri" w:hAnsi="Calibri" w:hint="eastAsia"/>
                <w:sz w:val="18"/>
                <w:szCs w:val="16"/>
                <w:lang w:eastAsia="zh-TW"/>
              </w:rPr>
              <w:t>。</w:t>
            </w:r>
          </w:p>
        </w:tc>
        <w:tc>
          <w:tcPr>
            <w:tcW w:w="878" w:type="pct"/>
            <w:shd w:val="clear" w:color="auto" w:fill="auto"/>
          </w:tcPr>
          <w:p w14:paraId="6FF71A16" w14:textId="77777777" w:rsidR="00B36003" w:rsidRPr="00252FF5" w:rsidRDefault="004D72F9" w:rsidP="004D72F9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cstheme="minorHAnsi"/>
                <w:sz w:val="18"/>
                <w:szCs w:val="18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告知社區</w:t>
            </w:r>
            <w:r w:rsidRPr="00252FF5">
              <w:rPr>
                <w:rFonts w:cstheme="minorHAnsi"/>
                <w:sz w:val="18"/>
                <w:szCs w:val="18"/>
                <w:lang w:eastAsia="zh-TW"/>
              </w:rPr>
              <w:t>(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包括特定族群</w:t>
            </w:r>
            <w:r w:rsidRPr="00252FF5">
              <w:rPr>
                <w:rFonts w:cstheme="minorHAnsi"/>
                <w:sz w:val="18"/>
                <w:szCs w:val="18"/>
                <w:lang w:eastAsia="zh-TW"/>
              </w:rPr>
              <w:t>)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有關機構的無菸政策和戒菸服務</w:t>
            </w:r>
            <w:r w:rsidR="001F79B3" w:rsidRPr="00252FF5">
              <w:rPr>
                <w:rFonts w:ascii="Calibri" w:hAnsi="Calibri" w:hint="eastAsia"/>
                <w:sz w:val="18"/>
                <w:szCs w:val="16"/>
                <w:lang w:eastAsia="zh-TW"/>
              </w:rPr>
              <w:t>。</w:t>
            </w:r>
          </w:p>
        </w:tc>
        <w:tc>
          <w:tcPr>
            <w:tcW w:w="1134" w:type="pct"/>
            <w:shd w:val="clear" w:color="auto" w:fill="auto"/>
          </w:tcPr>
          <w:p w14:paraId="75B0B679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17554329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9450448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3CFE3178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7554151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7EBC9D8F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39615302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14:paraId="24F57667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16063831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6" w:type="pct"/>
          </w:tcPr>
          <w:p w14:paraId="77CC2634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52FF5" w:rsidRPr="00252FF5" w14:paraId="12B1E0F8" w14:textId="77777777" w:rsidTr="00226E14">
        <w:trPr>
          <w:trHeight w:val="496"/>
        </w:trPr>
        <w:tc>
          <w:tcPr>
            <w:tcW w:w="3034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A7F4F3A" w14:textId="77777777" w:rsidR="00B36003" w:rsidRPr="00252FF5" w:rsidRDefault="00045BD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ascii="MingLiU" w:eastAsia="MingLiU" w:hAnsi="MingLiU" w:cs="MingLiU" w:hint="eastAsia"/>
                <w:b/>
                <w:sz w:val="18"/>
                <w:szCs w:val="18"/>
                <w:lang w:val="en-US" w:eastAsia="zh-TW"/>
              </w:rPr>
              <w:t>當前</w:t>
            </w:r>
            <w:r w:rsidRPr="00252FF5">
              <w:rPr>
                <w:rFonts w:asciiTheme="minorEastAsia" w:hAnsiTheme="minorEastAsia" w:cs="Microsoft JhengHei" w:hint="eastAsia"/>
                <w:b/>
                <w:sz w:val="18"/>
                <w:szCs w:val="18"/>
                <w:lang w:val="en-US" w:eastAsia="zh-TW"/>
              </w:rPr>
              <w:t>審</w:t>
            </w:r>
            <w:r w:rsidRPr="00252FF5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核</w:t>
            </w:r>
            <w:r w:rsidR="00B36003" w:rsidRPr="00252FF5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B36003" w:rsidRPr="00252FF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853CF3"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853CF3" w:rsidRPr="00252FF5">
              <w:rPr>
                <w:rFonts w:cs="Arial"/>
                <w:sz w:val="20"/>
                <w:szCs w:val="20"/>
              </w:rPr>
            </w:r>
            <w:r w:rsidR="00853CF3"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853CF3"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10F2D1F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E430248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BB8676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220B8D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06" w:type="pct"/>
            <w:tcBorders>
              <w:top w:val="single" w:sz="12" w:space="0" w:color="auto"/>
              <w:bottom w:val="single" w:sz="12" w:space="0" w:color="auto"/>
            </w:tcBorders>
          </w:tcPr>
          <w:p w14:paraId="2921D9EB" w14:textId="77777777" w:rsidR="00B36003" w:rsidRPr="00252FF5" w:rsidRDefault="00B36003" w:rsidP="00B36003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252FF5" w:rsidRPr="00252FF5" w14:paraId="03497139" w14:textId="77777777" w:rsidTr="00226E14">
        <w:trPr>
          <w:trHeight w:val="496"/>
        </w:trPr>
        <w:tc>
          <w:tcPr>
            <w:tcW w:w="3034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D104057" w14:textId="77777777" w:rsidR="00B36003" w:rsidRPr="00252FF5" w:rsidRDefault="00EB1EB0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 w:eastAsia="zh-TW"/>
              </w:rPr>
            </w:pPr>
            <w:r w:rsidRPr="00252FF5">
              <w:rPr>
                <w:rFonts w:asciiTheme="minorEastAsia" w:hAnsiTheme="minorEastAsia" w:cs="Microsoft JhengHei" w:hint="eastAsia"/>
                <w:b/>
                <w:sz w:val="18"/>
                <w:szCs w:val="18"/>
                <w:lang w:val="en-US" w:eastAsia="zh-TW"/>
              </w:rPr>
              <w:t>標準</w:t>
            </w:r>
            <w:r w:rsidRPr="00252FF5">
              <w:rPr>
                <w:rFonts w:ascii="MingLiU" w:eastAsia="MingLiU" w:hAnsi="MingLiU" w:cs="MingLiU" w:hint="eastAsia"/>
                <w:b/>
                <w:sz w:val="18"/>
                <w:szCs w:val="18"/>
                <w:lang w:val="en-US" w:eastAsia="zh-TW"/>
              </w:rPr>
              <w:t>小計</w:t>
            </w:r>
            <w:r w:rsidR="00B36003" w:rsidRPr="00252FF5">
              <w:rPr>
                <w:rFonts w:cs="Arial"/>
                <w:b/>
                <w:sz w:val="18"/>
                <w:szCs w:val="18"/>
                <w:lang w:val="en-US" w:eastAsia="zh-TW"/>
              </w:rPr>
              <w:t xml:space="preserve">2: </w:t>
            </w:r>
            <w:r w:rsidR="00853CF3"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  <w:lang w:eastAsia="zh-TW"/>
              </w:rPr>
              <w:instrText xml:space="preserve"> FORMTEXT </w:instrText>
            </w:r>
            <w:r w:rsidR="00853CF3" w:rsidRPr="00252FF5">
              <w:rPr>
                <w:rFonts w:cs="Arial"/>
                <w:sz w:val="20"/>
                <w:szCs w:val="20"/>
              </w:rPr>
            </w:r>
            <w:r w:rsidR="00853CF3"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853CF3" w:rsidRPr="00252FF5">
              <w:rPr>
                <w:rFonts w:cs="Arial"/>
                <w:sz w:val="20"/>
                <w:szCs w:val="20"/>
              </w:rPr>
              <w:fldChar w:fldCharType="end"/>
            </w:r>
            <w:r w:rsidR="00B36003" w:rsidRPr="00252FF5">
              <w:rPr>
                <w:rFonts w:cs="Arial"/>
                <w:sz w:val="20"/>
                <w:szCs w:val="20"/>
                <w:lang w:eastAsia="zh-TW"/>
              </w:rPr>
              <w:t xml:space="preserve"> </w:t>
            </w:r>
            <w:r w:rsidR="00B36003" w:rsidRPr="00252FF5">
              <w:rPr>
                <w:rFonts w:cs="Arial"/>
                <w:i/>
                <w:sz w:val="18"/>
                <w:szCs w:val="18"/>
                <w:lang w:val="en-US" w:eastAsia="zh-TW"/>
              </w:rPr>
              <w:t>(</w:t>
            </w:r>
            <w:r w:rsidR="00B36003" w:rsidRPr="00252FF5">
              <w:rPr>
                <w:rFonts w:ascii="MS Gothic" w:eastAsia="MS Gothic" w:hAnsi="MS Gothic" w:cs="MS Gothic" w:hint="eastAsia"/>
                <w:i/>
                <w:sz w:val="18"/>
                <w:szCs w:val="18"/>
                <w:lang w:val="en-US" w:eastAsia="zh-TW"/>
              </w:rPr>
              <w:t>最高可能得分</w:t>
            </w:r>
            <w:r w:rsidR="00B36003" w:rsidRPr="00252FF5">
              <w:rPr>
                <w:rFonts w:cs="Arial"/>
                <w:i/>
                <w:sz w:val="18"/>
                <w:szCs w:val="18"/>
                <w:lang w:val="en-US" w:eastAsia="zh-TW"/>
              </w:rPr>
              <w:t>: 9)</w:t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38136EE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F24FC77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F616F5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3DB718C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06" w:type="pct"/>
            <w:tcBorders>
              <w:top w:val="single" w:sz="12" w:space="0" w:color="auto"/>
              <w:bottom w:val="single" w:sz="12" w:space="0" w:color="auto"/>
            </w:tcBorders>
          </w:tcPr>
          <w:p w14:paraId="049FD8B6" w14:textId="77777777" w:rsidR="00B36003" w:rsidRPr="00252FF5" w:rsidRDefault="00B36003" w:rsidP="00B36003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389468A" w14:textId="77777777" w:rsidR="006E2DDC" w:rsidRPr="00252FF5" w:rsidRDefault="006E2DDC" w:rsidP="00631654">
      <w:pPr>
        <w:spacing w:after="120" w:line="240" w:lineRule="auto"/>
        <w:rPr>
          <w:rFonts w:cs="Arial"/>
          <w:sz w:val="20"/>
          <w:szCs w:val="20"/>
        </w:rPr>
        <w:sectPr w:rsidR="006E2DDC" w:rsidRPr="00252FF5" w:rsidSect="00DE580B">
          <w:headerReference w:type="default" r:id="rId7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2"/>
        <w:gridCol w:w="2836"/>
        <w:gridCol w:w="3504"/>
        <w:gridCol w:w="724"/>
        <w:gridCol w:w="762"/>
        <w:gridCol w:w="762"/>
        <w:gridCol w:w="774"/>
        <w:gridCol w:w="3170"/>
      </w:tblGrid>
      <w:tr w:rsidR="00252FF5" w:rsidRPr="00252FF5" w14:paraId="5B61ED83" w14:textId="77777777" w:rsidTr="00226E14">
        <w:trPr>
          <w:trHeight w:val="574"/>
          <w:tblHeader/>
        </w:trPr>
        <w:tc>
          <w:tcPr>
            <w:tcW w:w="3017" w:type="pct"/>
            <w:gridSpan w:val="3"/>
            <w:shd w:val="clear" w:color="auto" w:fill="auto"/>
            <w:vAlign w:val="center"/>
          </w:tcPr>
          <w:p w14:paraId="3463E3C5" w14:textId="77777777" w:rsidR="00B36003" w:rsidRPr="00252FF5" w:rsidRDefault="004D72F9" w:rsidP="00B36003">
            <w:pPr>
              <w:spacing w:before="60" w:after="60" w:line="240" w:lineRule="auto"/>
              <w:rPr>
                <w:rFonts w:ascii="Calibri" w:hAnsi="Calibri" w:cs="Arial"/>
                <w:sz w:val="20"/>
                <w:szCs w:val="20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b/>
                <w:caps/>
                <w:sz w:val="24"/>
                <w:szCs w:val="18"/>
                <w:lang w:val="en-US" w:eastAsia="zh-TW"/>
              </w:rPr>
              <w:lastRenderedPageBreak/>
              <w:t>標準</w:t>
            </w:r>
            <w:r w:rsidR="00B36003" w:rsidRPr="00252FF5">
              <w:rPr>
                <w:rFonts w:ascii="Calibri" w:hAnsi="Calibri" w:cs="Arial"/>
                <w:b/>
                <w:sz w:val="24"/>
                <w:szCs w:val="20"/>
                <w:lang w:eastAsia="zh-TW"/>
              </w:rPr>
              <w:t xml:space="preserve">3: </w:t>
            </w:r>
            <w:r w:rsidR="002D3A71" w:rsidRPr="00252FF5">
              <w:rPr>
                <w:rFonts w:ascii="MS Gothic" w:eastAsia="MS Gothic" w:hAnsi="MS Gothic" w:cs="MS Gothic" w:hint="eastAsia"/>
                <w:b/>
                <w:bCs/>
                <w:sz w:val="24"/>
                <w:szCs w:val="20"/>
                <w:lang w:eastAsia="zh-TW"/>
              </w:rPr>
              <w:t>教育及訓練</w:t>
            </w:r>
          </w:p>
          <w:p w14:paraId="7725B98E" w14:textId="77777777" w:rsidR="00B36003" w:rsidRPr="00252FF5" w:rsidRDefault="002D3A71" w:rsidP="00B36003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20"/>
                <w:szCs w:val="20"/>
                <w:lang w:eastAsia="zh-TW"/>
              </w:rPr>
              <w:t>健康照護機構確保對臨床及非臨床人員皆有合適的教育及訓練</w:t>
            </w:r>
            <w:r w:rsidR="006C7FD4" w:rsidRPr="00252FF5">
              <w:rPr>
                <w:rFonts w:ascii="Calibri" w:hAnsi="Calibri" w:cs="Arial" w:hint="eastAsia"/>
                <w:sz w:val="20"/>
                <w:szCs w:val="20"/>
                <w:lang w:eastAsia="zh-TW"/>
              </w:rPr>
              <w:t>。</w:t>
            </w:r>
          </w:p>
        </w:tc>
        <w:tc>
          <w:tcPr>
            <w:tcW w:w="968" w:type="pct"/>
            <w:gridSpan w:val="4"/>
            <w:shd w:val="clear" w:color="auto" w:fill="auto"/>
            <w:vAlign w:val="center"/>
          </w:tcPr>
          <w:p w14:paraId="7D4C773D" w14:textId="77777777" w:rsidR="00B36003" w:rsidRPr="00252FF5" w:rsidRDefault="00B36003" w:rsidP="00B36003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 w:eastAsia="zh-TW"/>
              </w:rPr>
            </w:pPr>
            <w:r w:rsidRPr="00252FF5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 w:eastAsia="zh-TW"/>
              </w:rPr>
              <w:t>目標達成分數</w:t>
            </w:r>
            <w:r w:rsidRPr="00252FF5">
              <w:rPr>
                <w:rFonts w:cs="Arial"/>
                <w:b/>
                <w:sz w:val="18"/>
                <w:szCs w:val="18"/>
                <w:lang w:val="en-US" w:eastAsia="zh-TW"/>
              </w:rPr>
              <w:br/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t>0 =</w:t>
            </w:r>
            <w:r w:rsidRPr="00252FF5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 w:eastAsia="zh-TW"/>
              </w:rPr>
              <w:t>完全未作</w:t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br/>
              <w:t>1 =</w:t>
            </w:r>
            <w:r w:rsidRPr="00252FF5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 w:eastAsia="zh-TW"/>
              </w:rPr>
              <w:t>落實未達一半</w:t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br/>
              <w:t>2 =</w:t>
            </w:r>
            <w:r w:rsidRPr="00252FF5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 w:eastAsia="zh-TW"/>
              </w:rPr>
              <w:t>落實超過一半</w:t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br/>
              <w:t>3 =</w:t>
            </w:r>
            <w:r w:rsidRPr="00252FF5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 w:eastAsia="zh-TW"/>
              </w:rPr>
              <w:t>完全落實</w:t>
            </w:r>
          </w:p>
        </w:tc>
        <w:tc>
          <w:tcPr>
            <w:tcW w:w="1015" w:type="pct"/>
          </w:tcPr>
          <w:p w14:paraId="79876CB2" w14:textId="77777777" w:rsidR="00B36003" w:rsidRPr="00252FF5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 w:eastAsia="zh-TW"/>
              </w:rPr>
            </w:pPr>
          </w:p>
        </w:tc>
      </w:tr>
      <w:tr w:rsidR="00252FF5" w:rsidRPr="00252FF5" w14:paraId="4CD34459" w14:textId="77777777" w:rsidTr="00226E14">
        <w:trPr>
          <w:trHeight w:val="60"/>
          <w:tblHeader/>
        </w:trPr>
        <w:tc>
          <w:tcPr>
            <w:tcW w:w="189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6E19660" w14:textId="77777777" w:rsidR="00E04648" w:rsidRPr="00252FF5" w:rsidRDefault="00E04648" w:rsidP="00E04648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proofErr w:type="spellStart"/>
            <w:r w:rsidRPr="00252FF5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IE"/>
              </w:rPr>
              <w:t>執行準則</w:t>
            </w:r>
            <w:proofErr w:type="spellEnd"/>
          </w:p>
        </w:tc>
        <w:tc>
          <w:tcPr>
            <w:tcW w:w="1122" w:type="pct"/>
            <w:tcBorders>
              <w:bottom w:val="single" w:sz="4" w:space="0" w:color="auto"/>
            </w:tcBorders>
            <w:shd w:val="clear" w:color="auto" w:fill="auto"/>
          </w:tcPr>
          <w:p w14:paraId="2752CE46" w14:textId="77777777" w:rsidR="00E04648" w:rsidRPr="00252FF5" w:rsidRDefault="00E04648" w:rsidP="00E04648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 w:eastAsia="zh-TW"/>
              </w:rPr>
            </w:pPr>
            <w:r w:rsidRPr="00252FF5">
              <w:rPr>
                <w:rFonts w:asciiTheme="minorEastAsia" w:hAnsiTheme="minorEastAsia" w:cs="Microsoft JhengHei" w:hint="eastAsia"/>
                <w:b/>
                <w:sz w:val="18"/>
                <w:szCs w:val="18"/>
                <w:lang w:val="en-US" w:eastAsia="zh-TW"/>
              </w:rPr>
              <w:t>現狀總結</w:t>
            </w:r>
            <w:r w:rsidRPr="00252FF5">
              <w:rPr>
                <w:rFonts w:cs="Arial"/>
                <w:b/>
                <w:sz w:val="18"/>
                <w:szCs w:val="18"/>
                <w:lang w:val="en-US" w:eastAsia="zh-TW"/>
              </w:rPr>
              <w:br/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t>(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請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描述每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個實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施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標準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的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現狀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。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這將為您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未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來</w:t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t>12</w:t>
            </w:r>
            <w:r w:rsidRPr="00252FF5">
              <w:rPr>
                <w:rFonts w:ascii="MingLiU" w:eastAsia="MingLiU" w:hAnsi="MingLiU" w:cs="MingLiU" w:hint="eastAsia"/>
                <w:i/>
                <w:sz w:val="16"/>
                <w:szCs w:val="18"/>
                <w:lang w:val="en-US" w:eastAsia="zh-TW"/>
              </w:rPr>
              <w:t>個月的行動計畫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提供一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個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擬定方向</w:t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t>)</w:t>
            </w:r>
          </w:p>
        </w:tc>
        <w:tc>
          <w:tcPr>
            <w:tcW w:w="232" w:type="pct"/>
            <w:tcBorders>
              <w:bottom w:val="single" w:sz="4" w:space="0" w:color="auto"/>
            </w:tcBorders>
            <w:vAlign w:val="center"/>
          </w:tcPr>
          <w:p w14:paraId="2EC00E66" w14:textId="77777777" w:rsidR="00E04648" w:rsidRPr="00252FF5" w:rsidRDefault="00E04648" w:rsidP="00E0464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vAlign w:val="center"/>
          </w:tcPr>
          <w:p w14:paraId="18F53706" w14:textId="77777777" w:rsidR="00E04648" w:rsidRPr="00252FF5" w:rsidRDefault="00E04648" w:rsidP="00E0464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vAlign w:val="center"/>
          </w:tcPr>
          <w:p w14:paraId="124C9E19" w14:textId="77777777" w:rsidR="00E04648" w:rsidRPr="00252FF5" w:rsidRDefault="00E04648" w:rsidP="00E0464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8" w:type="pct"/>
            <w:tcBorders>
              <w:bottom w:val="single" w:sz="4" w:space="0" w:color="auto"/>
            </w:tcBorders>
            <w:vAlign w:val="center"/>
          </w:tcPr>
          <w:p w14:paraId="2059F269" w14:textId="77777777" w:rsidR="00E04648" w:rsidRPr="00252FF5" w:rsidRDefault="00E04648" w:rsidP="00E0464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14:paraId="35B56B01" w14:textId="77777777" w:rsidR="00E04648" w:rsidRPr="00252FF5" w:rsidRDefault="00E04648" w:rsidP="00E0464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 w:eastAsia="zh-TW"/>
              </w:rPr>
            </w:pPr>
            <w:r w:rsidRPr="00252FF5">
              <w:rPr>
                <w:rFonts w:ascii="MingLiU" w:eastAsia="MingLiU" w:hAnsi="MingLiU" w:cs="MingLiU" w:hint="eastAsia"/>
                <w:b/>
                <w:sz w:val="18"/>
                <w:szCs w:val="18"/>
                <w:lang w:val="en-US" w:eastAsia="zh-TW"/>
              </w:rPr>
              <w:t>行動計畫</w:t>
            </w:r>
          </w:p>
          <w:p w14:paraId="0BD6DC6F" w14:textId="77777777" w:rsidR="00E04648" w:rsidRPr="00252FF5" w:rsidRDefault="00E04648" w:rsidP="00E04648">
            <w:pPr>
              <w:spacing w:before="60" w:after="60" w:line="240" w:lineRule="auto"/>
              <w:rPr>
                <w:rFonts w:asciiTheme="minorEastAsia" w:hAnsiTheme="minorEastAsia" w:cs="Arial"/>
                <w:b/>
                <w:sz w:val="18"/>
                <w:szCs w:val="18"/>
                <w:lang w:val="en-US" w:eastAsia="zh-TW"/>
              </w:rPr>
            </w:pPr>
            <w:r w:rsidRPr="00252FF5">
              <w:rPr>
                <w:rFonts w:asciiTheme="minorEastAsia" w:hAnsiTheme="minorEastAsia" w:cs="MingLiU" w:hint="eastAsia"/>
                <w:b/>
                <w:sz w:val="18"/>
                <w:szCs w:val="18"/>
                <w:lang w:val="en-US" w:eastAsia="zh-TW"/>
              </w:rPr>
              <w:t>未來</w:t>
            </w:r>
            <w:r w:rsidRPr="00252FF5">
              <w:rPr>
                <w:rFonts w:asciiTheme="minorEastAsia" w:hAnsiTheme="minorEastAsia" w:cs="Arial"/>
                <w:b/>
                <w:sz w:val="18"/>
                <w:szCs w:val="18"/>
                <w:lang w:val="en-US" w:eastAsia="zh-TW"/>
              </w:rPr>
              <w:t>12</w:t>
            </w:r>
            <w:r w:rsidRPr="00252FF5">
              <w:rPr>
                <w:rFonts w:asciiTheme="minorEastAsia" w:hAnsiTheme="minorEastAsia" w:cs="MingLiU" w:hint="eastAsia"/>
                <w:b/>
                <w:sz w:val="18"/>
                <w:szCs w:val="18"/>
                <w:lang w:val="en-US" w:eastAsia="zh-TW"/>
              </w:rPr>
              <w:t>個</w:t>
            </w:r>
            <w:r w:rsidRPr="00252FF5">
              <w:rPr>
                <w:rFonts w:asciiTheme="minorEastAsia" w:hAnsiTheme="minorEastAsia" w:cs="MS Gothic" w:hint="eastAsia"/>
                <w:b/>
                <w:sz w:val="18"/>
                <w:szCs w:val="18"/>
                <w:lang w:val="en-US" w:eastAsia="zh-TW"/>
              </w:rPr>
              <w:t>月的</w:t>
            </w:r>
            <w:r w:rsidRPr="00252FF5">
              <w:rPr>
                <w:rFonts w:asciiTheme="minorEastAsia" w:hAnsiTheme="minorEastAsia" w:cs="Microsoft JhengHei" w:hint="eastAsia"/>
                <w:b/>
                <w:sz w:val="18"/>
                <w:szCs w:val="18"/>
                <w:lang w:val="en-US" w:eastAsia="zh-TW"/>
              </w:rPr>
              <w:t>計畫摘</w:t>
            </w:r>
            <w:r w:rsidRPr="00252FF5">
              <w:rPr>
                <w:rFonts w:asciiTheme="minorEastAsia" w:hAnsiTheme="minorEastAsia" w:cs="MS Gothic" w:hint="eastAsia"/>
                <w:b/>
                <w:sz w:val="18"/>
                <w:szCs w:val="18"/>
                <w:lang w:val="en-US" w:eastAsia="zh-TW"/>
              </w:rPr>
              <w:t>要</w:t>
            </w:r>
          </w:p>
        </w:tc>
      </w:tr>
      <w:tr w:rsidR="00252FF5" w:rsidRPr="00252FF5" w14:paraId="361755F0" w14:textId="77777777" w:rsidTr="00825529">
        <w:trPr>
          <w:trHeight w:val="70"/>
        </w:trPr>
        <w:tc>
          <w:tcPr>
            <w:tcW w:w="987" w:type="pct"/>
            <w:shd w:val="clear" w:color="auto" w:fill="auto"/>
          </w:tcPr>
          <w:p w14:paraId="5FF1E2BF" w14:textId="77777777" w:rsidR="00B36003" w:rsidRPr="00252FF5" w:rsidRDefault="002D3A71" w:rsidP="00853CF3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所有員工</w:t>
            </w:r>
            <w:r w:rsidRPr="00252FF5">
              <w:rPr>
                <w:rFonts w:ascii="Calibri" w:hAnsi="Calibri" w:cs="Arial"/>
                <w:sz w:val="18"/>
                <w:szCs w:val="16"/>
                <w:lang w:eastAsia="zh-TW"/>
              </w:rPr>
              <w:t>(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包括主管</w:t>
            </w:r>
            <w:r w:rsidRPr="00252FF5">
              <w:rPr>
                <w:rFonts w:ascii="Calibri" w:hAnsi="Calibri" w:cs="Arial"/>
                <w:sz w:val="18"/>
                <w:szCs w:val="16"/>
                <w:lang w:eastAsia="zh-TW"/>
              </w:rPr>
              <w:t>)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一律須接受政策指導及</w:t>
            </w:r>
            <w:r w:rsidRPr="00252FF5">
              <w:rPr>
                <w:rFonts w:ascii="Malgun Gothic" w:eastAsia="Malgun Gothic" w:hAnsi="Malgun Gothic" w:cs="Malgun Gothic" w:hint="eastAsia"/>
                <w:sz w:val="18"/>
                <w:szCs w:val="16"/>
                <w:lang w:eastAsia="zh-TW"/>
              </w:rPr>
              <w:t>說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明</w:t>
            </w:r>
            <w:r w:rsidR="006C7FD4" w:rsidRPr="00252FF5">
              <w:rPr>
                <w:rFonts w:ascii="Calibri" w:hAnsi="Calibri" w:hint="eastAsia"/>
                <w:sz w:val="18"/>
                <w:szCs w:val="16"/>
                <w:lang w:eastAsia="zh-TW"/>
              </w:rPr>
              <w:t>。</w:t>
            </w:r>
          </w:p>
        </w:tc>
        <w:tc>
          <w:tcPr>
            <w:tcW w:w="908" w:type="pct"/>
            <w:shd w:val="clear" w:color="auto" w:fill="auto"/>
          </w:tcPr>
          <w:p w14:paraId="5D94A01D" w14:textId="77777777" w:rsidR="00B36003" w:rsidRPr="00252FF5" w:rsidRDefault="002D3A71" w:rsidP="002D3A71">
            <w:pPr>
              <w:numPr>
                <w:ilvl w:val="2"/>
                <w:numId w:val="13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所有員工</w:t>
            </w:r>
            <w:r w:rsidRPr="00252FF5">
              <w:rPr>
                <w:rFonts w:ascii="Calibri" w:hAnsi="Calibri"/>
                <w:sz w:val="18"/>
                <w:szCs w:val="16"/>
                <w:lang w:eastAsia="zh-TW"/>
              </w:rPr>
              <w:t>(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包括主管</w:t>
            </w:r>
            <w:r w:rsidRPr="00252FF5">
              <w:rPr>
                <w:rFonts w:ascii="Calibri" w:hAnsi="Calibri"/>
                <w:sz w:val="18"/>
                <w:szCs w:val="16"/>
                <w:lang w:eastAsia="zh-TW"/>
              </w:rPr>
              <w:t>)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一律須接受政策指導及</w:t>
            </w:r>
            <w:r w:rsidRPr="00252FF5">
              <w:rPr>
                <w:rFonts w:ascii="Malgun Gothic" w:eastAsia="Malgun Gothic" w:hAnsi="Malgun Gothic" w:cs="Malgun Gothic" w:hint="eastAsia"/>
                <w:sz w:val="18"/>
                <w:szCs w:val="16"/>
                <w:lang w:eastAsia="zh-TW"/>
              </w:rPr>
              <w:t>說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明</w:t>
            </w:r>
            <w:r w:rsidR="006C7FD4" w:rsidRPr="00252FF5">
              <w:rPr>
                <w:rFonts w:ascii="Calibri" w:hAnsi="Calibri" w:hint="eastAsia"/>
                <w:sz w:val="18"/>
                <w:szCs w:val="16"/>
                <w:lang w:eastAsia="zh-TW"/>
              </w:rPr>
              <w:t>。</w:t>
            </w:r>
          </w:p>
        </w:tc>
        <w:tc>
          <w:tcPr>
            <w:tcW w:w="1122" w:type="pct"/>
            <w:shd w:val="clear" w:color="auto" w:fill="auto"/>
          </w:tcPr>
          <w:p w14:paraId="29CF5380" w14:textId="77777777" w:rsidR="00B36003" w:rsidRPr="00252FF5" w:rsidRDefault="00853CF3" w:rsidP="00853CF3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  <w:tc>
          <w:tcPr>
            <w:tcW w:w="232" w:type="pct"/>
            <w:vAlign w:val="center"/>
          </w:tcPr>
          <w:p w14:paraId="11C31C9C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6046274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052D4E9D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69576830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362D8A84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3206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0C27CD9C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7896989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6E07A379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52FF5" w:rsidRPr="00252FF5" w14:paraId="1F99B109" w14:textId="77777777" w:rsidTr="00226E14">
        <w:trPr>
          <w:trHeight w:val="802"/>
        </w:trPr>
        <w:tc>
          <w:tcPr>
            <w:tcW w:w="987" w:type="pct"/>
            <w:shd w:val="clear" w:color="auto" w:fill="auto"/>
          </w:tcPr>
          <w:p w14:paraId="3848B121" w14:textId="77777777" w:rsidR="00B36003" w:rsidRPr="00252FF5" w:rsidRDefault="002D3A71" w:rsidP="00853CF3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健康照護機構確保所有員工都知道如何向菸品</w:t>
            </w:r>
            <w:r w:rsidRPr="00252FF5">
              <w:rPr>
                <w:rFonts w:ascii="MS Gothic" w:eastAsia="MS Gothic" w:hAnsi="MS Gothic" w:cs="MS Gothic"/>
                <w:sz w:val="18"/>
                <w:szCs w:val="16"/>
                <w:lang w:eastAsia="zh-TW"/>
              </w:rPr>
              <w:t>/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電子煙使用者</w:t>
            </w:r>
            <w:r w:rsidRPr="00252FF5">
              <w:rPr>
                <w:rFonts w:ascii="MS Gothic" w:eastAsia="MS Gothic" w:hAnsi="MS Gothic" w:cs="MS Gothic"/>
                <w:sz w:val="18"/>
                <w:szCs w:val="16"/>
                <w:lang w:eastAsia="zh-TW"/>
              </w:rPr>
              <w:t>(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包括訪客</w:t>
            </w:r>
            <w:r w:rsidRPr="00252FF5">
              <w:rPr>
                <w:rFonts w:ascii="MS Gothic" w:eastAsia="MS Gothic" w:hAnsi="MS Gothic" w:cs="MS Gothic"/>
                <w:sz w:val="18"/>
                <w:szCs w:val="16"/>
                <w:lang w:eastAsia="zh-TW"/>
              </w:rPr>
              <w:t>)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告知無菸政策與戒菸支持</w:t>
            </w:r>
            <w:r w:rsidR="006C7FD4" w:rsidRPr="00252FF5">
              <w:rPr>
                <w:rFonts w:ascii="Calibri" w:hAnsi="Calibri" w:hint="eastAsia"/>
                <w:sz w:val="18"/>
                <w:szCs w:val="16"/>
                <w:lang w:eastAsia="zh-TW"/>
              </w:rPr>
              <w:t>。</w:t>
            </w:r>
          </w:p>
        </w:tc>
        <w:tc>
          <w:tcPr>
            <w:tcW w:w="908" w:type="pct"/>
            <w:shd w:val="clear" w:color="auto" w:fill="auto"/>
          </w:tcPr>
          <w:p w14:paraId="57C009C4" w14:textId="77777777" w:rsidR="00B36003" w:rsidRPr="00252FF5" w:rsidRDefault="002D3A71" w:rsidP="002D3A71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教導所有員工如何向菸品</w:t>
            </w:r>
            <w:r w:rsidRPr="00252FF5">
              <w:rPr>
                <w:rFonts w:ascii="MS Gothic" w:eastAsia="MS Gothic" w:hAnsi="MS Gothic" w:cs="MS Gothic"/>
                <w:sz w:val="18"/>
                <w:szCs w:val="16"/>
                <w:lang w:eastAsia="zh-TW"/>
              </w:rPr>
              <w:t>/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電子煙使用者告知無菸政策與戒菸支持</w:t>
            </w:r>
            <w:r w:rsidR="006C7FD4" w:rsidRPr="00252FF5">
              <w:rPr>
                <w:rFonts w:ascii="Calibri" w:hAnsi="Calibri" w:hint="eastAsia"/>
                <w:sz w:val="18"/>
                <w:szCs w:val="16"/>
                <w:lang w:eastAsia="zh-TW"/>
              </w:rPr>
              <w:t>。</w:t>
            </w:r>
          </w:p>
        </w:tc>
        <w:tc>
          <w:tcPr>
            <w:tcW w:w="1122" w:type="pct"/>
            <w:shd w:val="clear" w:color="auto" w:fill="auto"/>
          </w:tcPr>
          <w:p w14:paraId="7D4388AE" w14:textId="77777777" w:rsidR="00B36003" w:rsidRPr="00252FF5" w:rsidRDefault="00853CF3" w:rsidP="00853CF3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  <w:tc>
          <w:tcPr>
            <w:tcW w:w="232" w:type="pct"/>
            <w:vAlign w:val="center"/>
          </w:tcPr>
          <w:p w14:paraId="22DF6B4E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6517017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70245EFB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6319471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3E5CC69C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0089763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083C193B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51463816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04A095A6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52FF5" w:rsidRPr="00252FF5" w14:paraId="412C6A90" w14:textId="77777777" w:rsidTr="00226E14">
        <w:trPr>
          <w:trHeight w:val="802"/>
        </w:trPr>
        <w:tc>
          <w:tcPr>
            <w:tcW w:w="987" w:type="pct"/>
            <w:shd w:val="clear" w:color="auto" w:fill="auto"/>
          </w:tcPr>
          <w:p w14:paraId="662974CB" w14:textId="77777777" w:rsidR="00B36003" w:rsidRPr="00252FF5" w:rsidRDefault="006C7FD4" w:rsidP="00853CF3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b/>
                <w:sz w:val="18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提供所有臨床人員符合最佳實證之簡短勸戒</w:t>
            </w:r>
            <w:r w:rsidRPr="00252FF5">
              <w:rPr>
                <w:rFonts w:asciiTheme="minorEastAsia" w:hAnsiTheme="minorEastAsia" w:cs="MS Gothic" w:hint="eastAsia"/>
                <w:sz w:val="18"/>
                <w:szCs w:val="16"/>
                <w:lang w:eastAsia="zh-TW"/>
              </w:rPr>
              <w:t>、</w:t>
            </w:r>
            <w:r w:rsidR="002D3A71"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菸品成癮</w:t>
            </w:r>
            <w:r w:rsidR="002D3A71" w:rsidRPr="00252FF5">
              <w:rPr>
                <w:rFonts w:ascii="Calibri" w:hAnsi="Calibri" w:cs="Arial"/>
                <w:sz w:val="18"/>
                <w:szCs w:val="16"/>
                <w:lang w:eastAsia="zh-TW"/>
              </w:rPr>
              <w:t>/</w:t>
            </w:r>
            <w:r w:rsidR="002D3A71"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依賴最佳照護方法的訓練</w:t>
            </w:r>
            <w:r w:rsidRPr="00252FF5">
              <w:rPr>
                <w:rFonts w:ascii="Calibri" w:hAnsi="Calibri" w:hint="eastAsia"/>
                <w:sz w:val="18"/>
                <w:szCs w:val="16"/>
                <w:lang w:eastAsia="zh-TW"/>
              </w:rPr>
              <w:t>。</w:t>
            </w:r>
          </w:p>
        </w:tc>
        <w:tc>
          <w:tcPr>
            <w:tcW w:w="908" w:type="pct"/>
            <w:shd w:val="clear" w:color="auto" w:fill="auto"/>
          </w:tcPr>
          <w:p w14:paraId="5F72775F" w14:textId="77777777" w:rsidR="00B36003" w:rsidRPr="00252FF5" w:rsidRDefault="002D3A71" w:rsidP="002D3A71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訓練所有臨床人員鼓勵菸品</w:t>
            </w:r>
            <w:r w:rsidRPr="00252FF5">
              <w:rPr>
                <w:rFonts w:ascii="MS Gothic" w:eastAsia="MS Gothic" w:hAnsi="MS Gothic" w:cs="MS Gothic"/>
                <w:sz w:val="18"/>
                <w:szCs w:val="16"/>
                <w:lang w:eastAsia="zh-TW"/>
              </w:rPr>
              <w:t>/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電子煙使用者戒菸之簡短勸戒技巧</w:t>
            </w:r>
            <w:r w:rsidR="006C7FD4" w:rsidRPr="00252FF5">
              <w:rPr>
                <w:rFonts w:ascii="Calibri" w:hAnsi="Calibri" w:hint="eastAsia"/>
                <w:sz w:val="18"/>
                <w:szCs w:val="16"/>
                <w:lang w:eastAsia="zh-TW"/>
              </w:rPr>
              <w:t>。</w:t>
            </w:r>
          </w:p>
        </w:tc>
        <w:tc>
          <w:tcPr>
            <w:tcW w:w="1122" w:type="pct"/>
            <w:shd w:val="clear" w:color="auto" w:fill="auto"/>
          </w:tcPr>
          <w:p w14:paraId="455A595E" w14:textId="77777777" w:rsidR="00B36003" w:rsidRPr="00252FF5" w:rsidRDefault="00853CF3" w:rsidP="00853CF3">
            <w:pPr>
              <w:spacing w:beforeLines="20" w:before="48" w:afterLines="20" w:after="48"/>
              <w:rPr>
                <w:rFonts w:ascii="Calibri" w:hAnsi="Calibri"/>
                <w:sz w:val="16"/>
                <w:szCs w:val="16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2" w:type="pct"/>
            <w:vAlign w:val="center"/>
          </w:tcPr>
          <w:p w14:paraId="36234D88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18147354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036220D8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33240903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6692A80D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39391442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2345F3A9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24659487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4DA15450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52FF5" w:rsidRPr="00252FF5" w14:paraId="215ECED5" w14:textId="77777777" w:rsidTr="00226E14">
        <w:trPr>
          <w:trHeight w:val="802"/>
        </w:trPr>
        <w:tc>
          <w:tcPr>
            <w:tcW w:w="987" w:type="pct"/>
            <w:shd w:val="clear" w:color="auto" w:fill="auto"/>
          </w:tcPr>
          <w:p w14:paraId="6000E68F" w14:textId="77777777" w:rsidR="00B36003" w:rsidRPr="00252FF5" w:rsidRDefault="00585216" w:rsidP="00853CF3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提供相關臨床人員符合最佳實證之戒菸動機增強技巧的訓練</w:t>
            </w:r>
            <w:r w:rsidR="006C7FD4" w:rsidRPr="00252FF5">
              <w:rPr>
                <w:rFonts w:ascii="Calibri" w:hAnsi="Calibri" w:hint="eastAsia"/>
                <w:sz w:val="18"/>
                <w:szCs w:val="16"/>
                <w:lang w:eastAsia="zh-TW"/>
              </w:rPr>
              <w:t>。</w:t>
            </w:r>
          </w:p>
        </w:tc>
        <w:tc>
          <w:tcPr>
            <w:tcW w:w="908" w:type="pct"/>
            <w:shd w:val="clear" w:color="auto" w:fill="auto"/>
          </w:tcPr>
          <w:p w14:paraId="1D99EA65" w14:textId="77777777" w:rsidR="00B36003" w:rsidRPr="00252FF5" w:rsidRDefault="002D3A71" w:rsidP="002D3A71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提供相關臨床人員符合最佳實證之戒菸動機增強技巧的訓練</w:t>
            </w:r>
            <w:r w:rsidR="006C7FD4" w:rsidRPr="00252FF5">
              <w:rPr>
                <w:rFonts w:ascii="Calibri" w:hAnsi="Calibri" w:hint="eastAsia"/>
                <w:sz w:val="18"/>
                <w:szCs w:val="16"/>
                <w:lang w:eastAsia="zh-TW"/>
              </w:rPr>
              <w:t>。</w:t>
            </w:r>
          </w:p>
        </w:tc>
        <w:tc>
          <w:tcPr>
            <w:tcW w:w="1122" w:type="pct"/>
            <w:shd w:val="clear" w:color="auto" w:fill="auto"/>
          </w:tcPr>
          <w:p w14:paraId="34C1F47E" w14:textId="77777777" w:rsidR="00B36003" w:rsidRPr="00252FF5" w:rsidRDefault="00853CF3" w:rsidP="00853CF3">
            <w:pPr>
              <w:spacing w:beforeLines="20" w:before="48" w:afterLines="20" w:after="48"/>
              <w:rPr>
                <w:rFonts w:ascii="Calibri" w:hAnsi="Calibri"/>
                <w:sz w:val="16"/>
                <w:szCs w:val="16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2" w:type="pct"/>
            <w:vAlign w:val="center"/>
          </w:tcPr>
          <w:p w14:paraId="0FCD4A69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2536021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51AC604E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764619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5CF77916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1688298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1CED1849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59557031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4EC97372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52FF5" w:rsidRPr="00252FF5" w14:paraId="74D20859" w14:textId="77777777" w:rsidTr="00226E14">
        <w:trPr>
          <w:trHeight w:val="496"/>
        </w:trPr>
        <w:tc>
          <w:tcPr>
            <w:tcW w:w="301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D3182DE" w14:textId="77777777" w:rsidR="00B36003" w:rsidRPr="00252FF5" w:rsidRDefault="00045BD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ascii="MingLiU" w:eastAsia="MingLiU" w:hAnsi="MingLiU" w:cs="MingLiU" w:hint="eastAsia"/>
                <w:b/>
                <w:sz w:val="18"/>
                <w:szCs w:val="18"/>
                <w:lang w:val="en-US" w:eastAsia="zh-TW"/>
              </w:rPr>
              <w:t>當前</w:t>
            </w:r>
            <w:r w:rsidRPr="00252FF5">
              <w:rPr>
                <w:rFonts w:asciiTheme="minorEastAsia" w:hAnsiTheme="minorEastAsia" w:cs="Microsoft JhengHei" w:hint="eastAsia"/>
                <w:b/>
                <w:sz w:val="18"/>
                <w:szCs w:val="18"/>
                <w:lang w:val="en-US" w:eastAsia="zh-TW"/>
              </w:rPr>
              <w:t>審</w:t>
            </w:r>
            <w:r w:rsidRPr="00252FF5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核</w:t>
            </w:r>
            <w:r w:rsidR="00B36003" w:rsidRPr="00252FF5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B36003" w:rsidRPr="00252FF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853CF3"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853CF3" w:rsidRPr="00252FF5">
              <w:rPr>
                <w:rFonts w:cs="Arial"/>
                <w:sz w:val="20"/>
                <w:szCs w:val="20"/>
              </w:rPr>
            </w:r>
            <w:r w:rsidR="00853CF3"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853CF3"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764F0B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C35560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AF31CB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162491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1085B734" w14:textId="77777777" w:rsidR="00B36003" w:rsidRPr="00252FF5" w:rsidRDefault="00B36003" w:rsidP="00B36003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252FF5" w:rsidRPr="00252FF5" w14:paraId="2D29428D" w14:textId="77777777" w:rsidTr="00226E14">
        <w:trPr>
          <w:trHeight w:val="496"/>
        </w:trPr>
        <w:tc>
          <w:tcPr>
            <w:tcW w:w="301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89742F5" w14:textId="77777777" w:rsidR="00B36003" w:rsidRPr="00252FF5" w:rsidRDefault="00EB1EB0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 w:eastAsia="zh-TW"/>
              </w:rPr>
            </w:pPr>
            <w:r w:rsidRPr="00252FF5">
              <w:rPr>
                <w:rFonts w:asciiTheme="minorEastAsia" w:hAnsiTheme="minorEastAsia" w:cs="Microsoft JhengHei" w:hint="eastAsia"/>
                <w:b/>
                <w:sz w:val="18"/>
                <w:szCs w:val="18"/>
                <w:lang w:val="en-US" w:eastAsia="zh-TW"/>
              </w:rPr>
              <w:t>標準</w:t>
            </w:r>
            <w:r w:rsidRPr="00252FF5">
              <w:rPr>
                <w:rFonts w:ascii="MingLiU" w:eastAsia="MingLiU" w:hAnsi="MingLiU" w:cs="MingLiU" w:hint="eastAsia"/>
                <w:b/>
                <w:sz w:val="18"/>
                <w:szCs w:val="18"/>
                <w:lang w:val="en-US" w:eastAsia="zh-TW"/>
              </w:rPr>
              <w:t>小計</w:t>
            </w:r>
            <w:r w:rsidR="00B36003" w:rsidRPr="00252FF5">
              <w:rPr>
                <w:rFonts w:cs="Arial"/>
                <w:b/>
                <w:sz w:val="18"/>
                <w:szCs w:val="18"/>
                <w:lang w:val="en-US" w:eastAsia="zh-TW"/>
              </w:rPr>
              <w:t xml:space="preserve">3: </w:t>
            </w:r>
            <w:r w:rsidR="00853CF3"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  <w:lang w:eastAsia="zh-TW"/>
              </w:rPr>
              <w:instrText xml:space="preserve"> FORMTEXT </w:instrText>
            </w:r>
            <w:r w:rsidR="00853CF3" w:rsidRPr="00252FF5">
              <w:rPr>
                <w:rFonts w:cs="Arial"/>
                <w:sz w:val="20"/>
                <w:szCs w:val="20"/>
              </w:rPr>
            </w:r>
            <w:r w:rsidR="00853CF3"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853CF3" w:rsidRPr="00252FF5">
              <w:rPr>
                <w:rFonts w:cs="Arial"/>
                <w:sz w:val="20"/>
                <w:szCs w:val="20"/>
              </w:rPr>
              <w:fldChar w:fldCharType="end"/>
            </w:r>
            <w:r w:rsidR="00B36003" w:rsidRPr="00252FF5">
              <w:rPr>
                <w:rFonts w:cs="Arial"/>
                <w:sz w:val="20"/>
                <w:szCs w:val="20"/>
                <w:lang w:eastAsia="zh-TW"/>
              </w:rPr>
              <w:t xml:space="preserve"> </w:t>
            </w:r>
            <w:r w:rsidR="00B36003" w:rsidRPr="00252FF5">
              <w:rPr>
                <w:rFonts w:cs="Arial"/>
                <w:i/>
                <w:sz w:val="18"/>
                <w:szCs w:val="18"/>
                <w:lang w:val="en-US" w:eastAsia="zh-TW"/>
              </w:rPr>
              <w:t>(</w:t>
            </w:r>
            <w:r w:rsidR="00B36003" w:rsidRPr="00252FF5">
              <w:rPr>
                <w:rFonts w:ascii="MS Gothic" w:eastAsia="MS Gothic" w:hAnsi="MS Gothic" w:cs="MS Gothic" w:hint="eastAsia"/>
                <w:i/>
                <w:sz w:val="18"/>
                <w:szCs w:val="18"/>
                <w:lang w:val="en-US" w:eastAsia="zh-TW"/>
              </w:rPr>
              <w:t>最高可能得分</w:t>
            </w:r>
            <w:r w:rsidR="00B36003" w:rsidRPr="00252FF5">
              <w:rPr>
                <w:rFonts w:cs="Arial"/>
                <w:i/>
                <w:sz w:val="18"/>
                <w:szCs w:val="18"/>
                <w:lang w:val="en-US" w:eastAsia="zh-TW"/>
              </w:rPr>
              <w:t>: 12)</w:t>
            </w:r>
          </w:p>
        </w:tc>
        <w:tc>
          <w:tcPr>
            <w:tcW w:w="23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DF077F7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36F2BB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00ACC06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941BEB9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5A3E900E" w14:textId="77777777" w:rsidR="00B36003" w:rsidRPr="00252FF5" w:rsidRDefault="00B36003" w:rsidP="00B36003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2EAF06B" w14:textId="77777777" w:rsidR="00A110DB" w:rsidRPr="00252FF5" w:rsidRDefault="00A110DB" w:rsidP="00631654">
      <w:pPr>
        <w:spacing w:after="120" w:line="240" w:lineRule="auto"/>
        <w:rPr>
          <w:rFonts w:cs="Arial"/>
          <w:sz w:val="20"/>
          <w:szCs w:val="20"/>
        </w:rPr>
        <w:sectPr w:rsidR="00A110DB" w:rsidRPr="00252FF5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6"/>
        <w:gridCol w:w="2836"/>
        <w:gridCol w:w="3544"/>
        <w:gridCol w:w="743"/>
        <w:gridCol w:w="743"/>
        <w:gridCol w:w="743"/>
        <w:gridCol w:w="746"/>
        <w:gridCol w:w="3173"/>
      </w:tblGrid>
      <w:tr w:rsidR="00252FF5" w:rsidRPr="00252FF5" w14:paraId="54F4609E" w14:textId="77777777" w:rsidTr="002F7D30">
        <w:trPr>
          <w:trHeight w:val="574"/>
          <w:tblHeader/>
        </w:trPr>
        <w:tc>
          <w:tcPr>
            <w:tcW w:w="3031" w:type="pct"/>
            <w:gridSpan w:val="3"/>
            <w:shd w:val="clear" w:color="auto" w:fill="auto"/>
            <w:vAlign w:val="center"/>
          </w:tcPr>
          <w:p w14:paraId="2A160081" w14:textId="77777777" w:rsidR="00B36003" w:rsidRPr="00252FF5" w:rsidRDefault="004D72F9" w:rsidP="00B36003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20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b/>
                <w:caps/>
                <w:sz w:val="24"/>
                <w:szCs w:val="18"/>
                <w:lang w:val="en-US" w:eastAsia="zh-TW"/>
              </w:rPr>
              <w:lastRenderedPageBreak/>
              <w:t>標準</w:t>
            </w:r>
            <w:r w:rsidR="00B36003" w:rsidRPr="00252FF5">
              <w:rPr>
                <w:rFonts w:ascii="Calibri" w:hAnsi="Calibri" w:cs="Arial"/>
                <w:b/>
                <w:sz w:val="24"/>
                <w:szCs w:val="20"/>
                <w:lang w:eastAsia="zh-TW"/>
              </w:rPr>
              <w:t xml:space="preserve">4: </w:t>
            </w:r>
            <w:r w:rsidR="00825529" w:rsidRPr="00252FF5">
              <w:rPr>
                <w:rFonts w:ascii="MS Gothic" w:eastAsia="MS Gothic" w:hAnsi="MS Gothic" w:cs="MS Gothic" w:hint="eastAsia"/>
                <w:b/>
                <w:sz w:val="24"/>
                <w:szCs w:val="20"/>
                <w:lang w:eastAsia="zh-TW"/>
              </w:rPr>
              <w:t>吸菸辨識</w:t>
            </w:r>
            <w:r w:rsidR="00825529" w:rsidRPr="00252FF5">
              <w:rPr>
                <w:rFonts w:ascii="Calibri" w:hAnsi="Calibri" w:cs="Arial"/>
                <w:b/>
                <w:sz w:val="24"/>
                <w:szCs w:val="20"/>
                <w:lang w:eastAsia="zh-TW"/>
              </w:rPr>
              <w:t>/</w:t>
            </w:r>
            <w:r w:rsidR="00825529" w:rsidRPr="00252FF5">
              <w:rPr>
                <w:rFonts w:ascii="MS Gothic" w:eastAsia="MS Gothic" w:hAnsi="MS Gothic" w:cs="MS Gothic" w:hint="eastAsia"/>
                <w:b/>
                <w:sz w:val="24"/>
                <w:szCs w:val="20"/>
                <w:lang w:eastAsia="zh-TW"/>
              </w:rPr>
              <w:t>診斷與戒菸支持</w:t>
            </w:r>
          </w:p>
          <w:p w14:paraId="291E2138" w14:textId="77777777" w:rsidR="00B36003" w:rsidRPr="00252FF5" w:rsidRDefault="00AF70FE" w:rsidP="00B36003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20"/>
                <w:szCs w:val="16"/>
                <w:lang w:eastAsia="zh-TW"/>
              </w:rPr>
              <w:t>機構能辨識所有的吸菸者</w:t>
            </w:r>
            <w:r w:rsidRPr="00252FF5">
              <w:rPr>
                <w:rFonts w:asciiTheme="minorEastAsia" w:hAnsiTheme="minorEastAsia" w:cs="MS Gothic" w:hint="eastAsia"/>
                <w:sz w:val="20"/>
                <w:szCs w:val="16"/>
                <w:lang w:eastAsia="zh-TW"/>
              </w:rPr>
              <w:t>，</w:t>
            </w:r>
            <w:r w:rsidR="00825529" w:rsidRPr="00252FF5">
              <w:rPr>
                <w:rFonts w:ascii="MS Gothic" w:eastAsia="MS Gothic" w:hAnsi="MS Gothic" w:cs="MS Gothic" w:hint="eastAsia"/>
                <w:sz w:val="20"/>
                <w:szCs w:val="16"/>
                <w:lang w:eastAsia="zh-TW"/>
              </w:rPr>
              <w:t>提供符合國際最佳實證與國家標準之適當照護</w:t>
            </w:r>
            <w:r w:rsidRPr="00252FF5">
              <w:rPr>
                <w:rFonts w:ascii="Calibri" w:hAnsi="Calibri" w:hint="eastAsia"/>
                <w:sz w:val="18"/>
                <w:szCs w:val="16"/>
                <w:lang w:eastAsia="zh-TW"/>
              </w:rPr>
              <w:t>。</w:t>
            </w:r>
          </w:p>
        </w:tc>
        <w:tc>
          <w:tcPr>
            <w:tcW w:w="953" w:type="pct"/>
            <w:gridSpan w:val="4"/>
            <w:shd w:val="clear" w:color="auto" w:fill="auto"/>
            <w:vAlign w:val="center"/>
          </w:tcPr>
          <w:p w14:paraId="03ED1858" w14:textId="77777777" w:rsidR="00B36003" w:rsidRPr="00252FF5" w:rsidRDefault="00B36003" w:rsidP="00B36003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 w:eastAsia="zh-TW"/>
              </w:rPr>
            </w:pPr>
            <w:r w:rsidRPr="00252FF5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 w:eastAsia="zh-TW"/>
              </w:rPr>
              <w:t>目標達成分數</w:t>
            </w:r>
            <w:r w:rsidRPr="00252FF5">
              <w:rPr>
                <w:rFonts w:cs="Arial"/>
                <w:b/>
                <w:sz w:val="18"/>
                <w:szCs w:val="18"/>
                <w:lang w:val="en-US" w:eastAsia="zh-TW"/>
              </w:rPr>
              <w:br/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t>0 =</w:t>
            </w:r>
            <w:r w:rsidRPr="00252FF5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 w:eastAsia="zh-TW"/>
              </w:rPr>
              <w:t>完全未作</w:t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br/>
              <w:t>1 =</w:t>
            </w:r>
            <w:r w:rsidRPr="00252FF5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 w:eastAsia="zh-TW"/>
              </w:rPr>
              <w:t>落實未達一半</w:t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br/>
              <w:t>2 =</w:t>
            </w:r>
            <w:r w:rsidRPr="00252FF5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 w:eastAsia="zh-TW"/>
              </w:rPr>
              <w:t>落實超過一半</w:t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br/>
              <w:t>3 =</w:t>
            </w:r>
            <w:r w:rsidRPr="00252FF5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 w:eastAsia="zh-TW"/>
              </w:rPr>
              <w:t>完全落實</w:t>
            </w:r>
          </w:p>
        </w:tc>
        <w:tc>
          <w:tcPr>
            <w:tcW w:w="1016" w:type="pct"/>
          </w:tcPr>
          <w:p w14:paraId="39CBA7E2" w14:textId="77777777" w:rsidR="00B36003" w:rsidRPr="00252FF5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 w:eastAsia="zh-TW"/>
              </w:rPr>
            </w:pPr>
          </w:p>
        </w:tc>
      </w:tr>
      <w:tr w:rsidR="00252FF5" w:rsidRPr="00252FF5" w14:paraId="0DFB49D2" w14:textId="77777777" w:rsidTr="002F7D30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2B6D3B" w14:textId="77777777" w:rsidR="00E04648" w:rsidRPr="00252FF5" w:rsidRDefault="00E04648" w:rsidP="00E04648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proofErr w:type="spellStart"/>
            <w:r w:rsidRPr="00252FF5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IE"/>
              </w:rPr>
              <w:t>執行準則</w:t>
            </w:r>
            <w:proofErr w:type="spellEnd"/>
          </w:p>
        </w:tc>
        <w:tc>
          <w:tcPr>
            <w:tcW w:w="1135" w:type="pct"/>
            <w:tcBorders>
              <w:bottom w:val="single" w:sz="4" w:space="0" w:color="auto"/>
            </w:tcBorders>
            <w:shd w:val="clear" w:color="auto" w:fill="auto"/>
          </w:tcPr>
          <w:p w14:paraId="230A567D" w14:textId="77777777" w:rsidR="00E04648" w:rsidRPr="00252FF5" w:rsidRDefault="00E04648" w:rsidP="00E04648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 w:eastAsia="zh-TW"/>
              </w:rPr>
            </w:pPr>
            <w:r w:rsidRPr="00252FF5">
              <w:rPr>
                <w:rFonts w:asciiTheme="minorEastAsia" w:hAnsiTheme="minorEastAsia" w:cs="Microsoft JhengHei" w:hint="eastAsia"/>
                <w:b/>
                <w:sz w:val="18"/>
                <w:szCs w:val="18"/>
                <w:lang w:val="en-US" w:eastAsia="zh-TW"/>
              </w:rPr>
              <w:t>現狀總結</w:t>
            </w:r>
            <w:r w:rsidRPr="00252FF5">
              <w:rPr>
                <w:rFonts w:cs="Arial"/>
                <w:b/>
                <w:sz w:val="18"/>
                <w:szCs w:val="18"/>
                <w:lang w:val="en-US" w:eastAsia="zh-TW"/>
              </w:rPr>
              <w:br/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t>(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請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描述每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個實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施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標準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的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現狀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。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這將為您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未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來</w:t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t>12</w:t>
            </w:r>
            <w:r w:rsidRPr="00252FF5">
              <w:rPr>
                <w:rFonts w:ascii="MingLiU" w:eastAsia="MingLiU" w:hAnsi="MingLiU" w:cs="MingLiU" w:hint="eastAsia"/>
                <w:i/>
                <w:sz w:val="16"/>
                <w:szCs w:val="18"/>
                <w:lang w:val="en-US" w:eastAsia="zh-TW"/>
              </w:rPr>
              <w:t>個月的行動計畫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提供一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個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擬定方向</w:t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t>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5EA4BC05" w14:textId="77777777" w:rsidR="00E04648" w:rsidRPr="00252FF5" w:rsidRDefault="00E04648" w:rsidP="00E0464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70CDF803" w14:textId="77777777" w:rsidR="00E04648" w:rsidRPr="00252FF5" w:rsidRDefault="00E04648" w:rsidP="00E0464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28B07005" w14:textId="77777777" w:rsidR="00E04648" w:rsidRPr="00252FF5" w:rsidRDefault="00E04648" w:rsidP="00E0464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13C63D12" w14:textId="77777777" w:rsidR="00E04648" w:rsidRPr="00252FF5" w:rsidRDefault="00E04648" w:rsidP="00E0464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14:paraId="3721996E" w14:textId="77777777" w:rsidR="00E04648" w:rsidRPr="00252FF5" w:rsidRDefault="00E04648" w:rsidP="00E0464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 w:eastAsia="zh-TW"/>
              </w:rPr>
            </w:pPr>
            <w:r w:rsidRPr="00252FF5">
              <w:rPr>
                <w:rFonts w:ascii="MingLiU" w:eastAsia="MingLiU" w:hAnsi="MingLiU" w:cs="MingLiU" w:hint="eastAsia"/>
                <w:b/>
                <w:sz w:val="18"/>
                <w:szCs w:val="18"/>
                <w:lang w:val="en-US" w:eastAsia="zh-TW"/>
              </w:rPr>
              <w:t>行動計畫</w:t>
            </w:r>
          </w:p>
          <w:p w14:paraId="1F07EC27" w14:textId="77777777" w:rsidR="00E04648" w:rsidRPr="00252FF5" w:rsidRDefault="00E04648" w:rsidP="00E04648">
            <w:pPr>
              <w:spacing w:before="60" w:after="60" w:line="240" w:lineRule="auto"/>
              <w:rPr>
                <w:rFonts w:asciiTheme="minorEastAsia" w:hAnsiTheme="minorEastAsia" w:cs="Arial"/>
                <w:b/>
                <w:sz w:val="18"/>
                <w:szCs w:val="18"/>
                <w:lang w:val="en-US" w:eastAsia="zh-TW"/>
              </w:rPr>
            </w:pPr>
            <w:r w:rsidRPr="00252FF5">
              <w:rPr>
                <w:rFonts w:asciiTheme="minorEastAsia" w:hAnsiTheme="minorEastAsia" w:cs="MingLiU" w:hint="eastAsia"/>
                <w:b/>
                <w:sz w:val="18"/>
                <w:szCs w:val="18"/>
                <w:lang w:val="en-US" w:eastAsia="zh-TW"/>
              </w:rPr>
              <w:t>未來</w:t>
            </w:r>
            <w:r w:rsidRPr="00252FF5">
              <w:rPr>
                <w:rFonts w:asciiTheme="minorEastAsia" w:hAnsiTheme="minorEastAsia" w:cs="Arial"/>
                <w:b/>
                <w:sz w:val="18"/>
                <w:szCs w:val="18"/>
                <w:lang w:val="en-US" w:eastAsia="zh-TW"/>
              </w:rPr>
              <w:t>12</w:t>
            </w:r>
            <w:r w:rsidRPr="00252FF5">
              <w:rPr>
                <w:rFonts w:asciiTheme="minorEastAsia" w:hAnsiTheme="minorEastAsia" w:cs="MingLiU" w:hint="eastAsia"/>
                <w:b/>
                <w:sz w:val="18"/>
                <w:szCs w:val="18"/>
                <w:lang w:val="en-US" w:eastAsia="zh-TW"/>
              </w:rPr>
              <w:t>個</w:t>
            </w:r>
            <w:r w:rsidRPr="00252FF5">
              <w:rPr>
                <w:rFonts w:asciiTheme="minorEastAsia" w:hAnsiTheme="minorEastAsia" w:cs="MS Gothic" w:hint="eastAsia"/>
                <w:b/>
                <w:sz w:val="18"/>
                <w:szCs w:val="18"/>
                <w:lang w:val="en-US" w:eastAsia="zh-TW"/>
              </w:rPr>
              <w:t>月的</w:t>
            </w:r>
            <w:r w:rsidRPr="00252FF5">
              <w:rPr>
                <w:rFonts w:asciiTheme="minorEastAsia" w:hAnsiTheme="minorEastAsia" w:cs="Microsoft JhengHei" w:hint="eastAsia"/>
                <w:b/>
                <w:sz w:val="18"/>
                <w:szCs w:val="18"/>
                <w:lang w:val="en-US" w:eastAsia="zh-TW"/>
              </w:rPr>
              <w:t>計畫摘</w:t>
            </w:r>
            <w:r w:rsidRPr="00252FF5">
              <w:rPr>
                <w:rFonts w:asciiTheme="minorEastAsia" w:hAnsiTheme="minorEastAsia" w:cs="MS Gothic" w:hint="eastAsia"/>
                <w:b/>
                <w:sz w:val="18"/>
                <w:szCs w:val="18"/>
                <w:lang w:val="en-US" w:eastAsia="zh-TW"/>
              </w:rPr>
              <w:t>要</w:t>
            </w:r>
          </w:p>
        </w:tc>
      </w:tr>
      <w:tr w:rsidR="00252FF5" w:rsidRPr="00252FF5" w14:paraId="7DED9F22" w14:textId="77777777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7C4BB2DC" w14:textId="77777777" w:rsidR="00B36003" w:rsidRPr="00252FF5" w:rsidRDefault="00F4758A" w:rsidP="00853CF3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健康照護機構有一套系統性的程序</w:t>
            </w:r>
            <w:r w:rsidRPr="00252FF5">
              <w:rPr>
                <w:rFonts w:asciiTheme="minorEastAsia" w:hAnsiTheme="minorEastAsia" w:cs="MS Gothic" w:hint="eastAsia"/>
                <w:sz w:val="18"/>
                <w:szCs w:val="18"/>
                <w:lang w:eastAsia="zh-TW"/>
              </w:rPr>
              <w:t>，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能辨識</w:t>
            </w:r>
            <w:r w:rsidRPr="00252FF5">
              <w:rPr>
                <w:rFonts w:asciiTheme="minorEastAsia" w:hAnsiTheme="minorEastAsia" w:cs="MS Gothic" w:hint="eastAsia"/>
                <w:sz w:val="18"/>
                <w:szCs w:val="18"/>
                <w:lang w:eastAsia="zh-TW"/>
              </w:rPr>
              <w:t>、</w:t>
            </w:r>
            <w:r w:rsidR="00825529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診斷及記錄服務使用者的菸品</w:t>
            </w:r>
            <w:r w:rsidR="00825529" w:rsidRPr="00252FF5">
              <w:rPr>
                <w:rFonts w:ascii="Calibri" w:hAnsi="Calibri" w:cs="Arial"/>
                <w:sz w:val="18"/>
                <w:szCs w:val="18"/>
                <w:lang w:eastAsia="zh-TW"/>
              </w:rPr>
              <w:t>(</w:t>
            </w:r>
            <w:r w:rsidR="00825529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包括電子煙</w:t>
            </w:r>
            <w:r w:rsidR="00825529" w:rsidRPr="00252FF5">
              <w:rPr>
                <w:rFonts w:ascii="Calibri" w:hAnsi="Calibri" w:cs="Arial"/>
                <w:sz w:val="18"/>
                <w:szCs w:val="18"/>
                <w:lang w:eastAsia="zh-TW"/>
              </w:rPr>
              <w:t>)</w:t>
            </w:r>
            <w:r w:rsidR="00825529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成癮</w:t>
            </w:r>
            <w:r w:rsidR="00825529" w:rsidRPr="00252FF5">
              <w:rPr>
                <w:rFonts w:ascii="Calibri" w:hAnsi="Calibri" w:cs="Arial"/>
                <w:sz w:val="18"/>
                <w:szCs w:val="18"/>
                <w:lang w:eastAsia="zh-TW"/>
              </w:rPr>
              <w:t>/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依賴狀態</w:t>
            </w:r>
            <w:r w:rsidRPr="00252FF5">
              <w:rPr>
                <w:rFonts w:asciiTheme="minorEastAsia" w:hAnsiTheme="minorEastAsia" w:cs="MS Gothic" w:hint="eastAsia"/>
                <w:sz w:val="18"/>
                <w:szCs w:val="18"/>
                <w:lang w:eastAsia="zh-TW"/>
              </w:rPr>
              <w:t>，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以便提供適當的協助</w:t>
            </w:r>
            <w:r w:rsidRPr="00252FF5">
              <w:rPr>
                <w:rFonts w:asciiTheme="minorEastAsia" w:hAnsiTheme="minorEastAsia" w:cs="MS Gothic" w:hint="eastAsia"/>
                <w:sz w:val="18"/>
                <w:szCs w:val="18"/>
                <w:lang w:eastAsia="zh-TW"/>
              </w:rPr>
              <w:t>、</w:t>
            </w:r>
            <w:r w:rsidR="00825529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支持與治療</w:t>
            </w:r>
            <w:r w:rsidRPr="00252FF5">
              <w:rPr>
                <w:rFonts w:ascii="Calibri" w:hAnsi="Calibri" w:hint="eastAsia"/>
                <w:sz w:val="18"/>
                <w:szCs w:val="16"/>
                <w:lang w:eastAsia="zh-TW"/>
              </w:rPr>
              <w:t>。</w:t>
            </w:r>
          </w:p>
        </w:tc>
        <w:tc>
          <w:tcPr>
            <w:tcW w:w="908" w:type="pct"/>
            <w:shd w:val="clear" w:color="auto" w:fill="auto"/>
          </w:tcPr>
          <w:p w14:paraId="7F199D40" w14:textId="77777777" w:rsidR="00B36003" w:rsidRPr="00252FF5" w:rsidRDefault="000A5221" w:rsidP="00825529">
            <w:pPr>
              <w:numPr>
                <w:ilvl w:val="2"/>
                <w:numId w:val="1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IE"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val="en-IE" w:eastAsia="zh-TW"/>
              </w:rPr>
              <w:t>有系統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地</w:t>
            </w:r>
            <w:r w:rsidR="00F4758A" w:rsidRPr="00252FF5">
              <w:rPr>
                <w:rFonts w:ascii="MS Gothic" w:eastAsia="MS Gothic" w:hAnsi="MS Gothic" w:cs="MS Gothic" w:hint="eastAsia"/>
                <w:sz w:val="18"/>
                <w:szCs w:val="18"/>
                <w:lang w:val="en-IE" w:eastAsia="zh-TW"/>
              </w:rPr>
              <w:t>辨識</w:t>
            </w:r>
            <w:r w:rsidR="00F4758A" w:rsidRPr="00252FF5">
              <w:rPr>
                <w:rFonts w:asciiTheme="minorEastAsia" w:hAnsiTheme="minorEastAsia" w:cs="MS Gothic" w:hint="eastAsia"/>
                <w:sz w:val="18"/>
                <w:szCs w:val="18"/>
                <w:lang w:val="en-IE" w:eastAsia="zh-TW"/>
              </w:rPr>
              <w:t>、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val="en-IE" w:eastAsia="zh-TW"/>
              </w:rPr>
              <w:t>診斷及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記</w:t>
            </w:r>
            <w:r w:rsidR="00825529" w:rsidRPr="00252FF5">
              <w:rPr>
                <w:rFonts w:ascii="MS Gothic" w:eastAsia="MS Gothic" w:hAnsi="MS Gothic" w:cs="MS Gothic" w:hint="eastAsia"/>
                <w:sz w:val="18"/>
                <w:szCs w:val="18"/>
                <w:lang w:val="en-IE" w:eastAsia="zh-TW"/>
              </w:rPr>
              <w:t>錄所有菸品</w:t>
            </w:r>
            <w:r w:rsidR="00825529" w:rsidRPr="00252FF5">
              <w:rPr>
                <w:rFonts w:ascii="Calibri" w:hAnsi="Calibri" w:cs="Arial"/>
                <w:sz w:val="18"/>
                <w:szCs w:val="18"/>
                <w:lang w:val="en-IE" w:eastAsia="zh-TW"/>
              </w:rPr>
              <w:t>/</w:t>
            </w:r>
            <w:r w:rsidR="00825529" w:rsidRPr="00252FF5">
              <w:rPr>
                <w:rFonts w:ascii="MS Gothic" w:eastAsia="MS Gothic" w:hAnsi="MS Gothic" w:cs="MS Gothic" w:hint="eastAsia"/>
                <w:sz w:val="18"/>
                <w:szCs w:val="18"/>
                <w:lang w:val="en-IE" w:eastAsia="zh-TW"/>
              </w:rPr>
              <w:t>電子煙使用者之成癮</w:t>
            </w:r>
            <w:r w:rsidR="00825529" w:rsidRPr="00252FF5">
              <w:rPr>
                <w:rFonts w:ascii="Calibri" w:hAnsi="Calibri" w:cs="Arial"/>
                <w:sz w:val="18"/>
                <w:szCs w:val="18"/>
                <w:lang w:val="en-IE" w:eastAsia="zh-TW"/>
              </w:rPr>
              <w:t>/</w:t>
            </w:r>
            <w:r w:rsidR="00825529" w:rsidRPr="00252FF5">
              <w:rPr>
                <w:rFonts w:ascii="MS Gothic" w:eastAsia="MS Gothic" w:hAnsi="MS Gothic" w:cs="MS Gothic" w:hint="eastAsia"/>
                <w:sz w:val="18"/>
                <w:szCs w:val="18"/>
                <w:lang w:val="en-IE" w:eastAsia="zh-TW"/>
              </w:rPr>
              <w:t>依賴狀態</w:t>
            </w:r>
            <w:r w:rsidR="00F4758A" w:rsidRPr="00252FF5">
              <w:rPr>
                <w:rFonts w:ascii="Calibri" w:hAnsi="Calibri" w:hint="eastAsia"/>
                <w:sz w:val="18"/>
                <w:szCs w:val="16"/>
                <w:lang w:eastAsia="zh-TW"/>
              </w:rPr>
              <w:t>。</w:t>
            </w:r>
          </w:p>
        </w:tc>
        <w:tc>
          <w:tcPr>
            <w:tcW w:w="1135" w:type="pct"/>
            <w:shd w:val="clear" w:color="auto" w:fill="auto"/>
          </w:tcPr>
          <w:p w14:paraId="14B29FDB" w14:textId="77777777" w:rsidR="00B36003" w:rsidRPr="00252FF5" w:rsidRDefault="00853CF3" w:rsidP="00853CF3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3AB54ED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6670874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EE5BCB2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24853734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E84E622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333866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5B7D8EBA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57782552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7AD95061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</w:tr>
      <w:tr w:rsidR="00252FF5" w:rsidRPr="00252FF5" w14:paraId="0ACC0999" w14:textId="77777777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1FFECBF9" w14:textId="77777777" w:rsidR="00B36003" w:rsidRPr="00252FF5" w:rsidRDefault="000A5221" w:rsidP="00853CF3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健康照護機構有一套系統性的程序</w:t>
            </w:r>
            <w:r w:rsidRPr="00252FF5">
              <w:rPr>
                <w:rFonts w:asciiTheme="minorEastAsia" w:hAnsiTheme="minorEastAsia" w:cs="MS Gothic" w:hint="eastAsia"/>
                <w:sz w:val="18"/>
                <w:szCs w:val="18"/>
                <w:lang w:eastAsia="zh-TW"/>
              </w:rPr>
              <w:t>，</w:t>
            </w:r>
            <w:r w:rsidR="00825529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能辨識及記錄暴露於二手菸</w:t>
            </w:r>
            <w:r w:rsidR="00825529" w:rsidRPr="00252FF5">
              <w:rPr>
                <w:rFonts w:ascii="Calibri" w:hAnsi="Calibri" w:cs="Arial"/>
                <w:sz w:val="18"/>
                <w:szCs w:val="18"/>
                <w:lang w:eastAsia="zh-TW"/>
              </w:rPr>
              <w:t>/</w:t>
            </w:r>
            <w:r w:rsidR="004F6B3E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電子煙霧的所有服務使用者</w:t>
            </w:r>
            <w:r w:rsidR="004F6B3E" w:rsidRPr="00252FF5">
              <w:rPr>
                <w:rFonts w:asciiTheme="minorEastAsia" w:hAnsiTheme="minorEastAsia" w:cs="MS Gothic" w:hint="eastAsia"/>
                <w:sz w:val="18"/>
                <w:szCs w:val="18"/>
                <w:lang w:eastAsia="zh-TW"/>
              </w:rPr>
              <w:t>，</w:t>
            </w:r>
            <w:r w:rsidR="004F6B3E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包括嬰兒</w:t>
            </w:r>
            <w:r w:rsidR="004F6B3E" w:rsidRPr="00252FF5">
              <w:rPr>
                <w:rFonts w:asciiTheme="minorEastAsia" w:hAnsiTheme="minorEastAsia" w:cs="MS Gothic" w:hint="eastAsia"/>
                <w:sz w:val="18"/>
                <w:szCs w:val="18"/>
                <w:lang w:eastAsia="zh-TW"/>
              </w:rPr>
              <w:t>、</w:t>
            </w:r>
            <w:r w:rsidR="00825529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兒童與孕婦</w:t>
            </w:r>
            <w:r w:rsidR="004F6B3E" w:rsidRPr="00252FF5">
              <w:rPr>
                <w:rFonts w:ascii="Calibri" w:hAnsi="Calibri" w:cs="Arial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908" w:type="pct"/>
            <w:shd w:val="clear" w:color="auto" w:fill="auto"/>
          </w:tcPr>
          <w:p w14:paraId="0CE3C33C" w14:textId="77777777" w:rsidR="00B36003" w:rsidRPr="00252FF5" w:rsidRDefault="00825529" w:rsidP="0082552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GB"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val="en-GB" w:eastAsia="zh-TW"/>
              </w:rPr>
              <w:t>所有暴露於二手菸</w:t>
            </w:r>
            <w:r w:rsidRPr="00252FF5">
              <w:rPr>
                <w:rFonts w:ascii="Calibri" w:hAnsi="Calibri" w:cs="Arial"/>
                <w:sz w:val="18"/>
                <w:szCs w:val="18"/>
                <w:lang w:val="en-GB" w:eastAsia="zh-TW"/>
              </w:rPr>
              <w:t>/</w:t>
            </w:r>
            <w:r w:rsidR="00BB4C02" w:rsidRPr="00252FF5">
              <w:rPr>
                <w:rFonts w:ascii="MS Gothic" w:eastAsia="MS Gothic" w:hAnsi="MS Gothic" w:cs="MS Gothic" w:hint="eastAsia"/>
                <w:sz w:val="18"/>
                <w:szCs w:val="18"/>
                <w:lang w:val="en-GB" w:eastAsia="zh-TW"/>
              </w:rPr>
              <w:t>電子煙霧的服務使用者</w:t>
            </w:r>
            <w:r w:rsidR="00BB4C02" w:rsidRPr="00252FF5">
              <w:rPr>
                <w:rFonts w:asciiTheme="minorEastAsia" w:hAnsiTheme="minorEastAsia" w:cs="MS Gothic" w:hint="eastAsia"/>
                <w:sz w:val="18"/>
                <w:szCs w:val="18"/>
                <w:lang w:val="en-GB" w:eastAsia="zh-TW"/>
              </w:rPr>
              <w:t>，</w:t>
            </w:r>
            <w:r w:rsidR="00BB4C02" w:rsidRPr="00252FF5">
              <w:rPr>
                <w:rFonts w:ascii="MS Gothic" w:eastAsia="MS Gothic" w:hAnsi="MS Gothic" w:cs="MS Gothic" w:hint="eastAsia"/>
                <w:sz w:val="18"/>
                <w:szCs w:val="18"/>
                <w:lang w:val="en-GB" w:eastAsia="zh-TW"/>
              </w:rPr>
              <w:t>能被辨識出並予以</w:t>
            </w:r>
            <w:r w:rsidR="00BB4C02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記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val="en-GB" w:eastAsia="zh-TW"/>
              </w:rPr>
              <w:t>錄</w:t>
            </w:r>
            <w:r w:rsidR="00BB4C02" w:rsidRPr="00252FF5">
              <w:rPr>
                <w:rFonts w:asciiTheme="minorEastAsia" w:hAnsiTheme="minorEastAsia" w:cs="MS Gothic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1135" w:type="pct"/>
            <w:shd w:val="clear" w:color="auto" w:fill="auto"/>
          </w:tcPr>
          <w:p w14:paraId="18C59BFB" w14:textId="77777777" w:rsidR="00B36003" w:rsidRPr="00252FF5" w:rsidRDefault="00853CF3" w:rsidP="00853CF3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6FFDB516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47780547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3190314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4067689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197FA4C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61417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5E69FBF7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00688487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22F42213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</w:tr>
      <w:tr w:rsidR="00252FF5" w:rsidRPr="00252FF5" w14:paraId="21EBD17C" w14:textId="77777777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5098EC20" w14:textId="77777777" w:rsidR="00B36003" w:rsidRPr="00252FF5" w:rsidRDefault="00825529" w:rsidP="00853CF3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所有服務使用者容易取得有關使用菸品</w:t>
            </w:r>
            <w:r w:rsidRPr="00252FF5">
              <w:rPr>
                <w:rFonts w:ascii="Calibri" w:hAnsi="Calibri"/>
                <w:sz w:val="18"/>
                <w:szCs w:val="18"/>
                <w:lang w:eastAsia="zh-TW"/>
              </w:rPr>
              <w:t>(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包括電子煙</w:t>
            </w:r>
            <w:r w:rsidRPr="00252FF5">
              <w:rPr>
                <w:rFonts w:ascii="Calibri" w:hAnsi="Calibri"/>
                <w:sz w:val="18"/>
                <w:szCs w:val="18"/>
                <w:lang w:eastAsia="zh-TW"/>
              </w:rPr>
              <w:t>)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的風險和戒菸方法的資訊</w:t>
            </w:r>
            <w:r w:rsidR="00173904" w:rsidRPr="00252FF5">
              <w:rPr>
                <w:rFonts w:ascii="Calibri" w:hAnsi="Calibri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908" w:type="pct"/>
            <w:shd w:val="clear" w:color="auto" w:fill="auto"/>
          </w:tcPr>
          <w:p w14:paraId="15A774A6" w14:textId="77777777" w:rsidR="00B36003" w:rsidRPr="00252FF5" w:rsidRDefault="00825529" w:rsidP="0082552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有關使用菸品</w:t>
            </w:r>
            <w:r w:rsidRPr="00252FF5">
              <w:rPr>
                <w:rFonts w:ascii="Calibri" w:hAnsi="Calibri" w:cs="Arial"/>
                <w:sz w:val="18"/>
                <w:szCs w:val="18"/>
                <w:lang w:eastAsia="zh-TW"/>
              </w:rPr>
              <w:t>(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包括電子煙</w:t>
            </w:r>
            <w:r w:rsidRPr="00252FF5">
              <w:rPr>
                <w:rFonts w:ascii="Calibri" w:hAnsi="Calibri" w:cs="Arial"/>
                <w:sz w:val="18"/>
                <w:szCs w:val="18"/>
                <w:lang w:eastAsia="zh-TW"/>
              </w:rPr>
              <w:t>)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的風險和戒菸方法的資訊是容易取得的</w:t>
            </w:r>
            <w:r w:rsidR="00173904" w:rsidRPr="00252FF5">
              <w:rPr>
                <w:rFonts w:ascii="Calibri" w:hAnsi="Calibri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1135" w:type="pct"/>
            <w:shd w:val="clear" w:color="auto" w:fill="auto"/>
          </w:tcPr>
          <w:p w14:paraId="5432C2CB" w14:textId="77777777" w:rsidR="00B36003" w:rsidRPr="00252FF5" w:rsidRDefault="00853CF3" w:rsidP="00853CF3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3A67D251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8948393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BFC4ED5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70356796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9692050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7883344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31097C39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3598741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53EF6468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</w:tr>
      <w:tr w:rsidR="00252FF5" w:rsidRPr="00252FF5" w14:paraId="207885B9" w14:textId="77777777" w:rsidTr="00026BF5">
        <w:trPr>
          <w:trHeight w:val="70"/>
        </w:trPr>
        <w:tc>
          <w:tcPr>
            <w:tcW w:w="988" w:type="pct"/>
            <w:vMerge w:val="restart"/>
            <w:shd w:val="clear" w:color="auto" w:fill="auto"/>
          </w:tcPr>
          <w:p w14:paraId="6ED04481" w14:textId="77777777" w:rsidR="00B36003" w:rsidRPr="00252FF5" w:rsidRDefault="00C74E58" w:rsidP="00853CF3">
            <w:pPr>
              <w:pStyle w:val="ListParagraph"/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所有辨識出的菸品及電子煙使用者</w:t>
            </w:r>
            <w:r w:rsidRPr="00252FF5">
              <w:rPr>
                <w:rFonts w:asciiTheme="minorEastAsia" w:hAnsiTheme="minorEastAsia" w:cs="MS Gothic" w:hint="eastAsia"/>
                <w:sz w:val="18"/>
                <w:szCs w:val="18"/>
                <w:lang w:eastAsia="zh-TW"/>
              </w:rPr>
              <w:t>，</w:t>
            </w:r>
            <w:r w:rsidR="00825529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能依循最佳實證接受簡短勸戒</w:t>
            </w:r>
            <w:r w:rsidRPr="00252FF5">
              <w:rPr>
                <w:rFonts w:ascii="Calibri" w:hAnsi="Calibri" w:cs="Arial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908" w:type="pct"/>
            <w:shd w:val="clear" w:color="auto" w:fill="auto"/>
          </w:tcPr>
          <w:p w14:paraId="46E10D7C" w14:textId="77777777" w:rsidR="00B36003" w:rsidRPr="00252FF5" w:rsidRDefault="00825529" w:rsidP="0082552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所有菸品及電子煙使用者依循最佳實證接受簡短勸戒</w:t>
            </w:r>
            <w:r w:rsidR="00C74E58" w:rsidRPr="00252FF5">
              <w:rPr>
                <w:rFonts w:ascii="Calibri" w:hAnsi="Calibri" w:cs="Arial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1135" w:type="pct"/>
            <w:shd w:val="clear" w:color="auto" w:fill="auto"/>
          </w:tcPr>
          <w:p w14:paraId="42CF3B5E" w14:textId="77777777" w:rsidR="00B36003" w:rsidRPr="00252FF5" w:rsidRDefault="00853CF3" w:rsidP="00853CF3">
            <w:pPr>
              <w:pStyle w:val="CommentText"/>
              <w:spacing w:beforeLines="20" w:before="48" w:afterLines="20" w:after="48"/>
              <w:rPr>
                <w:rFonts w:ascii="Calibri" w:hAnsi="Calibri"/>
                <w:sz w:val="12"/>
                <w:szCs w:val="12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3255F84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58182885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BCE00AD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56513778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8FCCFC0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1256281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5BAEFF5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78728158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F9489D5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</w:tr>
      <w:tr w:rsidR="00252FF5" w:rsidRPr="00252FF5" w14:paraId="4C8FFCDD" w14:textId="77777777" w:rsidTr="00825529">
        <w:trPr>
          <w:trHeight w:val="70"/>
        </w:trPr>
        <w:tc>
          <w:tcPr>
            <w:tcW w:w="988" w:type="pct"/>
            <w:vMerge/>
            <w:shd w:val="clear" w:color="auto" w:fill="auto"/>
            <w:vAlign w:val="center"/>
          </w:tcPr>
          <w:p w14:paraId="4AAEDFC6" w14:textId="77777777" w:rsidR="00B36003" w:rsidRPr="00252FF5" w:rsidRDefault="00B36003" w:rsidP="00853CF3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908" w:type="pct"/>
            <w:shd w:val="clear" w:color="auto" w:fill="auto"/>
          </w:tcPr>
          <w:p w14:paraId="31CB9967" w14:textId="77777777" w:rsidR="00B36003" w:rsidRPr="00252FF5" w:rsidRDefault="00F52758" w:rsidP="0082552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Cs/>
                <w:sz w:val="18"/>
                <w:szCs w:val="18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記</w:t>
            </w:r>
            <w:r w:rsidR="00825529" w:rsidRPr="00252FF5">
              <w:rPr>
                <w:rFonts w:ascii="MS Gothic" w:eastAsia="MS Gothic" w:hAnsi="MS Gothic" w:cs="MS Gothic" w:hint="eastAsia"/>
                <w:bCs/>
                <w:sz w:val="18"/>
                <w:szCs w:val="18"/>
                <w:lang w:eastAsia="zh-TW"/>
              </w:rPr>
              <w:t>錄所有鼓勵菸品使用者戒菸的介入措施</w:t>
            </w:r>
            <w:r w:rsidRPr="00252FF5">
              <w:rPr>
                <w:rFonts w:ascii="Calibri" w:hAnsi="Calibri" w:cs="Arial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1135" w:type="pct"/>
            <w:shd w:val="clear" w:color="auto" w:fill="auto"/>
          </w:tcPr>
          <w:p w14:paraId="6AC8E287" w14:textId="77777777" w:rsidR="00B36003" w:rsidRPr="00252FF5" w:rsidRDefault="00853CF3" w:rsidP="00853CF3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37A73447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9836531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48D5C8A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051439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E23DE51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930561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2114AE82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73149315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317765FA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</w:tr>
      <w:tr w:rsidR="00252FF5" w:rsidRPr="00252FF5" w14:paraId="7AC4A787" w14:textId="77777777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4AE48A58" w14:textId="77777777" w:rsidR="00B36003" w:rsidRPr="00252FF5" w:rsidRDefault="00825529" w:rsidP="00853CF3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服務使用者的照護計畫能辨識並符合菸品</w:t>
            </w:r>
            <w:r w:rsidRPr="00252FF5">
              <w:rPr>
                <w:rFonts w:ascii="Calibri" w:hAnsi="Calibri"/>
                <w:sz w:val="18"/>
                <w:szCs w:val="18"/>
                <w:lang w:eastAsia="zh-TW"/>
              </w:rPr>
              <w:t>(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電子煙</w:t>
            </w:r>
            <w:r w:rsidRPr="00252FF5">
              <w:rPr>
                <w:rFonts w:ascii="Calibri" w:hAnsi="Calibri"/>
                <w:sz w:val="18"/>
                <w:szCs w:val="18"/>
                <w:lang w:eastAsia="zh-TW"/>
              </w:rPr>
              <w:t>)</w:t>
            </w:r>
            <w:r w:rsidR="005C6197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使用者</w:t>
            </w:r>
            <w:r w:rsidR="005C6197" w:rsidRPr="00252FF5">
              <w:rPr>
                <w:rFonts w:asciiTheme="minorEastAsia" w:hAnsiTheme="minorEastAsia" w:cs="MS Gothic" w:hint="eastAsia"/>
                <w:sz w:val="18"/>
                <w:szCs w:val="18"/>
                <w:lang w:eastAsia="zh-TW"/>
              </w:rPr>
              <w:t>、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暴露於二手菸</w:t>
            </w:r>
            <w:r w:rsidRPr="00252FF5">
              <w:rPr>
                <w:rFonts w:ascii="Calibri" w:hAnsi="Calibri"/>
                <w:sz w:val="18"/>
                <w:szCs w:val="18"/>
                <w:lang w:eastAsia="zh-TW"/>
              </w:rPr>
              <w:t>(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電子煙霧</w:t>
            </w:r>
            <w:r w:rsidRPr="00252FF5">
              <w:rPr>
                <w:rFonts w:ascii="Calibri" w:hAnsi="Calibri"/>
                <w:sz w:val="18"/>
                <w:szCs w:val="18"/>
                <w:lang w:eastAsia="zh-TW"/>
              </w:rPr>
              <w:t>)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者之需</w:t>
            </w:r>
            <w:r w:rsidR="005C6197" w:rsidRPr="00252FF5">
              <w:rPr>
                <w:rFonts w:ascii="MS Gothic" w:eastAsia="MS Gothic" w:hAnsi="MS Gothic" w:cs="MS Gothic" w:hint="eastAsia"/>
                <w:bCs/>
                <w:sz w:val="18"/>
                <w:szCs w:val="18"/>
                <w:lang w:eastAsia="zh-TW"/>
              </w:rPr>
              <w:t>求</w:t>
            </w:r>
            <w:r w:rsidR="005C6197" w:rsidRPr="00252FF5">
              <w:rPr>
                <w:rFonts w:ascii="Calibri" w:hAnsi="Calibri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908" w:type="pct"/>
            <w:shd w:val="clear" w:color="auto" w:fill="auto"/>
          </w:tcPr>
          <w:p w14:paraId="3C9C2690" w14:textId="77777777" w:rsidR="00B36003" w:rsidRPr="00252FF5" w:rsidRDefault="00825529" w:rsidP="0082552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Cs/>
                <w:sz w:val="18"/>
                <w:szCs w:val="18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bCs/>
                <w:sz w:val="18"/>
                <w:szCs w:val="18"/>
                <w:lang w:eastAsia="zh-TW"/>
              </w:rPr>
              <w:t>菸品</w:t>
            </w:r>
            <w:r w:rsidRPr="00252FF5">
              <w:rPr>
                <w:rFonts w:ascii="Calibri" w:hAnsi="Calibri" w:cs="Arial"/>
                <w:bCs/>
                <w:sz w:val="18"/>
                <w:szCs w:val="18"/>
                <w:lang w:eastAsia="zh-TW"/>
              </w:rPr>
              <w:t>(</w:t>
            </w:r>
            <w:r w:rsidRPr="00252FF5">
              <w:rPr>
                <w:rFonts w:ascii="MS Gothic" w:eastAsia="MS Gothic" w:hAnsi="MS Gothic" w:cs="MS Gothic" w:hint="eastAsia"/>
                <w:bCs/>
                <w:sz w:val="18"/>
                <w:szCs w:val="18"/>
                <w:lang w:eastAsia="zh-TW"/>
              </w:rPr>
              <w:t>電子煙</w:t>
            </w:r>
            <w:r w:rsidRPr="00252FF5">
              <w:rPr>
                <w:rFonts w:ascii="Calibri" w:hAnsi="Calibri" w:cs="Arial"/>
                <w:bCs/>
                <w:sz w:val="18"/>
                <w:szCs w:val="18"/>
                <w:lang w:eastAsia="zh-TW"/>
              </w:rPr>
              <w:t>)</w:t>
            </w:r>
            <w:r w:rsidRPr="00252FF5">
              <w:rPr>
                <w:rFonts w:ascii="MS Gothic" w:eastAsia="MS Gothic" w:hAnsi="MS Gothic" w:cs="MS Gothic" w:hint="eastAsia"/>
                <w:bCs/>
                <w:sz w:val="18"/>
                <w:szCs w:val="18"/>
                <w:lang w:eastAsia="zh-TW"/>
              </w:rPr>
              <w:t>使用者及暴露於二手菸</w:t>
            </w:r>
            <w:r w:rsidRPr="00252FF5">
              <w:rPr>
                <w:rFonts w:ascii="Calibri" w:hAnsi="Calibri" w:cs="Arial"/>
                <w:bCs/>
                <w:sz w:val="18"/>
                <w:szCs w:val="18"/>
                <w:lang w:eastAsia="zh-TW"/>
              </w:rPr>
              <w:t>(</w:t>
            </w:r>
            <w:r w:rsidRPr="00252FF5">
              <w:rPr>
                <w:rFonts w:ascii="MS Gothic" w:eastAsia="MS Gothic" w:hAnsi="MS Gothic" w:cs="MS Gothic" w:hint="eastAsia"/>
                <w:bCs/>
                <w:sz w:val="18"/>
                <w:szCs w:val="18"/>
                <w:lang w:eastAsia="zh-TW"/>
              </w:rPr>
              <w:t>電子煙霧</w:t>
            </w:r>
            <w:r w:rsidRPr="00252FF5">
              <w:rPr>
                <w:rFonts w:ascii="Calibri" w:hAnsi="Calibri" w:cs="Arial"/>
                <w:bCs/>
                <w:sz w:val="18"/>
                <w:szCs w:val="18"/>
                <w:lang w:eastAsia="zh-TW"/>
              </w:rPr>
              <w:t>)</w:t>
            </w:r>
            <w:r w:rsidRPr="00252FF5">
              <w:rPr>
                <w:rFonts w:ascii="MS Gothic" w:eastAsia="MS Gothic" w:hAnsi="MS Gothic" w:cs="MS Gothic" w:hint="eastAsia"/>
                <w:bCs/>
                <w:sz w:val="18"/>
                <w:szCs w:val="18"/>
                <w:lang w:eastAsia="zh-TW"/>
              </w:rPr>
              <w:t>者之需求能被辨識出並</w:t>
            </w:r>
            <w:r w:rsidR="006A7004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記</w:t>
            </w:r>
            <w:r w:rsidRPr="00252FF5">
              <w:rPr>
                <w:rFonts w:ascii="MS Gothic" w:eastAsia="MS Gothic" w:hAnsi="MS Gothic" w:cs="MS Gothic" w:hint="eastAsia"/>
                <w:bCs/>
                <w:sz w:val="18"/>
                <w:szCs w:val="18"/>
                <w:lang w:eastAsia="zh-TW"/>
              </w:rPr>
              <w:t>錄於照護計畫中</w:t>
            </w:r>
            <w:r w:rsidR="006A7004" w:rsidRPr="00252FF5">
              <w:rPr>
                <w:rFonts w:ascii="Calibri" w:hAnsi="Calibri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1135" w:type="pct"/>
            <w:shd w:val="clear" w:color="auto" w:fill="auto"/>
          </w:tcPr>
          <w:p w14:paraId="4D803EEC" w14:textId="77777777" w:rsidR="00B36003" w:rsidRPr="00252FF5" w:rsidRDefault="00853CF3" w:rsidP="00853CF3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4BFAD10E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96599955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032E072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18891487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AD977DD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94150023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33D83C44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38502145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098CD499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</w:tr>
      <w:tr w:rsidR="00252FF5" w:rsidRPr="00252FF5" w14:paraId="066DDDB1" w14:textId="77777777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655BDDDA" w14:textId="77777777" w:rsidR="00B36003" w:rsidRPr="00252FF5" w:rsidRDefault="006A7004" w:rsidP="00853CF3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健康照護機構提供符合最佳實證之戒菸服務或轉介系統</w:t>
            </w:r>
            <w:r w:rsidRPr="00252FF5">
              <w:rPr>
                <w:rFonts w:asciiTheme="minorEastAsia" w:hAnsiTheme="minorEastAsia" w:cs="MS Gothic" w:hint="eastAsia"/>
                <w:sz w:val="18"/>
                <w:szCs w:val="18"/>
                <w:lang w:eastAsia="zh-TW"/>
              </w:rPr>
              <w:t>，</w:t>
            </w:r>
            <w:r w:rsidR="00825529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以提供菸品成癮</w:t>
            </w:r>
            <w:r w:rsidR="00825529" w:rsidRPr="00252FF5">
              <w:rPr>
                <w:rFonts w:ascii="Calibri" w:hAnsi="Calibri"/>
                <w:sz w:val="18"/>
                <w:szCs w:val="18"/>
                <w:lang w:eastAsia="zh-TW"/>
              </w:rPr>
              <w:t>/</w:t>
            </w:r>
            <w:r w:rsidR="00825529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依賴之治療</w:t>
            </w:r>
            <w:r w:rsidRPr="00252FF5">
              <w:rPr>
                <w:rFonts w:ascii="Calibri" w:hAnsi="Calibri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908" w:type="pct"/>
            <w:shd w:val="clear" w:color="auto" w:fill="auto"/>
          </w:tcPr>
          <w:p w14:paraId="105ADF1F" w14:textId="77777777" w:rsidR="00B36003" w:rsidRPr="00252FF5" w:rsidRDefault="00825529" w:rsidP="0082552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所有菸品</w:t>
            </w:r>
            <w:r w:rsidRPr="00252FF5">
              <w:rPr>
                <w:rFonts w:ascii="Calibri" w:hAnsi="Calibri" w:cs="Arial"/>
                <w:sz w:val="18"/>
                <w:szCs w:val="18"/>
                <w:lang w:eastAsia="zh-TW"/>
              </w:rPr>
              <w:t>/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電子煙使用者皆可使用符合最佳實證之戒菸服務</w:t>
            </w:r>
            <w:r w:rsidR="006A7004" w:rsidRPr="00252FF5">
              <w:rPr>
                <w:rFonts w:ascii="Calibri" w:hAnsi="Calibri" w:cs="Arial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1135" w:type="pct"/>
            <w:shd w:val="clear" w:color="auto" w:fill="auto"/>
          </w:tcPr>
          <w:p w14:paraId="092E6375" w14:textId="77777777" w:rsidR="00B36003" w:rsidRPr="00252FF5" w:rsidRDefault="00853CF3" w:rsidP="00853CF3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53AA4603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95493112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64CB802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81795636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83BF32E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19954942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EECE600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90524728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1409A57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</w:tr>
      <w:tr w:rsidR="00252FF5" w:rsidRPr="00252FF5" w14:paraId="3A2C6F42" w14:textId="77777777" w:rsidTr="00026BF5">
        <w:trPr>
          <w:trHeight w:val="70"/>
        </w:trPr>
        <w:tc>
          <w:tcPr>
            <w:tcW w:w="988" w:type="pct"/>
            <w:shd w:val="clear" w:color="auto" w:fill="auto"/>
          </w:tcPr>
          <w:p w14:paraId="3FDE79DC" w14:textId="77777777" w:rsidR="00B36003" w:rsidRPr="00252FF5" w:rsidRDefault="00557462" w:rsidP="00853CF3">
            <w:pPr>
              <w:numPr>
                <w:ilvl w:val="1"/>
                <w:numId w:val="16"/>
              </w:numPr>
              <w:tabs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戒菸服務能符合最佳實證</w:t>
            </w:r>
            <w:r w:rsidRPr="00252FF5">
              <w:rPr>
                <w:rFonts w:asciiTheme="minorEastAsia" w:hAnsiTheme="minorEastAsia" w:cs="MS Gothic" w:hint="eastAsia"/>
                <w:sz w:val="18"/>
                <w:szCs w:val="18"/>
                <w:lang w:eastAsia="zh-TW"/>
              </w:rPr>
              <w:t>，</w:t>
            </w:r>
            <w:r w:rsidR="00825529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考量不同服務使用族群</w:t>
            </w:r>
            <w:r w:rsidR="00825529" w:rsidRPr="00252FF5">
              <w:rPr>
                <w:rFonts w:ascii="Calibri" w:hAnsi="Calibri" w:cs="Arial"/>
                <w:sz w:val="18"/>
                <w:szCs w:val="18"/>
                <w:lang w:eastAsia="zh-TW"/>
              </w:rPr>
              <w:t>(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例如：懷孕</w:t>
            </w:r>
            <w:r w:rsidRPr="00252FF5">
              <w:rPr>
                <w:rFonts w:asciiTheme="minorEastAsia" w:hAnsiTheme="minorEastAsia" w:cs="MS Gothic" w:hint="eastAsia"/>
                <w:sz w:val="18"/>
                <w:szCs w:val="18"/>
                <w:lang w:eastAsia="zh-TW"/>
              </w:rPr>
              <w:t>、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術前</w:t>
            </w:r>
            <w:r w:rsidRPr="00252FF5">
              <w:rPr>
                <w:rFonts w:asciiTheme="minorEastAsia" w:hAnsiTheme="minorEastAsia" w:cs="MS Gothic" w:hint="eastAsia"/>
                <w:sz w:val="18"/>
                <w:szCs w:val="18"/>
                <w:lang w:eastAsia="zh-TW"/>
              </w:rPr>
              <w:t>、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精神疾病</w:t>
            </w:r>
            <w:r w:rsidRPr="00252FF5">
              <w:rPr>
                <w:rFonts w:asciiTheme="minorEastAsia" w:hAnsiTheme="minorEastAsia" w:cs="MS Gothic" w:hint="eastAsia"/>
                <w:sz w:val="18"/>
                <w:szCs w:val="18"/>
                <w:lang w:eastAsia="zh-TW"/>
              </w:rPr>
              <w:t>、</w:t>
            </w:r>
            <w:r w:rsidR="00825529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殘障</w:t>
            </w:r>
            <w:r w:rsidR="00825529" w:rsidRPr="00252FF5">
              <w:rPr>
                <w:rFonts w:ascii="Calibri" w:hAnsi="Calibri" w:cs="Arial"/>
                <w:sz w:val="18"/>
                <w:szCs w:val="18"/>
                <w:lang w:eastAsia="zh-TW"/>
              </w:rPr>
              <w:t>)</w:t>
            </w:r>
            <w:r w:rsidR="00825529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的治療需求</w:t>
            </w:r>
            <w:r w:rsidRPr="00252FF5">
              <w:rPr>
                <w:rFonts w:ascii="Calibri" w:hAnsi="Calibri" w:cs="Arial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908" w:type="pct"/>
            <w:shd w:val="clear" w:color="auto" w:fill="auto"/>
          </w:tcPr>
          <w:p w14:paraId="54F5CD5B" w14:textId="77777777" w:rsidR="00B36003" w:rsidRPr="00252FF5" w:rsidRDefault="00557462" w:rsidP="0082552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戒菸服務能符合最佳實證</w:t>
            </w:r>
            <w:r w:rsidRPr="00252FF5">
              <w:rPr>
                <w:rFonts w:asciiTheme="minorEastAsia" w:hAnsiTheme="minorEastAsia" w:cs="MS Gothic" w:hint="eastAsia"/>
                <w:sz w:val="18"/>
                <w:szCs w:val="18"/>
                <w:lang w:eastAsia="zh-TW"/>
              </w:rPr>
              <w:t>，</w:t>
            </w:r>
            <w:r w:rsidR="00825529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藉由特別的治療指引或程序以滿足不同使用族群的需求</w:t>
            </w:r>
            <w:r w:rsidRPr="00252FF5">
              <w:rPr>
                <w:rFonts w:ascii="Calibri" w:hAnsi="Calibri" w:cs="Arial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1135" w:type="pct"/>
            <w:shd w:val="clear" w:color="auto" w:fill="auto"/>
          </w:tcPr>
          <w:p w14:paraId="74D3ED21" w14:textId="77777777" w:rsidR="00B36003" w:rsidRPr="00252FF5" w:rsidRDefault="00853CF3" w:rsidP="00853CF3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13CF95D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900754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B370754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35250177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920F13E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53092921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FD3A0B0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15333626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24C87B3C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</w:tr>
      <w:tr w:rsidR="00252FF5" w:rsidRPr="00252FF5" w14:paraId="602CA5F0" w14:textId="77777777" w:rsidTr="00825529">
        <w:trPr>
          <w:trHeight w:val="70"/>
        </w:trPr>
        <w:tc>
          <w:tcPr>
            <w:tcW w:w="988" w:type="pct"/>
            <w:shd w:val="clear" w:color="auto" w:fill="auto"/>
          </w:tcPr>
          <w:p w14:paraId="55B5153C" w14:textId="77777777" w:rsidR="00B36003" w:rsidRPr="00252FF5" w:rsidRDefault="00825529" w:rsidP="00853CF3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lastRenderedPageBreak/>
              <w:t>提供符合最佳實證之藥物支持以治療菸品成癮</w:t>
            </w:r>
            <w:r w:rsidR="00667192" w:rsidRPr="00252FF5">
              <w:rPr>
                <w:rFonts w:ascii="Calibri" w:hAnsi="Calibri" w:cs="Arial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908" w:type="pct"/>
            <w:shd w:val="clear" w:color="auto" w:fill="auto"/>
          </w:tcPr>
          <w:p w14:paraId="1EFC8BF8" w14:textId="77777777" w:rsidR="00B36003" w:rsidRPr="00252FF5" w:rsidRDefault="00825529" w:rsidP="0082552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提供菸品使用者符合最佳實證之藥物支持</w:t>
            </w:r>
            <w:r w:rsidR="00667192" w:rsidRPr="00252FF5">
              <w:rPr>
                <w:rFonts w:ascii="Calibri" w:hAnsi="Calibri" w:cs="Arial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1135" w:type="pct"/>
            <w:shd w:val="clear" w:color="auto" w:fill="auto"/>
          </w:tcPr>
          <w:p w14:paraId="59927585" w14:textId="77777777" w:rsidR="00B36003" w:rsidRPr="00252FF5" w:rsidRDefault="00853CF3" w:rsidP="00853CF3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62B353A5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86782299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49CC31A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3507516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CF56DF9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90580870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4E88C5C5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67569383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7017E803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</w:tr>
      <w:tr w:rsidR="00252FF5" w:rsidRPr="00252FF5" w14:paraId="2FAA7867" w14:textId="77777777" w:rsidTr="00026BF5">
        <w:trPr>
          <w:trHeight w:val="609"/>
        </w:trPr>
        <w:tc>
          <w:tcPr>
            <w:tcW w:w="988" w:type="pct"/>
            <w:shd w:val="clear" w:color="auto" w:fill="auto"/>
          </w:tcPr>
          <w:p w14:paraId="2BE6C2ED" w14:textId="77777777" w:rsidR="00B36003" w:rsidRPr="00252FF5" w:rsidRDefault="00825529" w:rsidP="00853CF3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機構的戒菸服務能依據最佳實證追蹤戒菸服務使用者</w:t>
            </w:r>
            <w:r w:rsidR="00667192" w:rsidRPr="00252FF5">
              <w:rPr>
                <w:rFonts w:ascii="Calibri" w:hAnsi="Calibri" w:cs="Arial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908" w:type="pct"/>
            <w:shd w:val="clear" w:color="auto" w:fill="auto"/>
          </w:tcPr>
          <w:p w14:paraId="4ED0D6AA" w14:textId="77777777" w:rsidR="00B36003" w:rsidRPr="00252FF5" w:rsidRDefault="00667192" w:rsidP="0082552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戒菸服務能依據最佳實證</w:t>
            </w:r>
            <w:r w:rsidRPr="00252FF5">
              <w:rPr>
                <w:rFonts w:asciiTheme="minorEastAsia" w:hAnsiTheme="minorEastAsia" w:cs="MS Gothic" w:hint="eastAsia"/>
                <w:sz w:val="18"/>
                <w:szCs w:val="18"/>
                <w:lang w:eastAsia="zh-TW"/>
              </w:rPr>
              <w:t>，</w:t>
            </w:r>
            <w:r w:rsidR="00825529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有追蹤戒菸服務使用者的流程</w:t>
            </w:r>
            <w:r w:rsidRPr="00252FF5">
              <w:rPr>
                <w:rFonts w:ascii="Calibri" w:hAnsi="Calibri" w:cs="Arial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1135" w:type="pct"/>
            <w:shd w:val="clear" w:color="auto" w:fill="auto"/>
          </w:tcPr>
          <w:p w14:paraId="3CC8060F" w14:textId="77777777" w:rsidR="00B36003" w:rsidRPr="00252FF5" w:rsidRDefault="00853CF3" w:rsidP="00853CF3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609D402B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69819297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BB39FD8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14588077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507DC5E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6908527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199DACC9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4421986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50FA5C0E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</w:tr>
      <w:tr w:rsidR="00252FF5" w:rsidRPr="00252FF5" w14:paraId="728C8384" w14:textId="77777777" w:rsidTr="002F7D3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9D9CFCD" w14:textId="77777777" w:rsidR="00B36003" w:rsidRPr="00252FF5" w:rsidRDefault="00045BD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ascii="MingLiU" w:eastAsia="MingLiU" w:hAnsi="MingLiU" w:cs="MingLiU" w:hint="eastAsia"/>
                <w:b/>
                <w:sz w:val="18"/>
                <w:szCs w:val="18"/>
                <w:lang w:val="en-US" w:eastAsia="zh-TW"/>
              </w:rPr>
              <w:t>當前</w:t>
            </w:r>
            <w:r w:rsidRPr="00252FF5">
              <w:rPr>
                <w:rFonts w:asciiTheme="minorEastAsia" w:hAnsiTheme="minorEastAsia" w:cs="Microsoft JhengHei" w:hint="eastAsia"/>
                <w:b/>
                <w:sz w:val="18"/>
                <w:szCs w:val="18"/>
                <w:lang w:val="en-US" w:eastAsia="zh-TW"/>
              </w:rPr>
              <w:t>審</w:t>
            </w:r>
            <w:r w:rsidRPr="00252FF5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核</w:t>
            </w:r>
            <w:r w:rsidR="00B36003" w:rsidRPr="00252FF5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B36003" w:rsidRPr="00252FF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853CF3"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853CF3" w:rsidRPr="00252FF5">
              <w:rPr>
                <w:rFonts w:cs="Arial"/>
                <w:sz w:val="20"/>
                <w:szCs w:val="20"/>
              </w:rPr>
            </w:r>
            <w:r w:rsidR="00853CF3"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853CF3"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05B0C7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95BC32C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05B32A4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5B2BE9A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6547120E" w14:textId="77777777" w:rsidR="00B36003" w:rsidRPr="00252FF5" w:rsidRDefault="00B36003" w:rsidP="00B36003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252FF5" w:rsidRPr="00252FF5" w14:paraId="63B386E4" w14:textId="77777777" w:rsidTr="002F7D3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39E5664" w14:textId="77777777" w:rsidR="00B36003" w:rsidRPr="00252FF5" w:rsidRDefault="00EB1EB0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 w:eastAsia="zh-TW"/>
              </w:rPr>
            </w:pPr>
            <w:r w:rsidRPr="00252FF5">
              <w:rPr>
                <w:rFonts w:asciiTheme="minorEastAsia" w:hAnsiTheme="minorEastAsia" w:cs="Microsoft JhengHei" w:hint="eastAsia"/>
                <w:b/>
                <w:sz w:val="18"/>
                <w:szCs w:val="18"/>
                <w:lang w:val="en-US" w:eastAsia="zh-TW"/>
              </w:rPr>
              <w:t>標準</w:t>
            </w:r>
            <w:r w:rsidRPr="00252FF5">
              <w:rPr>
                <w:rFonts w:ascii="MingLiU" w:eastAsia="MingLiU" w:hAnsi="MingLiU" w:cs="MingLiU" w:hint="eastAsia"/>
                <w:b/>
                <w:sz w:val="18"/>
                <w:szCs w:val="18"/>
                <w:lang w:val="en-US" w:eastAsia="zh-TW"/>
              </w:rPr>
              <w:t>小計</w:t>
            </w:r>
            <w:r w:rsidR="00B36003" w:rsidRPr="00252FF5">
              <w:rPr>
                <w:rFonts w:cs="Arial"/>
                <w:b/>
                <w:sz w:val="18"/>
                <w:szCs w:val="18"/>
                <w:lang w:val="en-US" w:eastAsia="zh-TW"/>
              </w:rPr>
              <w:t xml:space="preserve">4: </w:t>
            </w:r>
            <w:r w:rsidR="00853CF3"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  <w:lang w:eastAsia="zh-TW"/>
              </w:rPr>
              <w:instrText xml:space="preserve"> FORMTEXT </w:instrText>
            </w:r>
            <w:r w:rsidR="00853CF3" w:rsidRPr="00252FF5">
              <w:rPr>
                <w:rFonts w:cs="Arial"/>
                <w:sz w:val="20"/>
                <w:szCs w:val="20"/>
              </w:rPr>
            </w:r>
            <w:r w:rsidR="00853CF3"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853CF3" w:rsidRPr="00252FF5">
              <w:rPr>
                <w:rFonts w:cs="Arial"/>
                <w:sz w:val="20"/>
                <w:szCs w:val="20"/>
              </w:rPr>
              <w:fldChar w:fldCharType="end"/>
            </w:r>
            <w:r w:rsidR="00B36003" w:rsidRPr="00252FF5">
              <w:rPr>
                <w:rFonts w:cs="Arial"/>
                <w:sz w:val="20"/>
                <w:szCs w:val="20"/>
                <w:lang w:eastAsia="zh-TW"/>
              </w:rPr>
              <w:t xml:space="preserve"> </w:t>
            </w:r>
            <w:r w:rsidR="00B36003" w:rsidRPr="00252FF5">
              <w:rPr>
                <w:rFonts w:cs="Arial"/>
                <w:i/>
                <w:sz w:val="18"/>
                <w:szCs w:val="18"/>
                <w:lang w:val="en-US" w:eastAsia="zh-TW"/>
              </w:rPr>
              <w:t>(</w:t>
            </w:r>
            <w:r w:rsidR="00B36003" w:rsidRPr="00252FF5">
              <w:rPr>
                <w:rFonts w:ascii="MS Gothic" w:eastAsia="MS Gothic" w:hAnsi="MS Gothic" w:cs="MS Gothic" w:hint="eastAsia"/>
                <w:i/>
                <w:sz w:val="18"/>
                <w:szCs w:val="18"/>
                <w:lang w:val="en-US" w:eastAsia="zh-TW"/>
              </w:rPr>
              <w:t>最高可能得分</w:t>
            </w:r>
            <w:r w:rsidR="00B36003" w:rsidRPr="00252FF5">
              <w:rPr>
                <w:rFonts w:cs="Arial"/>
                <w:i/>
                <w:sz w:val="18"/>
                <w:szCs w:val="18"/>
                <w:lang w:val="en-US" w:eastAsia="zh-TW"/>
              </w:rPr>
              <w:t>: 30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C65027C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A1D25D1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408371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4FF4897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209087B9" w14:textId="77777777" w:rsidR="00B36003" w:rsidRPr="00252FF5" w:rsidRDefault="00B36003" w:rsidP="00B36003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794ACBFD" w14:textId="77777777" w:rsidR="002B352F" w:rsidRPr="00252FF5" w:rsidRDefault="002B352F" w:rsidP="00631654">
      <w:pPr>
        <w:spacing w:after="120" w:line="240" w:lineRule="auto"/>
        <w:rPr>
          <w:rFonts w:cs="Arial"/>
          <w:sz w:val="20"/>
          <w:szCs w:val="20"/>
        </w:rPr>
        <w:sectPr w:rsidR="002B352F" w:rsidRPr="00252FF5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91"/>
        <w:gridCol w:w="2748"/>
        <w:gridCol w:w="3548"/>
        <w:gridCol w:w="740"/>
        <w:gridCol w:w="740"/>
        <w:gridCol w:w="740"/>
        <w:gridCol w:w="740"/>
        <w:gridCol w:w="3167"/>
      </w:tblGrid>
      <w:tr w:rsidR="00252FF5" w:rsidRPr="00252FF5" w14:paraId="74FD076E" w14:textId="77777777" w:rsidTr="00045BD3">
        <w:trPr>
          <w:trHeight w:val="574"/>
          <w:tblHeader/>
        </w:trPr>
        <w:tc>
          <w:tcPr>
            <w:tcW w:w="3038" w:type="pct"/>
            <w:gridSpan w:val="3"/>
            <w:shd w:val="clear" w:color="auto" w:fill="auto"/>
            <w:vAlign w:val="center"/>
          </w:tcPr>
          <w:p w14:paraId="4580B015" w14:textId="77777777" w:rsidR="00B36003" w:rsidRPr="00252FF5" w:rsidRDefault="004D72F9" w:rsidP="00B36003">
            <w:pPr>
              <w:spacing w:before="60" w:after="60" w:line="240" w:lineRule="auto"/>
              <w:rPr>
                <w:rFonts w:ascii="Calibri" w:hAnsi="Calibri" w:cs="Arial"/>
                <w:b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b/>
                <w:caps/>
                <w:sz w:val="24"/>
                <w:szCs w:val="18"/>
                <w:lang w:val="en-US" w:eastAsia="zh-TW"/>
              </w:rPr>
              <w:lastRenderedPageBreak/>
              <w:t>標準</w:t>
            </w:r>
            <w:r w:rsidR="00B36003" w:rsidRPr="00252FF5">
              <w:rPr>
                <w:rFonts w:ascii="Calibri" w:hAnsi="Calibri" w:cs="Arial"/>
                <w:b/>
                <w:sz w:val="24"/>
                <w:szCs w:val="24"/>
                <w:lang w:eastAsia="zh-TW"/>
              </w:rPr>
              <w:t>5:</w:t>
            </w:r>
            <w:r w:rsidR="00B36003" w:rsidRPr="00252FF5">
              <w:rPr>
                <w:lang w:eastAsia="zh-TW"/>
              </w:rPr>
              <w:t xml:space="preserve"> </w:t>
            </w:r>
            <w:r w:rsidR="00D60231" w:rsidRPr="00252FF5">
              <w:rPr>
                <w:rFonts w:ascii="MS Gothic" w:eastAsia="MS Gothic" w:hAnsi="MS Gothic" w:cs="MS Gothic" w:hint="eastAsia"/>
                <w:b/>
                <w:sz w:val="24"/>
                <w:szCs w:val="24"/>
                <w:lang w:eastAsia="zh-TW"/>
              </w:rPr>
              <w:t>無菸環境</w:t>
            </w:r>
          </w:p>
          <w:p w14:paraId="74EFE32D" w14:textId="77777777" w:rsidR="00B36003" w:rsidRPr="00252FF5" w:rsidRDefault="00D60231" w:rsidP="00B36003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20"/>
                <w:szCs w:val="16"/>
                <w:lang w:eastAsia="zh-TW"/>
              </w:rPr>
              <w:t>機構有策略以達成無菸園區</w:t>
            </w:r>
            <w:r w:rsidR="004E03D0" w:rsidRPr="00252FF5">
              <w:rPr>
                <w:rFonts w:ascii="Calibri" w:hAnsi="Calibri" w:cs="Arial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14:paraId="31EB357A" w14:textId="77777777" w:rsidR="00B36003" w:rsidRPr="00252FF5" w:rsidRDefault="00B36003" w:rsidP="00B36003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 w:eastAsia="zh-TW"/>
              </w:rPr>
            </w:pPr>
            <w:r w:rsidRPr="00252FF5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 w:eastAsia="zh-TW"/>
              </w:rPr>
              <w:t>目標達成分數</w:t>
            </w:r>
            <w:r w:rsidRPr="00252FF5">
              <w:rPr>
                <w:rFonts w:cs="Arial"/>
                <w:b/>
                <w:sz w:val="18"/>
                <w:szCs w:val="18"/>
                <w:lang w:val="en-US" w:eastAsia="zh-TW"/>
              </w:rPr>
              <w:br/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t>0 =</w:t>
            </w:r>
            <w:r w:rsidRPr="00252FF5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 w:eastAsia="zh-TW"/>
              </w:rPr>
              <w:t>完全未作</w:t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br/>
              <w:t>1 =</w:t>
            </w:r>
            <w:r w:rsidRPr="00252FF5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 w:eastAsia="zh-TW"/>
              </w:rPr>
              <w:t>落實未達一半</w:t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br/>
              <w:t>2 =</w:t>
            </w:r>
            <w:r w:rsidRPr="00252FF5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 w:eastAsia="zh-TW"/>
              </w:rPr>
              <w:t>落實超過一半</w:t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br/>
              <w:t>3 =</w:t>
            </w:r>
            <w:r w:rsidRPr="00252FF5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 w:eastAsia="zh-TW"/>
              </w:rPr>
              <w:t>完全落實</w:t>
            </w:r>
          </w:p>
        </w:tc>
        <w:tc>
          <w:tcPr>
            <w:tcW w:w="1014" w:type="pct"/>
          </w:tcPr>
          <w:p w14:paraId="276F542D" w14:textId="77777777" w:rsidR="00B36003" w:rsidRPr="00252FF5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 w:eastAsia="zh-TW"/>
              </w:rPr>
            </w:pPr>
          </w:p>
        </w:tc>
      </w:tr>
      <w:tr w:rsidR="00252FF5" w:rsidRPr="00252FF5" w14:paraId="1EBD055A" w14:textId="77777777" w:rsidTr="00045BD3">
        <w:trPr>
          <w:trHeight w:val="60"/>
          <w:tblHeader/>
        </w:trPr>
        <w:tc>
          <w:tcPr>
            <w:tcW w:w="1902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A12F2EF" w14:textId="77777777" w:rsidR="00E04648" w:rsidRPr="00252FF5" w:rsidRDefault="00E04648" w:rsidP="00E04648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proofErr w:type="spellStart"/>
            <w:r w:rsidRPr="00252FF5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IE"/>
              </w:rPr>
              <w:t>執行準則</w:t>
            </w:r>
            <w:proofErr w:type="spellEnd"/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14:paraId="33FE8AEC" w14:textId="77777777" w:rsidR="00E04648" w:rsidRPr="00252FF5" w:rsidRDefault="00E04648" w:rsidP="00E04648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 w:eastAsia="zh-TW"/>
              </w:rPr>
            </w:pPr>
            <w:r w:rsidRPr="00252FF5">
              <w:rPr>
                <w:rFonts w:asciiTheme="minorEastAsia" w:hAnsiTheme="minorEastAsia" w:cs="Microsoft JhengHei" w:hint="eastAsia"/>
                <w:b/>
                <w:sz w:val="18"/>
                <w:szCs w:val="18"/>
                <w:lang w:val="en-US" w:eastAsia="zh-TW"/>
              </w:rPr>
              <w:t>現狀總結</w:t>
            </w:r>
            <w:r w:rsidRPr="00252FF5">
              <w:rPr>
                <w:rFonts w:cs="Arial"/>
                <w:b/>
                <w:sz w:val="18"/>
                <w:szCs w:val="18"/>
                <w:lang w:val="en-US" w:eastAsia="zh-TW"/>
              </w:rPr>
              <w:br/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t>(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請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描述每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個實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施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標準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的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現狀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。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這將為您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未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來</w:t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t>12</w:t>
            </w:r>
            <w:r w:rsidRPr="00252FF5">
              <w:rPr>
                <w:rFonts w:ascii="MingLiU" w:eastAsia="MingLiU" w:hAnsi="MingLiU" w:cs="MingLiU" w:hint="eastAsia"/>
                <w:i/>
                <w:sz w:val="16"/>
                <w:szCs w:val="18"/>
                <w:lang w:val="en-US" w:eastAsia="zh-TW"/>
              </w:rPr>
              <w:t>個月的行動計畫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提供一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個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擬定方向</w:t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724603E" w14:textId="77777777" w:rsidR="00E04648" w:rsidRPr="00252FF5" w:rsidRDefault="00E04648" w:rsidP="00E0464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598D0290" w14:textId="77777777" w:rsidR="00E04648" w:rsidRPr="00252FF5" w:rsidRDefault="00E04648" w:rsidP="00E0464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1A83890" w14:textId="77777777" w:rsidR="00E04648" w:rsidRPr="00252FF5" w:rsidRDefault="00E04648" w:rsidP="00E0464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D8EB584" w14:textId="77777777" w:rsidR="00E04648" w:rsidRPr="00252FF5" w:rsidRDefault="00E04648" w:rsidP="00E0464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4" w:type="pct"/>
            <w:tcBorders>
              <w:bottom w:val="single" w:sz="4" w:space="0" w:color="auto"/>
            </w:tcBorders>
          </w:tcPr>
          <w:p w14:paraId="66D6748C" w14:textId="77777777" w:rsidR="00E04648" w:rsidRPr="00252FF5" w:rsidRDefault="00E04648" w:rsidP="00E0464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 w:eastAsia="zh-TW"/>
              </w:rPr>
            </w:pPr>
            <w:r w:rsidRPr="00252FF5">
              <w:rPr>
                <w:rFonts w:ascii="MingLiU" w:eastAsia="MingLiU" w:hAnsi="MingLiU" w:cs="MingLiU" w:hint="eastAsia"/>
                <w:b/>
                <w:sz w:val="18"/>
                <w:szCs w:val="18"/>
                <w:lang w:val="en-US" w:eastAsia="zh-TW"/>
              </w:rPr>
              <w:t>行動計畫</w:t>
            </w:r>
          </w:p>
          <w:p w14:paraId="4C4218C4" w14:textId="77777777" w:rsidR="00E04648" w:rsidRPr="00252FF5" w:rsidRDefault="00E04648" w:rsidP="00E04648">
            <w:pPr>
              <w:spacing w:before="60" w:after="60" w:line="240" w:lineRule="auto"/>
              <w:rPr>
                <w:rFonts w:asciiTheme="minorEastAsia" w:hAnsiTheme="minorEastAsia" w:cs="Arial"/>
                <w:b/>
                <w:sz w:val="18"/>
                <w:szCs w:val="18"/>
                <w:lang w:val="en-US" w:eastAsia="zh-TW"/>
              </w:rPr>
            </w:pPr>
            <w:r w:rsidRPr="00252FF5">
              <w:rPr>
                <w:rFonts w:asciiTheme="minorEastAsia" w:hAnsiTheme="minorEastAsia" w:cs="MingLiU" w:hint="eastAsia"/>
                <w:b/>
                <w:sz w:val="18"/>
                <w:szCs w:val="18"/>
                <w:lang w:val="en-US" w:eastAsia="zh-TW"/>
              </w:rPr>
              <w:t>未來</w:t>
            </w:r>
            <w:r w:rsidRPr="00252FF5">
              <w:rPr>
                <w:rFonts w:asciiTheme="minorEastAsia" w:hAnsiTheme="minorEastAsia" w:cs="Arial"/>
                <w:b/>
                <w:sz w:val="18"/>
                <w:szCs w:val="18"/>
                <w:lang w:val="en-US" w:eastAsia="zh-TW"/>
              </w:rPr>
              <w:t>12</w:t>
            </w:r>
            <w:r w:rsidRPr="00252FF5">
              <w:rPr>
                <w:rFonts w:asciiTheme="minorEastAsia" w:hAnsiTheme="minorEastAsia" w:cs="MingLiU" w:hint="eastAsia"/>
                <w:b/>
                <w:sz w:val="18"/>
                <w:szCs w:val="18"/>
                <w:lang w:val="en-US" w:eastAsia="zh-TW"/>
              </w:rPr>
              <w:t>個</w:t>
            </w:r>
            <w:r w:rsidRPr="00252FF5">
              <w:rPr>
                <w:rFonts w:asciiTheme="minorEastAsia" w:hAnsiTheme="minorEastAsia" w:cs="MS Gothic" w:hint="eastAsia"/>
                <w:b/>
                <w:sz w:val="18"/>
                <w:szCs w:val="18"/>
                <w:lang w:val="en-US" w:eastAsia="zh-TW"/>
              </w:rPr>
              <w:t>月的</w:t>
            </w:r>
            <w:r w:rsidRPr="00252FF5">
              <w:rPr>
                <w:rFonts w:asciiTheme="minorEastAsia" w:hAnsiTheme="minorEastAsia" w:cs="Microsoft JhengHei" w:hint="eastAsia"/>
                <w:b/>
                <w:sz w:val="18"/>
                <w:szCs w:val="18"/>
                <w:lang w:val="en-US" w:eastAsia="zh-TW"/>
              </w:rPr>
              <w:t>計畫摘</w:t>
            </w:r>
            <w:r w:rsidRPr="00252FF5">
              <w:rPr>
                <w:rFonts w:asciiTheme="minorEastAsia" w:hAnsiTheme="minorEastAsia" w:cs="MS Gothic" w:hint="eastAsia"/>
                <w:b/>
                <w:sz w:val="18"/>
                <w:szCs w:val="18"/>
                <w:lang w:val="en-US" w:eastAsia="zh-TW"/>
              </w:rPr>
              <w:t>要</w:t>
            </w:r>
          </w:p>
        </w:tc>
      </w:tr>
      <w:tr w:rsidR="00252FF5" w:rsidRPr="00252FF5" w14:paraId="6F315429" w14:textId="77777777" w:rsidTr="00045BD3">
        <w:trPr>
          <w:trHeight w:val="508"/>
        </w:trPr>
        <w:tc>
          <w:tcPr>
            <w:tcW w:w="1022" w:type="pct"/>
            <w:shd w:val="clear" w:color="auto" w:fill="auto"/>
          </w:tcPr>
          <w:p w14:paraId="5483019F" w14:textId="77777777" w:rsidR="00B36003" w:rsidRPr="00252FF5" w:rsidRDefault="00D60231" w:rsidP="00853CF3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機構建築已完全無菸</w:t>
            </w:r>
            <w:r w:rsidRPr="00252FF5">
              <w:rPr>
                <w:rFonts w:ascii="Calibri" w:hAnsi="Calibri" w:cs="Arial"/>
                <w:sz w:val="18"/>
                <w:szCs w:val="16"/>
                <w:lang w:eastAsia="zh-TW"/>
              </w:rPr>
              <w:t>(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包括電子煙</w:t>
            </w:r>
            <w:r w:rsidRPr="00252FF5">
              <w:rPr>
                <w:rFonts w:ascii="Calibri" w:hAnsi="Calibri" w:cs="Arial"/>
                <w:sz w:val="18"/>
                <w:szCs w:val="16"/>
                <w:lang w:eastAsia="zh-TW"/>
              </w:rPr>
              <w:t>)</w:t>
            </w:r>
            <w:r w:rsidR="001433F8" w:rsidRPr="00252FF5">
              <w:rPr>
                <w:rFonts w:ascii="Calibri" w:hAnsi="Calibri" w:cs="Arial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880" w:type="pct"/>
            <w:shd w:val="clear" w:color="auto" w:fill="auto"/>
          </w:tcPr>
          <w:p w14:paraId="40E205E1" w14:textId="77777777" w:rsidR="00B36003" w:rsidRPr="00252FF5" w:rsidRDefault="00D60231" w:rsidP="00853CF3">
            <w:pPr>
              <w:numPr>
                <w:ilvl w:val="2"/>
                <w:numId w:val="23"/>
              </w:numPr>
              <w:spacing w:beforeLines="20" w:before="48" w:afterLines="20" w:after="48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機構</w:t>
            </w:r>
            <w:r w:rsidRPr="00252FF5">
              <w:rPr>
                <w:rFonts w:ascii="Malgun Gothic" w:eastAsia="Malgun Gothic" w:hAnsi="Malgun Gothic" w:cs="Malgun Gothic" w:hint="eastAsia"/>
                <w:sz w:val="18"/>
                <w:szCs w:val="16"/>
                <w:lang w:eastAsia="zh-TW"/>
              </w:rPr>
              <w:t>內所有建築已完全無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菸</w:t>
            </w:r>
            <w:r w:rsidRPr="00252FF5">
              <w:rPr>
                <w:rFonts w:ascii="Calibri" w:hAnsi="Calibri" w:cs="Arial"/>
                <w:sz w:val="18"/>
                <w:szCs w:val="16"/>
                <w:lang w:eastAsia="zh-TW"/>
              </w:rPr>
              <w:t>(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包括電子煙</w:t>
            </w:r>
            <w:r w:rsidR="00B36003" w:rsidRPr="00252FF5">
              <w:rPr>
                <w:rFonts w:ascii="Calibri" w:hAnsi="Calibri" w:cs="Arial"/>
                <w:sz w:val="18"/>
                <w:szCs w:val="16"/>
                <w:lang w:eastAsia="zh-TW"/>
              </w:rPr>
              <w:t>)</w:t>
            </w:r>
            <w:r w:rsidR="001433F8" w:rsidRPr="00252FF5">
              <w:rPr>
                <w:rFonts w:ascii="Calibri" w:hAnsi="Calibri" w:cs="Arial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1136" w:type="pct"/>
            <w:shd w:val="clear" w:color="auto" w:fill="auto"/>
          </w:tcPr>
          <w:p w14:paraId="3A086FC4" w14:textId="77777777" w:rsidR="00B36003" w:rsidRPr="00252FF5" w:rsidRDefault="00853CF3" w:rsidP="00853CF3">
            <w:pPr>
              <w:pStyle w:val="CommentText"/>
              <w:spacing w:beforeLines="20" w:before="48" w:afterLines="20" w:after="48"/>
              <w:rPr>
                <w:rFonts w:ascii="Arial" w:hAnsi="Arial" w:cs="Arial"/>
                <w:sz w:val="18"/>
                <w:szCs w:val="18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0B482AC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96353689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80603D5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64000100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9CDEC40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7101567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BED4656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40220940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4" w:type="pct"/>
          </w:tcPr>
          <w:p w14:paraId="08B05173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</w:tr>
      <w:tr w:rsidR="00252FF5" w:rsidRPr="00252FF5" w14:paraId="5DF4CEA8" w14:textId="77777777" w:rsidTr="00045BD3">
        <w:trPr>
          <w:trHeight w:val="70"/>
        </w:trPr>
        <w:tc>
          <w:tcPr>
            <w:tcW w:w="1022" w:type="pct"/>
            <w:shd w:val="clear" w:color="auto" w:fill="auto"/>
          </w:tcPr>
          <w:p w14:paraId="52768940" w14:textId="77777777" w:rsidR="00B36003" w:rsidRPr="00252FF5" w:rsidRDefault="00D60231" w:rsidP="00853CF3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機構室外空間及運輸工具已完全無菸</w:t>
            </w:r>
            <w:r w:rsidRPr="00252FF5">
              <w:rPr>
                <w:rFonts w:ascii="Calibri" w:hAnsi="Calibri" w:cs="Arial"/>
                <w:sz w:val="18"/>
                <w:szCs w:val="16"/>
                <w:lang w:eastAsia="zh-TW"/>
              </w:rPr>
              <w:t>(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包括電子煙</w:t>
            </w:r>
            <w:r w:rsidR="00B36003" w:rsidRPr="00252FF5">
              <w:rPr>
                <w:rFonts w:ascii="Calibri" w:hAnsi="Calibri" w:cs="Arial"/>
                <w:sz w:val="18"/>
                <w:szCs w:val="16"/>
                <w:lang w:eastAsia="zh-TW"/>
              </w:rPr>
              <w:t>)</w:t>
            </w:r>
            <w:r w:rsidR="00537BE6" w:rsidRPr="00252FF5">
              <w:rPr>
                <w:rFonts w:ascii="Calibri" w:hAnsi="Calibri" w:cs="Arial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880" w:type="pct"/>
            <w:shd w:val="clear" w:color="auto" w:fill="auto"/>
          </w:tcPr>
          <w:p w14:paraId="287C4CDE" w14:textId="77777777" w:rsidR="00B36003" w:rsidRPr="00252FF5" w:rsidRDefault="00D60231" w:rsidP="00D60231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機構室外空間及運輸工具已完全無菸</w:t>
            </w:r>
            <w:r w:rsidRPr="00252FF5">
              <w:rPr>
                <w:rFonts w:ascii="Calibri" w:hAnsi="Calibri" w:cs="Arial"/>
                <w:sz w:val="18"/>
                <w:szCs w:val="16"/>
                <w:lang w:eastAsia="zh-TW"/>
              </w:rPr>
              <w:t>(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包括電子煙</w:t>
            </w:r>
            <w:r w:rsidR="00B36003" w:rsidRPr="00252FF5">
              <w:rPr>
                <w:rFonts w:ascii="Calibri" w:hAnsi="Calibri" w:cs="Arial"/>
                <w:sz w:val="18"/>
                <w:szCs w:val="16"/>
                <w:lang w:eastAsia="zh-TW"/>
              </w:rPr>
              <w:t>)</w:t>
            </w:r>
            <w:r w:rsidR="00537BE6" w:rsidRPr="00252FF5">
              <w:rPr>
                <w:rFonts w:ascii="Calibri" w:hAnsi="Calibri" w:cs="Arial" w:hint="eastAsia"/>
                <w:sz w:val="18"/>
                <w:szCs w:val="16"/>
                <w:lang w:eastAsia="zh-TW"/>
              </w:rPr>
              <w:t>。</w:t>
            </w:r>
          </w:p>
        </w:tc>
        <w:tc>
          <w:tcPr>
            <w:tcW w:w="1136" w:type="pct"/>
            <w:shd w:val="clear" w:color="auto" w:fill="auto"/>
          </w:tcPr>
          <w:p w14:paraId="439DBAB6" w14:textId="77777777" w:rsidR="00B36003" w:rsidRPr="00252FF5" w:rsidRDefault="00853CF3" w:rsidP="00B36003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510BEB2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34268432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E707FB1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23627382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CDF78A5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7318187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4245FDC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066237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4" w:type="pct"/>
          </w:tcPr>
          <w:p w14:paraId="227E2F99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</w:tr>
      <w:tr w:rsidR="00252FF5" w:rsidRPr="00252FF5" w14:paraId="358104F9" w14:textId="77777777" w:rsidTr="00045BD3">
        <w:trPr>
          <w:trHeight w:val="802"/>
        </w:trPr>
        <w:tc>
          <w:tcPr>
            <w:tcW w:w="1022" w:type="pct"/>
            <w:shd w:val="clear" w:color="auto" w:fill="auto"/>
          </w:tcPr>
          <w:p w14:paraId="13A8E737" w14:textId="77777777" w:rsidR="00B36003" w:rsidRPr="00252FF5" w:rsidRDefault="003D6372" w:rsidP="00853CF3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機構在適當位置張貼清楚明確的禁菸標示</w:t>
            </w:r>
            <w:r w:rsidRPr="00252FF5">
              <w:rPr>
                <w:rFonts w:asciiTheme="minorEastAsia" w:hAnsiTheme="minorEastAsia" w:cs="MS Gothic" w:hint="eastAsia"/>
                <w:sz w:val="18"/>
                <w:szCs w:val="16"/>
                <w:lang w:eastAsia="zh-TW"/>
              </w:rPr>
              <w:t>，</w:t>
            </w:r>
            <w:r w:rsidR="00D60231"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並標明無菸園區</w:t>
            </w:r>
            <w:r w:rsidR="00D60231" w:rsidRPr="00252FF5">
              <w:rPr>
                <w:rFonts w:ascii="Calibri" w:hAnsi="Calibri" w:cs="Arial"/>
                <w:sz w:val="18"/>
                <w:szCs w:val="16"/>
                <w:lang w:eastAsia="zh-TW"/>
              </w:rPr>
              <w:t>(</w:t>
            </w:r>
            <w:r w:rsidR="00D60231"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建築及室外空間</w:t>
            </w:r>
            <w:r w:rsidR="00D60231" w:rsidRPr="00252FF5">
              <w:rPr>
                <w:rFonts w:ascii="Calibri" w:hAnsi="Calibri" w:cs="Arial"/>
                <w:sz w:val="18"/>
                <w:szCs w:val="16"/>
                <w:lang w:eastAsia="zh-TW"/>
              </w:rPr>
              <w:t>)</w:t>
            </w:r>
            <w:r w:rsidR="00D60231"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範圍</w:t>
            </w:r>
            <w:r w:rsidRPr="00252FF5">
              <w:rPr>
                <w:rFonts w:ascii="Calibri" w:hAnsi="Calibri" w:cs="Arial" w:hint="eastAsia"/>
                <w:sz w:val="18"/>
                <w:szCs w:val="16"/>
                <w:lang w:eastAsia="zh-TW"/>
              </w:rPr>
              <w:t>。</w:t>
            </w:r>
          </w:p>
        </w:tc>
        <w:tc>
          <w:tcPr>
            <w:tcW w:w="880" w:type="pct"/>
            <w:shd w:val="clear" w:color="auto" w:fill="auto"/>
          </w:tcPr>
          <w:p w14:paraId="51BAD6D6" w14:textId="77777777" w:rsidR="00B36003" w:rsidRPr="00252FF5" w:rsidRDefault="00D60231" w:rsidP="00D60231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標示禁菸並標明無菸園區</w:t>
            </w:r>
            <w:r w:rsidRPr="00252FF5">
              <w:rPr>
                <w:rFonts w:ascii="Calibri" w:hAnsi="Calibri" w:cs="Arial"/>
                <w:sz w:val="18"/>
                <w:szCs w:val="16"/>
                <w:lang w:eastAsia="zh-TW"/>
              </w:rPr>
              <w:t>(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建築及室外空間</w:t>
            </w:r>
            <w:r w:rsidRPr="00252FF5">
              <w:rPr>
                <w:rFonts w:ascii="Calibri" w:hAnsi="Calibri" w:cs="Arial"/>
                <w:sz w:val="18"/>
                <w:szCs w:val="16"/>
                <w:lang w:eastAsia="zh-TW"/>
              </w:rPr>
              <w:t>)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範圍</w:t>
            </w:r>
            <w:r w:rsidR="006703F0" w:rsidRPr="00252FF5">
              <w:rPr>
                <w:rFonts w:ascii="Calibri" w:hAnsi="Calibri" w:cs="Arial" w:hint="eastAsia"/>
                <w:sz w:val="18"/>
                <w:szCs w:val="16"/>
                <w:lang w:eastAsia="zh-TW"/>
              </w:rPr>
              <w:t>。</w:t>
            </w:r>
          </w:p>
        </w:tc>
        <w:tc>
          <w:tcPr>
            <w:tcW w:w="1136" w:type="pct"/>
            <w:shd w:val="clear" w:color="auto" w:fill="auto"/>
          </w:tcPr>
          <w:p w14:paraId="07D0AFE1" w14:textId="77777777" w:rsidR="00B36003" w:rsidRPr="00252FF5" w:rsidRDefault="00853CF3" w:rsidP="00853CF3">
            <w:pPr>
              <w:spacing w:beforeLines="20" w:before="48" w:afterLines="20" w:after="48"/>
              <w:rPr>
                <w:sz w:val="20"/>
                <w:szCs w:val="20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BF7FFEF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068721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42272AE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4466403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896449E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45496303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7D33F36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51986667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4" w:type="pct"/>
          </w:tcPr>
          <w:p w14:paraId="1E2CBDFB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</w:tr>
      <w:tr w:rsidR="00252FF5" w:rsidRPr="00252FF5" w14:paraId="148FEA14" w14:textId="77777777" w:rsidTr="00045BD3">
        <w:trPr>
          <w:trHeight w:val="802"/>
        </w:trPr>
        <w:tc>
          <w:tcPr>
            <w:tcW w:w="1022" w:type="pct"/>
            <w:shd w:val="clear" w:color="auto" w:fill="auto"/>
          </w:tcPr>
          <w:p w14:paraId="31A8A68A" w14:textId="77777777" w:rsidR="00B36003" w:rsidRPr="00252FF5" w:rsidRDefault="00D60231" w:rsidP="00853CF3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機構</w:t>
            </w:r>
            <w:r w:rsidR="006703F0" w:rsidRPr="00252FF5">
              <w:rPr>
                <w:rFonts w:ascii="Malgun Gothic" w:eastAsia="Malgun Gothic" w:hAnsi="Malgun Gothic" w:cs="Malgun Gothic" w:hint="eastAsia"/>
                <w:sz w:val="18"/>
                <w:szCs w:val="16"/>
                <w:lang w:eastAsia="zh-TW"/>
              </w:rPr>
              <w:t>內任何地方</w:t>
            </w:r>
            <w:r w:rsidR="006703F0" w:rsidRPr="00252FF5">
              <w:rPr>
                <w:rFonts w:asciiTheme="minorEastAsia" w:hAnsiTheme="minorEastAsia" w:cs="Malgun Gothic" w:hint="eastAsia"/>
                <w:sz w:val="18"/>
                <w:szCs w:val="16"/>
                <w:lang w:eastAsia="zh-TW"/>
              </w:rPr>
              <w:t>，</w:t>
            </w:r>
            <w:r w:rsidRPr="00252FF5">
              <w:rPr>
                <w:rFonts w:ascii="Malgun Gothic" w:eastAsia="Malgun Gothic" w:hAnsi="Malgun Gothic" w:cs="Malgun Gothic" w:hint="eastAsia"/>
                <w:sz w:val="18"/>
                <w:szCs w:val="16"/>
                <w:lang w:eastAsia="zh-TW"/>
              </w:rPr>
              <w:t>皆禁止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菸品</w:t>
            </w:r>
            <w:r w:rsidRPr="00252FF5">
              <w:rPr>
                <w:rFonts w:ascii="Calibri" w:hAnsi="Calibri" w:cs="Arial"/>
                <w:sz w:val="18"/>
                <w:szCs w:val="16"/>
                <w:lang w:eastAsia="zh-TW"/>
              </w:rPr>
              <w:t>(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含電子煙</w:t>
            </w:r>
            <w:r w:rsidRPr="00252FF5">
              <w:rPr>
                <w:rFonts w:ascii="Calibri" w:hAnsi="Calibri" w:cs="Arial"/>
                <w:sz w:val="18"/>
                <w:szCs w:val="16"/>
                <w:lang w:eastAsia="zh-TW"/>
              </w:rPr>
              <w:t>)</w:t>
            </w:r>
            <w:r w:rsidR="006703F0"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之販售</w:t>
            </w:r>
            <w:r w:rsidR="006703F0" w:rsidRPr="00252FF5">
              <w:rPr>
                <w:rFonts w:asciiTheme="minorEastAsia" w:hAnsiTheme="minorEastAsia" w:cs="MS Gothic" w:hint="eastAsia"/>
                <w:sz w:val="18"/>
                <w:szCs w:val="16"/>
                <w:lang w:eastAsia="zh-TW"/>
              </w:rPr>
              <w:t>、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提供或廣告</w:t>
            </w:r>
            <w:r w:rsidR="006703F0" w:rsidRPr="00252FF5">
              <w:rPr>
                <w:rFonts w:ascii="Calibri" w:hAnsi="Calibri" w:cs="Arial" w:hint="eastAsia"/>
                <w:sz w:val="18"/>
                <w:szCs w:val="16"/>
                <w:lang w:eastAsia="zh-TW"/>
              </w:rPr>
              <w:t>。</w:t>
            </w:r>
          </w:p>
        </w:tc>
        <w:tc>
          <w:tcPr>
            <w:tcW w:w="880" w:type="pct"/>
            <w:shd w:val="clear" w:color="auto" w:fill="auto"/>
          </w:tcPr>
          <w:p w14:paraId="2E09CD0F" w14:textId="77777777" w:rsidR="00B36003" w:rsidRPr="00252FF5" w:rsidRDefault="00D60231" w:rsidP="00D60231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機構</w:t>
            </w:r>
            <w:r w:rsidRPr="00252FF5">
              <w:rPr>
                <w:rFonts w:ascii="Malgun Gothic" w:eastAsia="Malgun Gothic" w:hAnsi="Malgun Gothic" w:cs="Malgun Gothic" w:hint="eastAsia"/>
                <w:sz w:val="18"/>
                <w:szCs w:val="16"/>
                <w:lang w:eastAsia="zh-TW"/>
              </w:rPr>
              <w:t>內禁止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菸品</w:t>
            </w:r>
            <w:r w:rsidRPr="00252FF5">
              <w:rPr>
                <w:rFonts w:ascii="Calibri" w:hAnsi="Calibri" w:cs="Arial"/>
                <w:sz w:val="18"/>
                <w:szCs w:val="16"/>
                <w:lang w:eastAsia="zh-TW"/>
              </w:rPr>
              <w:t>(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含電子煙</w:t>
            </w:r>
            <w:r w:rsidRPr="00252FF5">
              <w:rPr>
                <w:rFonts w:ascii="Calibri" w:hAnsi="Calibri" w:cs="Arial"/>
                <w:sz w:val="18"/>
                <w:szCs w:val="16"/>
                <w:lang w:eastAsia="zh-TW"/>
              </w:rPr>
              <w:t>)</w:t>
            </w:r>
            <w:r w:rsidR="006703F0"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之販售</w:t>
            </w:r>
            <w:r w:rsidR="006703F0" w:rsidRPr="00252FF5">
              <w:rPr>
                <w:rFonts w:asciiTheme="minorEastAsia" w:hAnsiTheme="minorEastAsia" w:cs="MS Gothic" w:hint="eastAsia"/>
                <w:sz w:val="18"/>
                <w:szCs w:val="16"/>
                <w:lang w:eastAsia="zh-TW"/>
              </w:rPr>
              <w:t>、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提供或廣告</w:t>
            </w:r>
            <w:r w:rsidR="006703F0" w:rsidRPr="00252FF5">
              <w:rPr>
                <w:rFonts w:ascii="Calibri" w:hAnsi="Calibri" w:cs="Arial" w:hint="eastAsia"/>
                <w:sz w:val="18"/>
                <w:szCs w:val="16"/>
                <w:lang w:eastAsia="zh-TW"/>
              </w:rPr>
              <w:t>。</w:t>
            </w:r>
          </w:p>
        </w:tc>
        <w:tc>
          <w:tcPr>
            <w:tcW w:w="1136" w:type="pct"/>
            <w:shd w:val="clear" w:color="auto" w:fill="auto"/>
          </w:tcPr>
          <w:p w14:paraId="490C7285" w14:textId="77777777" w:rsidR="00B36003" w:rsidRPr="00252FF5" w:rsidRDefault="00853CF3" w:rsidP="00853CF3">
            <w:pPr>
              <w:spacing w:beforeLines="20" w:before="48" w:afterLines="20" w:after="48"/>
              <w:rPr>
                <w:rFonts w:ascii="Calibri" w:hAnsi="Calibri"/>
                <w:sz w:val="20"/>
                <w:szCs w:val="20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D922963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1093838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B4AA955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4313311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A4F1126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25765214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651AE9B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5666587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4" w:type="pct"/>
          </w:tcPr>
          <w:p w14:paraId="76A434F1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</w:tr>
      <w:tr w:rsidR="00252FF5" w:rsidRPr="00252FF5" w14:paraId="61BAC7CA" w14:textId="77777777" w:rsidTr="00045BD3">
        <w:trPr>
          <w:trHeight w:val="70"/>
        </w:trPr>
        <w:tc>
          <w:tcPr>
            <w:tcW w:w="1022" w:type="pct"/>
            <w:shd w:val="clear" w:color="auto" w:fill="auto"/>
          </w:tcPr>
          <w:p w14:paraId="7013C3B9" w14:textId="77777777" w:rsidR="00B36003" w:rsidRPr="00252FF5" w:rsidRDefault="0057517E" w:rsidP="00853CF3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機構有程序以確保所有服務使用者</w:t>
            </w:r>
            <w:r w:rsidRPr="00252FF5">
              <w:rPr>
                <w:rFonts w:asciiTheme="minorEastAsia" w:hAnsiTheme="minorEastAsia" w:cs="MS Gothic" w:hint="eastAsia"/>
                <w:sz w:val="18"/>
                <w:szCs w:val="16"/>
                <w:lang w:eastAsia="zh-TW"/>
              </w:rPr>
              <w:t>、</w:t>
            </w:r>
            <w:r w:rsidR="00D60231"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員工和訪客在無菸園區範圍</w:t>
            </w:r>
            <w:r w:rsidR="00D60231" w:rsidRPr="00252FF5">
              <w:rPr>
                <w:rFonts w:ascii="Malgun Gothic" w:eastAsia="Malgun Gothic" w:hAnsi="Malgun Gothic" w:cs="Malgun Gothic" w:hint="eastAsia"/>
                <w:sz w:val="18"/>
                <w:szCs w:val="16"/>
                <w:lang w:eastAsia="zh-TW"/>
              </w:rPr>
              <w:t>內</w:t>
            </w:r>
            <w:r w:rsidRPr="00252FF5">
              <w:rPr>
                <w:rFonts w:asciiTheme="minorEastAsia" w:hAnsiTheme="minorEastAsia" w:cs="Malgun Gothic" w:hint="eastAsia"/>
                <w:sz w:val="18"/>
                <w:szCs w:val="16"/>
                <w:lang w:eastAsia="zh-TW"/>
              </w:rPr>
              <w:t>，</w:t>
            </w:r>
            <w:r w:rsidR="00D60231" w:rsidRPr="00252FF5">
              <w:rPr>
                <w:rFonts w:ascii="Microsoft JhengHei" w:eastAsia="Microsoft JhengHei" w:hAnsi="Microsoft JhengHei" w:cs="Microsoft JhengHei" w:hint="eastAsia"/>
                <w:sz w:val="18"/>
                <w:szCs w:val="16"/>
                <w:lang w:eastAsia="zh-TW"/>
              </w:rPr>
              <w:t>絕不會暴露到二手菸及電子煙霧</w:t>
            </w:r>
            <w:r w:rsidRPr="00252FF5">
              <w:rPr>
                <w:rFonts w:ascii="Calibri" w:hAnsi="Calibri" w:cs="Arial" w:hint="eastAsia"/>
                <w:sz w:val="18"/>
                <w:szCs w:val="16"/>
                <w:lang w:eastAsia="zh-TW"/>
              </w:rPr>
              <w:t>。</w:t>
            </w:r>
          </w:p>
        </w:tc>
        <w:tc>
          <w:tcPr>
            <w:tcW w:w="880" w:type="pct"/>
            <w:shd w:val="clear" w:color="auto" w:fill="auto"/>
          </w:tcPr>
          <w:p w14:paraId="414894D5" w14:textId="77777777" w:rsidR="00B36003" w:rsidRPr="00252FF5" w:rsidRDefault="0057517E" w:rsidP="00D60231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有程序以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記</w:t>
            </w:r>
            <w:r w:rsidR="00D60231"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錄並避免二手菸</w:t>
            </w:r>
            <w:r w:rsidR="00D60231" w:rsidRPr="00252FF5">
              <w:rPr>
                <w:rFonts w:ascii="Calibri" w:hAnsi="Calibri" w:cs="Arial"/>
                <w:sz w:val="18"/>
                <w:szCs w:val="16"/>
                <w:lang w:eastAsia="zh-TW"/>
              </w:rPr>
              <w:t>/</w:t>
            </w:r>
            <w:r w:rsidR="00D60231"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電子煙霧之暴露</w:t>
            </w:r>
            <w:r w:rsidRPr="00252FF5">
              <w:rPr>
                <w:rFonts w:asciiTheme="minorEastAsia" w:hAnsiTheme="minorEastAsia" w:cs="MS Gothic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1136" w:type="pct"/>
            <w:shd w:val="clear" w:color="auto" w:fill="auto"/>
          </w:tcPr>
          <w:p w14:paraId="18827657" w14:textId="77777777" w:rsidR="00B36003" w:rsidRPr="00252FF5" w:rsidRDefault="00853CF3" w:rsidP="00853CF3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0029B9B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70243259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F186565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469661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5F6B699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89381257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4C7DC6F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807683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4" w:type="pct"/>
          </w:tcPr>
          <w:p w14:paraId="2260416D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</w:tr>
      <w:tr w:rsidR="00252FF5" w:rsidRPr="00252FF5" w14:paraId="3E17B333" w14:textId="77777777" w:rsidTr="00045BD3">
        <w:trPr>
          <w:trHeight w:val="802"/>
        </w:trPr>
        <w:tc>
          <w:tcPr>
            <w:tcW w:w="1022" w:type="pct"/>
            <w:shd w:val="clear" w:color="auto" w:fill="auto"/>
          </w:tcPr>
          <w:p w14:paraId="558F7E60" w14:textId="77777777" w:rsidR="00B36003" w:rsidRPr="00252FF5" w:rsidRDefault="00EA41AF" w:rsidP="00853CF3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機構有程序管理任何使用菸品的例外情況</w:t>
            </w:r>
            <w:r w:rsidRPr="00252FF5">
              <w:rPr>
                <w:rFonts w:asciiTheme="minorEastAsia" w:hAnsiTheme="minorEastAsia" w:cs="MS Gothic" w:hint="eastAsia"/>
                <w:sz w:val="18"/>
                <w:szCs w:val="16"/>
                <w:lang w:eastAsia="zh-TW"/>
              </w:rPr>
              <w:t>，</w:t>
            </w:r>
            <w:r w:rsidR="00D60231"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以符合菸品使用的去正常化</w:t>
            </w:r>
            <w:r w:rsidRPr="00252FF5">
              <w:rPr>
                <w:rFonts w:ascii="Calibri" w:hAnsi="Calibri" w:cs="Arial" w:hint="eastAsia"/>
                <w:sz w:val="18"/>
                <w:szCs w:val="16"/>
                <w:lang w:eastAsia="zh-TW"/>
              </w:rPr>
              <w:t>。</w:t>
            </w:r>
            <w:r w:rsidRPr="00252FF5">
              <w:rPr>
                <w:rFonts w:ascii="Microsoft JhengHei UI" w:eastAsia="Microsoft JhengHei UI" w:hAnsi="Microsoft JhengHei UI" w:hint="eastAsia"/>
                <w:sz w:val="18"/>
                <w:szCs w:val="18"/>
                <w:lang w:eastAsia="zh-TW"/>
              </w:rPr>
              <w:t>(註：臺灣不允許例外情形)</w:t>
            </w:r>
          </w:p>
        </w:tc>
        <w:tc>
          <w:tcPr>
            <w:tcW w:w="880" w:type="pct"/>
            <w:shd w:val="clear" w:color="auto" w:fill="auto"/>
          </w:tcPr>
          <w:p w14:paraId="7CF01B96" w14:textId="77777777" w:rsidR="00B36003" w:rsidRPr="00252FF5" w:rsidRDefault="00EA41AF" w:rsidP="00D60231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Cs/>
                <w:sz w:val="18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bCs/>
                <w:sz w:val="18"/>
                <w:szCs w:val="16"/>
                <w:lang w:eastAsia="zh-TW"/>
              </w:rPr>
              <w:t>有程序管理所有例外情況</w:t>
            </w:r>
            <w:r w:rsidRPr="00252FF5">
              <w:rPr>
                <w:rFonts w:asciiTheme="minorEastAsia" w:hAnsiTheme="minorEastAsia" w:cs="MS Gothic" w:hint="eastAsia"/>
                <w:bCs/>
                <w:sz w:val="18"/>
                <w:szCs w:val="16"/>
                <w:lang w:eastAsia="zh-TW"/>
              </w:rPr>
              <w:t>，</w:t>
            </w:r>
            <w:r w:rsidR="00D60231" w:rsidRPr="00252FF5">
              <w:rPr>
                <w:rFonts w:ascii="MS Gothic" w:eastAsia="MS Gothic" w:hAnsi="MS Gothic" w:cs="MS Gothic" w:hint="eastAsia"/>
                <w:bCs/>
                <w:sz w:val="18"/>
                <w:szCs w:val="16"/>
                <w:lang w:eastAsia="zh-TW"/>
              </w:rPr>
              <w:t>以符合菸品使用的去正常化</w:t>
            </w:r>
            <w:r w:rsidRPr="00252FF5">
              <w:rPr>
                <w:rFonts w:ascii="Calibri" w:hAnsi="Calibri" w:cs="Arial" w:hint="eastAsia"/>
                <w:sz w:val="18"/>
                <w:szCs w:val="16"/>
                <w:lang w:eastAsia="zh-TW"/>
              </w:rPr>
              <w:t>。</w:t>
            </w:r>
            <w:r w:rsidRPr="00252FF5">
              <w:rPr>
                <w:rFonts w:ascii="Microsoft JhengHei UI" w:eastAsia="Microsoft JhengHei UI" w:hAnsi="Microsoft JhengHei UI" w:hint="eastAsia"/>
                <w:sz w:val="18"/>
                <w:szCs w:val="18"/>
                <w:lang w:eastAsia="zh-TW"/>
              </w:rPr>
              <w:t>(註：臺灣不允許例外情形)</w:t>
            </w:r>
          </w:p>
        </w:tc>
        <w:tc>
          <w:tcPr>
            <w:tcW w:w="1136" w:type="pct"/>
            <w:shd w:val="clear" w:color="auto" w:fill="auto"/>
          </w:tcPr>
          <w:p w14:paraId="225F4D38" w14:textId="77777777" w:rsidR="00B36003" w:rsidRPr="00252FF5" w:rsidRDefault="00853CF3" w:rsidP="00853CF3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D221D68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8964644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0CF043C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82694004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0E24964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51586736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42641C5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8968524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4" w:type="pct"/>
          </w:tcPr>
          <w:p w14:paraId="4AB5DE23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</w:tr>
      <w:tr w:rsidR="00252FF5" w:rsidRPr="00252FF5" w14:paraId="76407904" w14:textId="77777777" w:rsidTr="00045BD3">
        <w:trPr>
          <w:trHeight w:val="802"/>
        </w:trPr>
        <w:tc>
          <w:tcPr>
            <w:tcW w:w="1022" w:type="pct"/>
            <w:shd w:val="clear" w:color="auto" w:fill="auto"/>
          </w:tcPr>
          <w:p w14:paraId="2E4274E2" w14:textId="77777777" w:rsidR="00B36003" w:rsidRPr="00252FF5" w:rsidRDefault="00D60231" w:rsidP="00853CF3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機構有程序以</w:t>
            </w:r>
            <w:r w:rsidR="004C616F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記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錄並管理任何違反無菸政策的情形</w:t>
            </w:r>
            <w:r w:rsidRPr="00252FF5">
              <w:rPr>
                <w:rFonts w:ascii="Calibri" w:hAnsi="Calibri" w:cs="Arial"/>
                <w:sz w:val="18"/>
                <w:szCs w:val="16"/>
                <w:lang w:eastAsia="zh-TW"/>
              </w:rPr>
              <w:t>(</w:t>
            </w:r>
            <w:r w:rsidR="004C616F"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包括職員</w:t>
            </w:r>
            <w:r w:rsidR="004C616F" w:rsidRPr="00252FF5">
              <w:rPr>
                <w:rFonts w:asciiTheme="minorEastAsia" w:hAnsiTheme="minorEastAsia" w:cs="MS Gothic" w:hint="eastAsia"/>
                <w:sz w:val="18"/>
                <w:szCs w:val="16"/>
                <w:lang w:eastAsia="zh-TW"/>
              </w:rPr>
              <w:t>、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服務使用者或大眾暴露於二手菸及電子煙霧之事件</w:t>
            </w:r>
            <w:r w:rsidRPr="00252FF5">
              <w:rPr>
                <w:rFonts w:ascii="Calibri" w:hAnsi="Calibri" w:cs="Arial"/>
                <w:sz w:val="18"/>
                <w:szCs w:val="16"/>
                <w:lang w:eastAsia="zh-TW"/>
              </w:rPr>
              <w:t>)</w:t>
            </w:r>
            <w:r w:rsidR="004C616F" w:rsidRPr="00252FF5">
              <w:rPr>
                <w:rFonts w:ascii="Calibri" w:hAnsi="Calibri" w:cs="Arial" w:hint="eastAsia"/>
                <w:sz w:val="18"/>
                <w:szCs w:val="16"/>
                <w:lang w:eastAsia="zh-TW"/>
              </w:rPr>
              <w:t>。</w:t>
            </w:r>
          </w:p>
        </w:tc>
        <w:tc>
          <w:tcPr>
            <w:tcW w:w="880" w:type="pct"/>
            <w:shd w:val="clear" w:color="auto" w:fill="auto"/>
          </w:tcPr>
          <w:p w14:paraId="468AD546" w14:textId="77777777" w:rsidR="00B36003" w:rsidRPr="00252FF5" w:rsidRDefault="00D60231" w:rsidP="00D60231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有程序以登錄所有事件並管理所有違反無菸政策情形</w:t>
            </w:r>
            <w:r w:rsidR="004C616F" w:rsidRPr="00252FF5">
              <w:rPr>
                <w:rFonts w:ascii="Calibri" w:hAnsi="Calibri" w:cs="Arial" w:hint="eastAsia"/>
                <w:bCs/>
                <w:sz w:val="18"/>
                <w:szCs w:val="16"/>
                <w:lang w:eastAsia="zh-TW"/>
              </w:rPr>
              <w:t>。</w:t>
            </w:r>
          </w:p>
        </w:tc>
        <w:tc>
          <w:tcPr>
            <w:tcW w:w="1136" w:type="pct"/>
            <w:shd w:val="clear" w:color="auto" w:fill="auto"/>
          </w:tcPr>
          <w:p w14:paraId="5724A9BB" w14:textId="77777777" w:rsidR="00B36003" w:rsidRPr="00252FF5" w:rsidRDefault="00853CF3" w:rsidP="00853CF3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49059D4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31763723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0D2ED43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9002660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6E4F59C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29254321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8AF4C72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9021250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4" w:type="pct"/>
          </w:tcPr>
          <w:p w14:paraId="68148508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</w:tr>
      <w:tr w:rsidR="00252FF5" w:rsidRPr="00252FF5" w14:paraId="2BBC34E6" w14:textId="77777777" w:rsidTr="00045BD3">
        <w:trPr>
          <w:trHeight w:val="496"/>
        </w:trPr>
        <w:tc>
          <w:tcPr>
            <w:tcW w:w="3038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26F8AFC" w14:textId="77777777" w:rsidR="00B36003" w:rsidRPr="00252FF5" w:rsidRDefault="00045BD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ascii="MingLiU" w:eastAsia="MingLiU" w:hAnsi="MingLiU" w:cs="MingLiU" w:hint="eastAsia"/>
                <w:b/>
                <w:sz w:val="18"/>
                <w:szCs w:val="18"/>
                <w:lang w:val="en-US" w:eastAsia="zh-TW"/>
              </w:rPr>
              <w:t>當前</w:t>
            </w:r>
            <w:r w:rsidRPr="00252FF5">
              <w:rPr>
                <w:rFonts w:asciiTheme="minorEastAsia" w:hAnsiTheme="minorEastAsia" w:cs="Microsoft JhengHei" w:hint="eastAsia"/>
                <w:b/>
                <w:sz w:val="18"/>
                <w:szCs w:val="18"/>
                <w:lang w:val="en-US" w:eastAsia="zh-TW"/>
              </w:rPr>
              <w:t>審</w:t>
            </w:r>
            <w:r w:rsidRPr="00252FF5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核</w:t>
            </w:r>
            <w:r w:rsidR="00B36003" w:rsidRPr="00252FF5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B36003" w:rsidRPr="00252FF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853CF3"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853CF3" w:rsidRPr="00252FF5">
              <w:rPr>
                <w:rFonts w:cs="Arial"/>
                <w:sz w:val="20"/>
                <w:szCs w:val="20"/>
              </w:rPr>
            </w:r>
            <w:r w:rsidR="00853CF3"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853CF3"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C33BB31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7A111E1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937BEBA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A9CC52E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4" w:type="pct"/>
            <w:tcBorders>
              <w:top w:val="single" w:sz="12" w:space="0" w:color="auto"/>
              <w:bottom w:val="single" w:sz="12" w:space="0" w:color="auto"/>
            </w:tcBorders>
          </w:tcPr>
          <w:p w14:paraId="7B4546DB" w14:textId="77777777" w:rsidR="00B36003" w:rsidRPr="00252FF5" w:rsidRDefault="00B36003" w:rsidP="00B36003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252FF5" w:rsidRPr="00252FF5" w14:paraId="00A88641" w14:textId="77777777" w:rsidTr="00045BD3">
        <w:trPr>
          <w:trHeight w:val="496"/>
        </w:trPr>
        <w:tc>
          <w:tcPr>
            <w:tcW w:w="3038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E462069" w14:textId="77777777" w:rsidR="00B36003" w:rsidRPr="00252FF5" w:rsidRDefault="00EB1EB0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 w:eastAsia="zh-TW"/>
              </w:rPr>
            </w:pPr>
            <w:r w:rsidRPr="00252FF5">
              <w:rPr>
                <w:rFonts w:asciiTheme="minorEastAsia" w:hAnsiTheme="minorEastAsia" w:cs="Microsoft JhengHei" w:hint="eastAsia"/>
                <w:b/>
                <w:sz w:val="18"/>
                <w:szCs w:val="18"/>
                <w:lang w:val="en-US" w:eastAsia="zh-TW"/>
              </w:rPr>
              <w:lastRenderedPageBreak/>
              <w:t>標準</w:t>
            </w:r>
            <w:r w:rsidRPr="00252FF5">
              <w:rPr>
                <w:rFonts w:ascii="MingLiU" w:eastAsia="MingLiU" w:hAnsi="MingLiU" w:cs="MingLiU" w:hint="eastAsia"/>
                <w:b/>
                <w:sz w:val="18"/>
                <w:szCs w:val="18"/>
                <w:lang w:val="en-US" w:eastAsia="zh-TW"/>
              </w:rPr>
              <w:t>小計</w:t>
            </w:r>
            <w:r w:rsidR="00B36003" w:rsidRPr="00252FF5">
              <w:rPr>
                <w:rFonts w:cs="Arial"/>
                <w:b/>
                <w:sz w:val="18"/>
                <w:szCs w:val="18"/>
                <w:lang w:val="en-US" w:eastAsia="zh-TW"/>
              </w:rPr>
              <w:t xml:space="preserve">5: </w:t>
            </w:r>
            <w:r w:rsidR="00853CF3"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  <w:lang w:eastAsia="zh-TW"/>
              </w:rPr>
              <w:instrText xml:space="preserve"> FORMTEXT </w:instrText>
            </w:r>
            <w:r w:rsidR="00853CF3" w:rsidRPr="00252FF5">
              <w:rPr>
                <w:rFonts w:cs="Arial"/>
                <w:sz w:val="20"/>
                <w:szCs w:val="20"/>
              </w:rPr>
            </w:r>
            <w:r w:rsidR="00853CF3"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853CF3" w:rsidRPr="00252FF5">
              <w:rPr>
                <w:rFonts w:cs="Arial"/>
                <w:sz w:val="20"/>
                <w:szCs w:val="20"/>
              </w:rPr>
              <w:fldChar w:fldCharType="end"/>
            </w:r>
            <w:r w:rsidR="00B36003" w:rsidRPr="00252FF5">
              <w:rPr>
                <w:rFonts w:cs="Arial"/>
                <w:sz w:val="20"/>
                <w:szCs w:val="20"/>
                <w:lang w:eastAsia="zh-TW"/>
              </w:rPr>
              <w:t xml:space="preserve"> </w:t>
            </w:r>
            <w:r w:rsidR="00B36003" w:rsidRPr="00252FF5">
              <w:rPr>
                <w:rFonts w:cs="Arial"/>
                <w:i/>
                <w:sz w:val="18"/>
                <w:szCs w:val="18"/>
                <w:lang w:val="en-US" w:eastAsia="zh-TW"/>
              </w:rPr>
              <w:t>(</w:t>
            </w:r>
            <w:r w:rsidR="00B36003" w:rsidRPr="00252FF5">
              <w:rPr>
                <w:rFonts w:ascii="MS Gothic" w:eastAsia="MS Gothic" w:hAnsi="MS Gothic" w:cs="MS Gothic" w:hint="eastAsia"/>
                <w:i/>
                <w:sz w:val="18"/>
                <w:szCs w:val="18"/>
                <w:lang w:val="en-US" w:eastAsia="zh-TW"/>
              </w:rPr>
              <w:t>最高可能得分</w:t>
            </w:r>
            <w:r w:rsidR="00B36003" w:rsidRPr="00252FF5">
              <w:rPr>
                <w:rFonts w:cs="Arial"/>
                <w:i/>
                <w:sz w:val="18"/>
                <w:szCs w:val="18"/>
                <w:lang w:val="en-US" w:eastAsia="zh-TW"/>
              </w:rPr>
              <w:t>: 21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3565994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B738F0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103589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AE2CDC4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4" w:type="pct"/>
            <w:tcBorders>
              <w:top w:val="single" w:sz="12" w:space="0" w:color="auto"/>
              <w:bottom w:val="single" w:sz="12" w:space="0" w:color="auto"/>
            </w:tcBorders>
          </w:tcPr>
          <w:p w14:paraId="49FCC1ED" w14:textId="77777777" w:rsidR="00B36003" w:rsidRPr="00252FF5" w:rsidRDefault="00B36003" w:rsidP="00B36003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5C332754" w14:textId="77777777" w:rsidR="00A237F0" w:rsidRPr="00252FF5" w:rsidRDefault="00A237F0" w:rsidP="00631654">
      <w:pPr>
        <w:spacing w:after="120" w:line="240" w:lineRule="auto"/>
        <w:rPr>
          <w:rFonts w:cs="Arial"/>
          <w:sz w:val="20"/>
          <w:szCs w:val="20"/>
        </w:rPr>
        <w:sectPr w:rsidR="00A237F0" w:rsidRPr="00252FF5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91"/>
        <w:gridCol w:w="3014"/>
        <w:gridCol w:w="3266"/>
        <w:gridCol w:w="731"/>
        <w:gridCol w:w="734"/>
        <w:gridCol w:w="731"/>
        <w:gridCol w:w="734"/>
        <w:gridCol w:w="3213"/>
      </w:tblGrid>
      <w:tr w:rsidR="00252FF5" w:rsidRPr="00252FF5" w14:paraId="50B62FE6" w14:textId="77777777" w:rsidTr="00F47CCB">
        <w:trPr>
          <w:trHeight w:val="574"/>
          <w:tblHeader/>
        </w:trPr>
        <w:tc>
          <w:tcPr>
            <w:tcW w:w="3033" w:type="pct"/>
            <w:gridSpan w:val="3"/>
            <w:shd w:val="clear" w:color="auto" w:fill="auto"/>
            <w:vAlign w:val="center"/>
          </w:tcPr>
          <w:p w14:paraId="3178B8CE" w14:textId="77777777" w:rsidR="00B36003" w:rsidRPr="00252FF5" w:rsidRDefault="004D72F9" w:rsidP="00B36003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b/>
                <w:caps/>
                <w:sz w:val="24"/>
                <w:szCs w:val="18"/>
                <w:lang w:val="en-US" w:eastAsia="zh-TW"/>
              </w:rPr>
              <w:lastRenderedPageBreak/>
              <w:t>標準</w:t>
            </w:r>
            <w:r w:rsidR="00B36003" w:rsidRPr="00252FF5">
              <w:rPr>
                <w:rFonts w:ascii="Calibri" w:hAnsi="Calibri" w:cs="Arial"/>
                <w:b/>
                <w:sz w:val="24"/>
                <w:lang w:eastAsia="zh-TW"/>
              </w:rPr>
              <w:t xml:space="preserve">6: </w:t>
            </w:r>
            <w:r w:rsidR="00E57D6F" w:rsidRPr="00252FF5">
              <w:rPr>
                <w:rFonts w:ascii="MS Gothic" w:eastAsia="MS Gothic" w:hAnsi="MS Gothic" w:cs="MS Gothic" w:hint="eastAsia"/>
                <w:b/>
                <w:sz w:val="24"/>
                <w:szCs w:val="16"/>
                <w:lang w:eastAsia="zh-TW"/>
              </w:rPr>
              <w:t>健康職場</w:t>
            </w:r>
          </w:p>
          <w:p w14:paraId="7F567C5E" w14:textId="77777777" w:rsidR="00B36003" w:rsidRPr="00252FF5" w:rsidRDefault="00AA3497" w:rsidP="00B36003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20"/>
                <w:szCs w:val="16"/>
                <w:lang w:eastAsia="zh-TW"/>
              </w:rPr>
              <w:t>有人力資源管理政策與支持系統</w:t>
            </w:r>
            <w:r w:rsidRPr="00252FF5">
              <w:rPr>
                <w:rFonts w:asciiTheme="minorEastAsia" w:hAnsiTheme="minorEastAsia" w:cs="MS Gothic" w:hint="eastAsia"/>
                <w:sz w:val="20"/>
                <w:szCs w:val="16"/>
                <w:lang w:eastAsia="zh-TW"/>
              </w:rPr>
              <w:t>，</w:t>
            </w:r>
            <w:r w:rsidR="00E57D6F" w:rsidRPr="00252FF5">
              <w:rPr>
                <w:rFonts w:ascii="MS Gothic" w:eastAsia="MS Gothic" w:hAnsi="MS Gothic" w:cs="MS Gothic" w:hint="eastAsia"/>
                <w:sz w:val="20"/>
                <w:szCs w:val="16"/>
                <w:lang w:eastAsia="zh-TW"/>
              </w:rPr>
              <w:t>以保護和增進所有在機構工作人員的健康</w:t>
            </w:r>
            <w:r w:rsidRPr="00252FF5">
              <w:rPr>
                <w:rFonts w:ascii="Calibri" w:hAnsi="Calibri" w:cs="Arial" w:hint="eastAsia"/>
                <w:sz w:val="20"/>
                <w:szCs w:val="16"/>
                <w:lang w:eastAsia="zh-TW"/>
              </w:rPr>
              <w:t>。</w:t>
            </w:r>
          </w:p>
        </w:tc>
        <w:tc>
          <w:tcPr>
            <w:tcW w:w="938" w:type="pct"/>
            <w:gridSpan w:val="4"/>
            <w:shd w:val="clear" w:color="auto" w:fill="auto"/>
            <w:vAlign w:val="center"/>
          </w:tcPr>
          <w:p w14:paraId="33EE1191" w14:textId="77777777" w:rsidR="00B36003" w:rsidRPr="00252FF5" w:rsidRDefault="00B36003" w:rsidP="00B36003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 w:eastAsia="zh-TW"/>
              </w:rPr>
            </w:pPr>
            <w:r w:rsidRPr="00252FF5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 w:eastAsia="zh-TW"/>
              </w:rPr>
              <w:t>目標達成分數</w:t>
            </w:r>
            <w:r w:rsidRPr="00252FF5">
              <w:rPr>
                <w:rFonts w:cs="Arial"/>
                <w:b/>
                <w:sz w:val="18"/>
                <w:szCs w:val="18"/>
                <w:lang w:val="en-US" w:eastAsia="zh-TW"/>
              </w:rPr>
              <w:br/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t>0 =</w:t>
            </w:r>
            <w:r w:rsidRPr="00252FF5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 w:eastAsia="zh-TW"/>
              </w:rPr>
              <w:t>完全未作</w:t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br/>
              <w:t>1 =</w:t>
            </w:r>
            <w:r w:rsidRPr="00252FF5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 w:eastAsia="zh-TW"/>
              </w:rPr>
              <w:t>落實未達一半</w:t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br/>
              <w:t>2 =</w:t>
            </w:r>
            <w:r w:rsidRPr="00252FF5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 w:eastAsia="zh-TW"/>
              </w:rPr>
              <w:t>落實超過一半</w:t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br/>
              <w:t>3 =</w:t>
            </w:r>
            <w:r w:rsidRPr="00252FF5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 w:eastAsia="zh-TW"/>
              </w:rPr>
              <w:t>完全落實</w:t>
            </w:r>
          </w:p>
        </w:tc>
        <w:tc>
          <w:tcPr>
            <w:tcW w:w="1029" w:type="pct"/>
          </w:tcPr>
          <w:p w14:paraId="4F24C569" w14:textId="77777777" w:rsidR="00B36003" w:rsidRPr="00252FF5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 w:eastAsia="zh-TW"/>
              </w:rPr>
            </w:pPr>
          </w:p>
        </w:tc>
      </w:tr>
      <w:tr w:rsidR="00252FF5" w:rsidRPr="00252FF5" w14:paraId="25E1B718" w14:textId="77777777" w:rsidTr="00F47CCB">
        <w:trPr>
          <w:trHeight w:val="60"/>
          <w:tblHeader/>
        </w:trPr>
        <w:tc>
          <w:tcPr>
            <w:tcW w:w="1987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5873D3" w14:textId="77777777" w:rsidR="00E04648" w:rsidRPr="00252FF5" w:rsidRDefault="00E04648" w:rsidP="00E04648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proofErr w:type="spellStart"/>
            <w:r w:rsidRPr="00252FF5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IE"/>
              </w:rPr>
              <w:t>執行準則</w:t>
            </w:r>
            <w:proofErr w:type="spellEnd"/>
          </w:p>
        </w:tc>
        <w:tc>
          <w:tcPr>
            <w:tcW w:w="1046" w:type="pct"/>
            <w:tcBorders>
              <w:bottom w:val="single" w:sz="4" w:space="0" w:color="auto"/>
            </w:tcBorders>
            <w:shd w:val="clear" w:color="auto" w:fill="auto"/>
          </w:tcPr>
          <w:p w14:paraId="74606DB8" w14:textId="77777777" w:rsidR="00E04648" w:rsidRPr="00252FF5" w:rsidRDefault="00E04648" w:rsidP="00E04648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 w:eastAsia="zh-TW"/>
              </w:rPr>
            </w:pPr>
            <w:r w:rsidRPr="00252FF5">
              <w:rPr>
                <w:rFonts w:asciiTheme="minorEastAsia" w:hAnsiTheme="minorEastAsia" w:cs="Microsoft JhengHei" w:hint="eastAsia"/>
                <w:b/>
                <w:sz w:val="18"/>
                <w:szCs w:val="18"/>
                <w:lang w:val="en-US" w:eastAsia="zh-TW"/>
              </w:rPr>
              <w:t>現狀總結</w:t>
            </w:r>
            <w:r w:rsidRPr="00252FF5">
              <w:rPr>
                <w:rFonts w:cs="Arial"/>
                <w:b/>
                <w:sz w:val="18"/>
                <w:szCs w:val="18"/>
                <w:lang w:val="en-US" w:eastAsia="zh-TW"/>
              </w:rPr>
              <w:br/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t>(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請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描述每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個實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施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標準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的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現狀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。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這將為您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未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來</w:t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t>12</w:t>
            </w:r>
            <w:r w:rsidRPr="00252FF5">
              <w:rPr>
                <w:rFonts w:ascii="MingLiU" w:eastAsia="MingLiU" w:hAnsi="MingLiU" w:cs="MingLiU" w:hint="eastAsia"/>
                <w:i/>
                <w:sz w:val="16"/>
                <w:szCs w:val="18"/>
                <w:lang w:val="en-US" w:eastAsia="zh-TW"/>
              </w:rPr>
              <w:t>個月的行動計畫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提供一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個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擬定方向</w:t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t>)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14:paraId="325E26A7" w14:textId="77777777" w:rsidR="00E04648" w:rsidRPr="00252FF5" w:rsidRDefault="00E04648" w:rsidP="00E0464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60FDA36A" w14:textId="77777777" w:rsidR="00E04648" w:rsidRPr="00252FF5" w:rsidRDefault="00E04648" w:rsidP="00E0464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14:paraId="7D731609" w14:textId="77777777" w:rsidR="00E04648" w:rsidRPr="00252FF5" w:rsidRDefault="00E04648" w:rsidP="00E0464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43215320" w14:textId="77777777" w:rsidR="00E04648" w:rsidRPr="00252FF5" w:rsidRDefault="00E04648" w:rsidP="00E0464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9" w:type="pct"/>
            <w:tcBorders>
              <w:bottom w:val="single" w:sz="4" w:space="0" w:color="auto"/>
            </w:tcBorders>
          </w:tcPr>
          <w:p w14:paraId="707ED634" w14:textId="77777777" w:rsidR="00E04648" w:rsidRPr="00252FF5" w:rsidRDefault="00E04648" w:rsidP="00E0464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 w:eastAsia="zh-TW"/>
              </w:rPr>
            </w:pPr>
            <w:r w:rsidRPr="00252FF5">
              <w:rPr>
                <w:rFonts w:ascii="MingLiU" w:eastAsia="MingLiU" w:hAnsi="MingLiU" w:cs="MingLiU" w:hint="eastAsia"/>
                <w:b/>
                <w:sz w:val="18"/>
                <w:szCs w:val="18"/>
                <w:lang w:val="en-US" w:eastAsia="zh-TW"/>
              </w:rPr>
              <w:t>行動計畫</w:t>
            </w:r>
          </w:p>
          <w:p w14:paraId="4CEC7217" w14:textId="77777777" w:rsidR="00E04648" w:rsidRPr="00252FF5" w:rsidRDefault="00E04648" w:rsidP="00E04648">
            <w:pPr>
              <w:spacing w:before="60" w:after="60" w:line="240" w:lineRule="auto"/>
              <w:rPr>
                <w:rFonts w:asciiTheme="minorEastAsia" w:hAnsiTheme="minorEastAsia" w:cs="Arial"/>
                <w:b/>
                <w:sz w:val="18"/>
                <w:szCs w:val="18"/>
                <w:lang w:val="en-US" w:eastAsia="zh-TW"/>
              </w:rPr>
            </w:pPr>
            <w:r w:rsidRPr="00252FF5">
              <w:rPr>
                <w:rFonts w:asciiTheme="minorEastAsia" w:hAnsiTheme="minorEastAsia" w:cs="MingLiU" w:hint="eastAsia"/>
                <w:b/>
                <w:sz w:val="18"/>
                <w:szCs w:val="18"/>
                <w:lang w:val="en-US" w:eastAsia="zh-TW"/>
              </w:rPr>
              <w:t>未來</w:t>
            </w:r>
            <w:r w:rsidRPr="00252FF5">
              <w:rPr>
                <w:rFonts w:asciiTheme="minorEastAsia" w:hAnsiTheme="minorEastAsia" w:cs="Arial"/>
                <w:b/>
                <w:sz w:val="18"/>
                <w:szCs w:val="18"/>
                <w:lang w:val="en-US" w:eastAsia="zh-TW"/>
              </w:rPr>
              <w:t>12</w:t>
            </w:r>
            <w:r w:rsidRPr="00252FF5">
              <w:rPr>
                <w:rFonts w:asciiTheme="minorEastAsia" w:hAnsiTheme="minorEastAsia" w:cs="MingLiU" w:hint="eastAsia"/>
                <w:b/>
                <w:sz w:val="18"/>
                <w:szCs w:val="18"/>
                <w:lang w:val="en-US" w:eastAsia="zh-TW"/>
              </w:rPr>
              <w:t>個</w:t>
            </w:r>
            <w:r w:rsidRPr="00252FF5">
              <w:rPr>
                <w:rFonts w:asciiTheme="minorEastAsia" w:hAnsiTheme="minorEastAsia" w:cs="MS Gothic" w:hint="eastAsia"/>
                <w:b/>
                <w:sz w:val="18"/>
                <w:szCs w:val="18"/>
                <w:lang w:val="en-US" w:eastAsia="zh-TW"/>
              </w:rPr>
              <w:t>月的</w:t>
            </w:r>
            <w:r w:rsidRPr="00252FF5">
              <w:rPr>
                <w:rFonts w:asciiTheme="minorEastAsia" w:hAnsiTheme="minorEastAsia" w:cs="Microsoft JhengHei" w:hint="eastAsia"/>
                <w:b/>
                <w:sz w:val="18"/>
                <w:szCs w:val="18"/>
                <w:lang w:val="en-US" w:eastAsia="zh-TW"/>
              </w:rPr>
              <w:t>計畫摘</w:t>
            </w:r>
            <w:r w:rsidRPr="00252FF5">
              <w:rPr>
                <w:rFonts w:asciiTheme="minorEastAsia" w:hAnsiTheme="minorEastAsia" w:cs="MS Gothic" w:hint="eastAsia"/>
                <w:b/>
                <w:sz w:val="18"/>
                <w:szCs w:val="18"/>
                <w:lang w:val="en-US" w:eastAsia="zh-TW"/>
              </w:rPr>
              <w:t>要</w:t>
            </w:r>
          </w:p>
        </w:tc>
      </w:tr>
      <w:tr w:rsidR="00252FF5" w:rsidRPr="00252FF5" w14:paraId="7B7590CB" w14:textId="77777777" w:rsidTr="00E57D6F">
        <w:trPr>
          <w:trHeight w:val="70"/>
        </w:trPr>
        <w:tc>
          <w:tcPr>
            <w:tcW w:w="1022" w:type="pct"/>
            <w:shd w:val="clear" w:color="auto" w:fill="auto"/>
          </w:tcPr>
          <w:p w14:paraId="5F39EC48" w14:textId="77777777" w:rsidR="00B36003" w:rsidRPr="00252FF5" w:rsidRDefault="00E57D6F" w:rsidP="00853CF3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機構有全面的員工職場健康促進計畫</w:t>
            </w:r>
            <w:r w:rsidR="00626D66" w:rsidRPr="00252FF5">
              <w:rPr>
                <w:rFonts w:ascii="Calibri" w:hAnsi="Calibri" w:cs="Arial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965" w:type="pct"/>
            <w:shd w:val="clear" w:color="auto" w:fill="auto"/>
          </w:tcPr>
          <w:p w14:paraId="4C2A7AD2" w14:textId="77777777" w:rsidR="00B36003" w:rsidRPr="00252FF5" w:rsidRDefault="00E57D6F" w:rsidP="00E57D6F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IE"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val="en-IE" w:eastAsia="zh-TW"/>
              </w:rPr>
              <w:t>機構有全面的員工職場健康促進計畫</w:t>
            </w:r>
            <w:r w:rsidR="003860FE" w:rsidRPr="00252FF5">
              <w:rPr>
                <w:rFonts w:ascii="Calibri" w:hAnsi="Calibri" w:cs="Arial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1046" w:type="pct"/>
            <w:shd w:val="clear" w:color="auto" w:fill="auto"/>
          </w:tcPr>
          <w:p w14:paraId="14B69D03" w14:textId="77777777" w:rsidR="00B36003" w:rsidRPr="00252FF5" w:rsidRDefault="00853CF3" w:rsidP="00853CF3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3CB243F2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56286303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1DE57C2C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94423980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07D974FC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0095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3C69A896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4052276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14:paraId="3C754F72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</w:tr>
      <w:tr w:rsidR="00252FF5" w:rsidRPr="00252FF5" w14:paraId="7CA063B7" w14:textId="77777777" w:rsidTr="00646DAC">
        <w:trPr>
          <w:trHeight w:val="802"/>
        </w:trPr>
        <w:tc>
          <w:tcPr>
            <w:tcW w:w="1022" w:type="pct"/>
            <w:shd w:val="clear" w:color="auto" w:fill="auto"/>
          </w:tcPr>
          <w:p w14:paraId="6840A76A" w14:textId="77777777" w:rsidR="00B36003" w:rsidRPr="00252FF5" w:rsidRDefault="003860FE" w:rsidP="00853CF3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機構政策強調員工在執行及支持職場無菸政策的積極</w:t>
            </w:r>
            <w:r w:rsidRPr="00252FF5">
              <w:rPr>
                <w:rFonts w:asciiTheme="minorEastAsia" w:hAnsiTheme="minorEastAsia" w:cs="MS Gothic" w:hint="eastAsia"/>
                <w:sz w:val="18"/>
                <w:szCs w:val="18"/>
                <w:lang w:eastAsia="zh-TW"/>
              </w:rPr>
              <w:t>、</w:t>
            </w:r>
            <w:r w:rsidR="00585216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模範角色</w:t>
            </w:r>
            <w:r w:rsidRPr="00252FF5">
              <w:rPr>
                <w:rFonts w:ascii="Calibri" w:hAnsi="Calibri" w:cs="Arial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965" w:type="pct"/>
            <w:shd w:val="clear" w:color="auto" w:fill="auto"/>
          </w:tcPr>
          <w:p w14:paraId="13638E76" w14:textId="77777777" w:rsidR="00B36003" w:rsidRPr="00252FF5" w:rsidRDefault="00E57D6F" w:rsidP="003860FE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IE"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val="en-IE" w:eastAsia="zh-TW"/>
              </w:rPr>
              <w:t>機構政策描述員工在執行及支持職場無菸政策的積極</w:t>
            </w:r>
            <w:r w:rsidR="003860FE" w:rsidRPr="00252FF5">
              <w:rPr>
                <w:rFonts w:asciiTheme="minorEastAsia" w:hAnsiTheme="minorEastAsia" w:cs="MS Gothic" w:hint="eastAsia"/>
                <w:sz w:val="18"/>
                <w:szCs w:val="18"/>
                <w:lang w:val="en-IE" w:eastAsia="zh-TW"/>
              </w:rPr>
              <w:t>、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val="en-IE" w:eastAsia="zh-TW"/>
              </w:rPr>
              <w:t>模範角色</w:t>
            </w:r>
            <w:r w:rsidR="003860FE" w:rsidRPr="00252FF5">
              <w:rPr>
                <w:rFonts w:ascii="Calibri" w:hAnsi="Calibri" w:cs="Arial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1046" w:type="pct"/>
            <w:shd w:val="clear" w:color="auto" w:fill="auto"/>
          </w:tcPr>
          <w:p w14:paraId="6D5D0F7E" w14:textId="77777777" w:rsidR="00B36003" w:rsidRPr="00252FF5" w:rsidRDefault="00853CF3" w:rsidP="00853CF3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62851AE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93866357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73D25241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39522029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66AA83D8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3989144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3690D59A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8497684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14:paraId="6D5F5081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</w:tr>
      <w:tr w:rsidR="00252FF5" w:rsidRPr="00252FF5" w14:paraId="7E2B6207" w14:textId="77777777" w:rsidTr="00646DAC">
        <w:trPr>
          <w:trHeight w:val="802"/>
        </w:trPr>
        <w:tc>
          <w:tcPr>
            <w:tcW w:w="1022" w:type="pct"/>
            <w:shd w:val="clear" w:color="auto" w:fill="auto"/>
          </w:tcPr>
          <w:p w14:paraId="301E5140" w14:textId="77777777" w:rsidR="00B36003" w:rsidRPr="00252FF5" w:rsidRDefault="00E57D6F" w:rsidP="00853CF3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機構有一套程序以辨識及記錄員工的健康狀態</w:t>
            </w:r>
            <w:r w:rsidRPr="00252FF5">
              <w:rPr>
                <w:rFonts w:ascii="Calibri" w:hAnsi="Calibri"/>
                <w:sz w:val="18"/>
                <w:szCs w:val="18"/>
                <w:lang w:eastAsia="zh-TW"/>
              </w:rPr>
              <w:t>(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包括使用菸品及電子煙的情形</w:t>
            </w:r>
            <w:r w:rsidRPr="00252FF5">
              <w:rPr>
                <w:rFonts w:ascii="Calibri" w:hAnsi="Calibri"/>
                <w:sz w:val="18"/>
                <w:szCs w:val="18"/>
                <w:lang w:eastAsia="zh-TW"/>
              </w:rPr>
              <w:t>)</w:t>
            </w:r>
            <w:r w:rsidR="00D6745C" w:rsidRPr="00252FF5">
              <w:rPr>
                <w:rFonts w:asciiTheme="minorEastAsia" w:hAnsiTheme="minorEastAsia" w:cs="MS Gothic" w:hint="eastAsia"/>
                <w:sz w:val="18"/>
                <w:szCs w:val="18"/>
                <w:lang w:eastAsia="zh-TW"/>
              </w:rPr>
              <w:t>，</w:t>
            </w:r>
            <w:r w:rsidR="00D6745C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並視需要提供適當的協助</w:t>
            </w:r>
            <w:r w:rsidR="00D6745C" w:rsidRPr="00252FF5">
              <w:rPr>
                <w:rFonts w:asciiTheme="minorEastAsia" w:hAnsiTheme="minorEastAsia" w:cs="MS Gothic" w:hint="eastAsia"/>
                <w:sz w:val="18"/>
                <w:szCs w:val="18"/>
                <w:lang w:eastAsia="zh-TW"/>
              </w:rPr>
              <w:t>、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支持與治療</w:t>
            </w:r>
            <w:r w:rsidR="00D6745C" w:rsidRPr="00252FF5">
              <w:rPr>
                <w:rFonts w:ascii="Calibri" w:hAnsi="Calibri" w:cs="Arial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965" w:type="pct"/>
            <w:shd w:val="clear" w:color="auto" w:fill="auto"/>
          </w:tcPr>
          <w:p w14:paraId="161FE223" w14:textId="77777777" w:rsidR="00B36003" w:rsidRPr="00252FF5" w:rsidRDefault="00E57D6F" w:rsidP="00E57D6F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有程序以辨識並鼓勵菸品</w:t>
            </w:r>
            <w:r w:rsidRPr="00252FF5">
              <w:rPr>
                <w:rFonts w:ascii="Calibri" w:hAnsi="Calibri"/>
                <w:sz w:val="18"/>
                <w:szCs w:val="18"/>
                <w:lang w:eastAsia="zh-TW"/>
              </w:rPr>
              <w:t>/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電子煙使用者戒菸</w:t>
            </w:r>
            <w:r w:rsidR="00D6745C" w:rsidRPr="00252FF5">
              <w:rPr>
                <w:rFonts w:ascii="Calibri" w:hAnsi="Calibri" w:cs="Arial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1046" w:type="pct"/>
            <w:shd w:val="clear" w:color="auto" w:fill="auto"/>
          </w:tcPr>
          <w:p w14:paraId="6033230B" w14:textId="77777777" w:rsidR="00B36003" w:rsidRPr="00252FF5" w:rsidRDefault="00853CF3" w:rsidP="00853CF3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4D43E08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114510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7D5C74FF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59043171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5F014E66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29115184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50299152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9245604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14:paraId="65B8D0B3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</w:tr>
      <w:tr w:rsidR="00252FF5" w:rsidRPr="00252FF5" w14:paraId="25AACC9E" w14:textId="77777777" w:rsidTr="00646DAC">
        <w:trPr>
          <w:trHeight w:val="802"/>
        </w:trPr>
        <w:tc>
          <w:tcPr>
            <w:tcW w:w="1022" w:type="pct"/>
            <w:shd w:val="clear" w:color="auto" w:fill="auto"/>
          </w:tcPr>
          <w:p w14:paraId="615CA22C" w14:textId="77777777" w:rsidR="00B36003" w:rsidRPr="00252FF5" w:rsidRDefault="00D6745C" w:rsidP="00853CF3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機構有戒菸服務</w:t>
            </w:r>
            <w:r w:rsidRPr="00252FF5">
              <w:rPr>
                <w:rFonts w:asciiTheme="minorEastAsia" w:hAnsiTheme="minorEastAsia" w:cs="MS Gothic" w:hint="eastAsia"/>
                <w:sz w:val="18"/>
                <w:szCs w:val="18"/>
                <w:lang w:eastAsia="zh-TW"/>
              </w:rPr>
              <w:t>，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或有使用戒菸服務的直接管道</w:t>
            </w:r>
            <w:r w:rsidRPr="00252FF5">
              <w:rPr>
                <w:rFonts w:asciiTheme="minorEastAsia" w:hAnsiTheme="minorEastAsia" w:cs="MS Gothic" w:hint="eastAsia"/>
                <w:sz w:val="18"/>
                <w:szCs w:val="18"/>
                <w:lang w:eastAsia="zh-TW"/>
              </w:rPr>
              <w:t>，</w:t>
            </w:r>
            <w:r w:rsidR="00E57D6F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可幫助員工戒菸</w:t>
            </w:r>
            <w:r w:rsidRPr="00252FF5">
              <w:rPr>
                <w:rFonts w:ascii="Calibri" w:hAnsi="Calibri" w:cs="Arial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965" w:type="pct"/>
            <w:shd w:val="clear" w:color="auto" w:fill="auto"/>
          </w:tcPr>
          <w:p w14:paraId="39C66719" w14:textId="77777777" w:rsidR="00B36003" w:rsidRPr="00252FF5" w:rsidRDefault="00E57D6F" w:rsidP="00E57D6F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員工有使用戒菸服務的管道</w:t>
            </w:r>
            <w:r w:rsidR="00D6745C" w:rsidRPr="00252FF5">
              <w:rPr>
                <w:rFonts w:ascii="Calibri" w:hAnsi="Calibri" w:cs="Arial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1046" w:type="pct"/>
            <w:shd w:val="clear" w:color="auto" w:fill="auto"/>
          </w:tcPr>
          <w:p w14:paraId="0B6E0041" w14:textId="77777777" w:rsidR="00B36003" w:rsidRPr="00252FF5" w:rsidRDefault="00853CF3" w:rsidP="00853CF3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160C6CBF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6780918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75B49886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13912023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2C4C5547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407157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07703D5E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9990700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14:paraId="77EEF7F1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</w:tr>
      <w:tr w:rsidR="00252FF5" w:rsidRPr="00252FF5" w14:paraId="795F8EA5" w14:textId="77777777" w:rsidTr="00646DAC">
        <w:trPr>
          <w:trHeight w:val="802"/>
        </w:trPr>
        <w:tc>
          <w:tcPr>
            <w:tcW w:w="1022" w:type="pct"/>
            <w:shd w:val="clear" w:color="auto" w:fill="auto"/>
          </w:tcPr>
          <w:p w14:paraId="24788AD0" w14:textId="77777777" w:rsidR="00B36003" w:rsidRPr="00252FF5" w:rsidRDefault="00E57D6F" w:rsidP="00853CF3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機構在現有的院</w:t>
            </w:r>
            <w:r w:rsidRPr="00252FF5">
              <w:rPr>
                <w:rFonts w:ascii="Malgun Gothic" w:eastAsia="Malgun Gothic" w:hAnsi="Malgun Gothic" w:cs="Malgun Gothic" w:hint="eastAsia"/>
                <w:sz w:val="18"/>
                <w:szCs w:val="18"/>
                <w:lang w:eastAsia="zh-TW"/>
              </w:rPr>
              <w:t>內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懲戒措施中納入明確程序以管理員工違反政策的情形</w:t>
            </w:r>
            <w:r w:rsidR="007D0416" w:rsidRPr="00252FF5">
              <w:rPr>
                <w:rFonts w:ascii="Calibri" w:hAnsi="Calibri" w:cs="Arial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965" w:type="pct"/>
            <w:shd w:val="clear" w:color="auto" w:fill="auto"/>
          </w:tcPr>
          <w:p w14:paraId="3F7216FE" w14:textId="77777777" w:rsidR="00B36003" w:rsidRPr="00252FF5" w:rsidRDefault="00E57D6F" w:rsidP="00E57D6F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以現有的院</w:t>
            </w:r>
            <w:r w:rsidRPr="00252FF5">
              <w:rPr>
                <w:rFonts w:ascii="Malgun Gothic" w:eastAsia="Malgun Gothic" w:hAnsi="Malgun Gothic" w:cs="Malgun Gothic" w:hint="eastAsia"/>
                <w:sz w:val="18"/>
                <w:szCs w:val="18"/>
                <w:lang w:eastAsia="zh-TW"/>
              </w:rPr>
              <w:t>內懲戒程序管理員工違規情形</w:t>
            </w:r>
            <w:r w:rsidR="007D0416" w:rsidRPr="00252FF5">
              <w:rPr>
                <w:rFonts w:ascii="Calibri" w:hAnsi="Calibri" w:cs="Arial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1046" w:type="pct"/>
            <w:shd w:val="clear" w:color="auto" w:fill="auto"/>
          </w:tcPr>
          <w:p w14:paraId="16E8E86A" w14:textId="77777777" w:rsidR="00B36003" w:rsidRPr="00252FF5" w:rsidRDefault="00853CF3" w:rsidP="00B36003">
            <w:pPr>
              <w:rPr>
                <w:rFonts w:cs="Arial"/>
                <w:sz w:val="18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0028F1B2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47562402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3DCCDC35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7553724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7728ACFA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5369646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6E80E53C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4634358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14:paraId="61E716B8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</w:tr>
      <w:tr w:rsidR="00252FF5" w:rsidRPr="00252FF5" w14:paraId="6D60AFA9" w14:textId="77777777" w:rsidTr="00F47CCB">
        <w:trPr>
          <w:trHeight w:val="496"/>
        </w:trPr>
        <w:tc>
          <w:tcPr>
            <w:tcW w:w="303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1F04F2B" w14:textId="77777777" w:rsidR="00B36003" w:rsidRPr="00252FF5" w:rsidRDefault="00045BD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ascii="MingLiU" w:eastAsia="MingLiU" w:hAnsi="MingLiU" w:cs="MingLiU" w:hint="eastAsia"/>
                <w:b/>
                <w:sz w:val="18"/>
                <w:szCs w:val="18"/>
                <w:lang w:val="en-US" w:eastAsia="zh-TW"/>
              </w:rPr>
              <w:t>當前</w:t>
            </w:r>
            <w:r w:rsidRPr="00252FF5">
              <w:rPr>
                <w:rFonts w:asciiTheme="minorEastAsia" w:hAnsiTheme="minorEastAsia" w:cs="Microsoft JhengHei" w:hint="eastAsia"/>
                <w:b/>
                <w:sz w:val="18"/>
                <w:szCs w:val="18"/>
                <w:lang w:val="en-US" w:eastAsia="zh-TW"/>
              </w:rPr>
              <w:t>審</w:t>
            </w:r>
            <w:r w:rsidRPr="00252FF5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核</w:t>
            </w:r>
            <w:r w:rsidR="00B36003" w:rsidRPr="00252FF5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B36003" w:rsidRPr="00252FF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853CF3"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853CF3" w:rsidRPr="00252FF5">
              <w:rPr>
                <w:rFonts w:cs="Arial"/>
                <w:sz w:val="20"/>
                <w:szCs w:val="20"/>
              </w:rPr>
            </w:r>
            <w:r w:rsidR="00853CF3"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853CF3"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B1A0EF1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1BC2A17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A77577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525084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9" w:type="pct"/>
            <w:tcBorders>
              <w:top w:val="single" w:sz="12" w:space="0" w:color="auto"/>
              <w:bottom w:val="single" w:sz="12" w:space="0" w:color="auto"/>
            </w:tcBorders>
          </w:tcPr>
          <w:p w14:paraId="41E79C37" w14:textId="77777777" w:rsidR="00B36003" w:rsidRPr="00252FF5" w:rsidRDefault="00B36003" w:rsidP="00B36003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252FF5" w:rsidRPr="00252FF5" w14:paraId="233B9A3A" w14:textId="77777777" w:rsidTr="00F47CCB">
        <w:trPr>
          <w:trHeight w:val="496"/>
        </w:trPr>
        <w:tc>
          <w:tcPr>
            <w:tcW w:w="303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13FE3C0" w14:textId="77777777" w:rsidR="00B36003" w:rsidRPr="00252FF5" w:rsidRDefault="00EB1EB0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 w:eastAsia="zh-TW"/>
              </w:rPr>
            </w:pPr>
            <w:r w:rsidRPr="00252FF5">
              <w:rPr>
                <w:rFonts w:asciiTheme="minorEastAsia" w:hAnsiTheme="minorEastAsia" w:cs="Microsoft JhengHei" w:hint="eastAsia"/>
                <w:b/>
                <w:sz w:val="18"/>
                <w:szCs w:val="18"/>
                <w:lang w:val="en-US" w:eastAsia="zh-TW"/>
              </w:rPr>
              <w:t>標準</w:t>
            </w:r>
            <w:r w:rsidRPr="00252FF5">
              <w:rPr>
                <w:rFonts w:ascii="MingLiU" w:eastAsia="MingLiU" w:hAnsi="MingLiU" w:cs="MingLiU" w:hint="eastAsia"/>
                <w:b/>
                <w:sz w:val="18"/>
                <w:szCs w:val="18"/>
                <w:lang w:val="en-US" w:eastAsia="zh-TW"/>
              </w:rPr>
              <w:t>小計</w:t>
            </w:r>
            <w:r w:rsidR="00B36003" w:rsidRPr="00252FF5">
              <w:rPr>
                <w:rFonts w:cs="Arial"/>
                <w:b/>
                <w:sz w:val="18"/>
                <w:szCs w:val="18"/>
                <w:lang w:val="en-US" w:eastAsia="zh-TW"/>
              </w:rPr>
              <w:t xml:space="preserve">6: </w:t>
            </w:r>
            <w:r w:rsidR="00853CF3"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  <w:lang w:eastAsia="zh-TW"/>
              </w:rPr>
              <w:instrText xml:space="preserve"> FORMTEXT </w:instrText>
            </w:r>
            <w:r w:rsidR="00853CF3" w:rsidRPr="00252FF5">
              <w:rPr>
                <w:rFonts w:cs="Arial"/>
                <w:sz w:val="20"/>
                <w:szCs w:val="20"/>
              </w:rPr>
            </w:r>
            <w:r w:rsidR="00853CF3"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853CF3" w:rsidRPr="00252FF5">
              <w:rPr>
                <w:rFonts w:cs="Arial"/>
                <w:sz w:val="20"/>
                <w:szCs w:val="20"/>
              </w:rPr>
              <w:fldChar w:fldCharType="end"/>
            </w:r>
            <w:r w:rsidR="00B36003" w:rsidRPr="00252FF5">
              <w:rPr>
                <w:rFonts w:cs="Arial"/>
                <w:sz w:val="20"/>
                <w:szCs w:val="20"/>
                <w:lang w:eastAsia="zh-TW"/>
              </w:rPr>
              <w:t xml:space="preserve"> </w:t>
            </w:r>
            <w:r w:rsidR="00B36003" w:rsidRPr="00252FF5">
              <w:rPr>
                <w:rFonts w:cs="Arial"/>
                <w:i/>
                <w:sz w:val="18"/>
                <w:szCs w:val="18"/>
                <w:lang w:val="en-US" w:eastAsia="zh-TW"/>
              </w:rPr>
              <w:t>(</w:t>
            </w:r>
            <w:r w:rsidR="00B36003" w:rsidRPr="00252FF5">
              <w:rPr>
                <w:rFonts w:ascii="MS Gothic" w:eastAsia="MS Gothic" w:hAnsi="MS Gothic" w:cs="MS Gothic" w:hint="eastAsia"/>
                <w:i/>
                <w:sz w:val="18"/>
                <w:szCs w:val="18"/>
                <w:lang w:val="en-US" w:eastAsia="zh-TW"/>
              </w:rPr>
              <w:t>最高可能得分</w:t>
            </w:r>
            <w:r w:rsidR="00B36003" w:rsidRPr="00252FF5">
              <w:rPr>
                <w:rFonts w:cs="Arial"/>
                <w:i/>
                <w:sz w:val="18"/>
                <w:szCs w:val="18"/>
                <w:lang w:val="en-US" w:eastAsia="zh-TW"/>
              </w:rPr>
              <w:t>: 15)</w:t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B11123D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8F5B807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5A1C6C6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A5378CB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9" w:type="pct"/>
            <w:tcBorders>
              <w:top w:val="single" w:sz="12" w:space="0" w:color="auto"/>
              <w:bottom w:val="single" w:sz="12" w:space="0" w:color="auto"/>
            </w:tcBorders>
          </w:tcPr>
          <w:p w14:paraId="3F4DB593" w14:textId="77777777" w:rsidR="00B36003" w:rsidRPr="00252FF5" w:rsidRDefault="00B36003" w:rsidP="00B36003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40986409" w14:textId="77777777" w:rsidR="000E6CB4" w:rsidRPr="00252FF5" w:rsidRDefault="000E6CB4" w:rsidP="00631654">
      <w:pPr>
        <w:spacing w:after="120" w:line="240" w:lineRule="auto"/>
        <w:rPr>
          <w:rFonts w:cs="Arial"/>
          <w:sz w:val="20"/>
          <w:szCs w:val="20"/>
        </w:rPr>
        <w:sectPr w:rsidR="000E6CB4" w:rsidRPr="00252FF5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01"/>
        <w:gridCol w:w="3135"/>
        <w:gridCol w:w="3548"/>
        <w:gridCol w:w="740"/>
        <w:gridCol w:w="740"/>
        <w:gridCol w:w="740"/>
        <w:gridCol w:w="740"/>
        <w:gridCol w:w="3170"/>
      </w:tblGrid>
      <w:tr w:rsidR="00252FF5" w:rsidRPr="00252FF5" w14:paraId="5101EFC6" w14:textId="77777777" w:rsidTr="00045BD3">
        <w:trPr>
          <w:trHeight w:val="574"/>
          <w:tblHeader/>
        </w:trPr>
        <w:tc>
          <w:tcPr>
            <w:tcW w:w="3037" w:type="pct"/>
            <w:gridSpan w:val="3"/>
            <w:shd w:val="clear" w:color="auto" w:fill="auto"/>
            <w:vAlign w:val="center"/>
          </w:tcPr>
          <w:p w14:paraId="31427341" w14:textId="77777777" w:rsidR="00B36003" w:rsidRPr="00252FF5" w:rsidRDefault="004D72F9" w:rsidP="00B36003">
            <w:pPr>
              <w:spacing w:before="60" w:after="60" w:line="240" w:lineRule="auto"/>
              <w:rPr>
                <w:rFonts w:ascii="Calibri" w:hAnsi="Calibri" w:cs="Arial"/>
                <w:b/>
                <w:sz w:val="18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b/>
                <w:caps/>
                <w:sz w:val="24"/>
                <w:szCs w:val="18"/>
                <w:lang w:val="en-US" w:eastAsia="zh-TW"/>
              </w:rPr>
              <w:lastRenderedPageBreak/>
              <w:t>標準</w:t>
            </w:r>
            <w:r w:rsidR="00B36003" w:rsidRPr="00252FF5">
              <w:rPr>
                <w:rFonts w:ascii="Calibri" w:hAnsi="Calibri" w:cs="Arial"/>
                <w:b/>
                <w:sz w:val="24"/>
                <w:szCs w:val="16"/>
                <w:lang w:eastAsia="zh-TW"/>
              </w:rPr>
              <w:t xml:space="preserve">7: </w:t>
            </w:r>
            <w:r w:rsidR="005D26DD" w:rsidRPr="00252FF5">
              <w:rPr>
                <w:rFonts w:ascii="MS Gothic" w:eastAsia="MS Gothic" w:hAnsi="MS Gothic" w:cs="MS Gothic" w:hint="eastAsia"/>
                <w:b/>
                <w:sz w:val="24"/>
                <w:szCs w:val="16"/>
                <w:lang w:eastAsia="zh-TW"/>
              </w:rPr>
              <w:t>社區參與</w:t>
            </w:r>
          </w:p>
          <w:p w14:paraId="5D4C511D" w14:textId="77777777" w:rsidR="00B36003" w:rsidRPr="00252FF5" w:rsidRDefault="005D26DD" w:rsidP="00B36003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20"/>
                <w:szCs w:val="20"/>
                <w:lang w:eastAsia="zh-TW"/>
              </w:rPr>
              <w:t>根據</w:t>
            </w:r>
            <w:r w:rsidRPr="00252FF5">
              <w:rPr>
                <w:rFonts w:ascii="Calibri" w:hAnsi="Calibri" w:cs="Arial"/>
                <w:sz w:val="20"/>
                <w:szCs w:val="20"/>
                <w:lang w:eastAsia="zh-TW"/>
              </w:rPr>
              <w:t>WHO FCTC</w:t>
            </w:r>
            <w:r w:rsidRPr="00252FF5">
              <w:rPr>
                <w:rFonts w:ascii="MS Gothic" w:eastAsia="MS Gothic" w:hAnsi="MS Gothic" w:cs="MS Gothic" w:hint="eastAsia"/>
                <w:sz w:val="20"/>
                <w:szCs w:val="20"/>
                <w:lang w:eastAsia="zh-TW"/>
              </w:rPr>
              <w:t>及</w:t>
            </w:r>
            <w:r w:rsidRPr="00252FF5">
              <w:rPr>
                <w:rFonts w:ascii="Calibri" w:hAnsi="Calibri" w:cs="Arial"/>
                <w:sz w:val="20"/>
                <w:szCs w:val="20"/>
                <w:lang w:eastAsia="zh-TW"/>
              </w:rPr>
              <w:t>/</w:t>
            </w:r>
            <w:r w:rsidRPr="00252FF5">
              <w:rPr>
                <w:rFonts w:ascii="MS Gothic" w:eastAsia="MS Gothic" w:hAnsi="MS Gothic" w:cs="MS Gothic" w:hint="eastAsia"/>
                <w:sz w:val="20"/>
                <w:szCs w:val="20"/>
                <w:lang w:eastAsia="zh-TW"/>
              </w:rPr>
              <w:t>或國</w:t>
            </w:r>
            <w:r w:rsidR="00165B65" w:rsidRPr="00252FF5">
              <w:rPr>
                <w:rFonts w:ascii="Malgun Gothic" w:eastAsia="Malgun Gothic" w:hAnsi="Malgun Gothic" w:cs="Malgun Gothic" w:hint="eastAsia"/>
                <w:sz w:val="20"/>
                <w:szCs w:val="20"/>
                <w:lang w:eastAsia="zh-TW"/>
              </w:rPr>
              <w:t>內公共衛生策略</w:t>
            </w:r>
            <w:r w:rsidR="00165B65" w:rsidRPr="00252FF5">
              <w:rPr>
                <w:rFonts w:asciiTheme="minorEastAsia" w:hAnsiTheme="minorEastAsia" w:cs="Malgun Gothic" w:hint="eastAsia"/>
                <w:sz w:val="20"/>
                <w:szCs w:val="20"/>
                <w:lang w:eastAsia="zh-TW"/>
              </w:rPr>
              <w:t>，</w:t>
            </w:r>
            <w:r w:rsidRPr="00252FF5">
              <w:rPr>
                <w:rFonts w:ascii="Malgun Gothic" w:eastAsia="Malgun Gothic" w:hAnsi="Malgun Gothic" w:cs="Malgun Gothic" w:hint="eastAsia"/>
                <w:sz w:val="20"/>
                <w:szCs w:val="20"/>
                <w:lang w:eastAsia="zh-TW"/>
              </w:rPr>
              <w:t>在社區辦理及推廣</w:t>
            </w:r>
            <w:r w:rsidRPr="00252FF5">
              <w:rPr>
                <w:rFonts w:ascii="MS Gothic" w:eastAsia="MS Gothic" w:hAnsi="MS Gothic" w:cs="MS Gothic" w:hint="eastAsia"/>
                <w:sz w:val="20"/>
                <w:szCs w:val="20"/>
                <w:lang w:eastAsia="zh-TW"/>
              </w:rPr>
              <w:t>菸害防制活動</w:t>
            </w:r>
            <w:r w:rsidR="00165B65" w:rsidRPr="00252FF5">
              <w:rPr>
                <w:rFonts w:ascii="Calibri" w:hAnsi="Calibri" w:cs="Arial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14:paraId="53D0B0D5" w14:textId="77777777" w:rsidR="00B36003" w:rsidRPr="00252FF5" w:rsidRDefault="00B36003" w:rsidP="00B36003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 w:eastAsia="zh-TW"/>
              </w:rPr>
            </w:pPr>
            <w:r w:rsidRPr="00252FF5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 w:eastAsia="zh-TW"/>
              </w:rPr>
              <w:t>目標達成分數</w:t>
            </w:r>
            <w:r w:rsidRPr="00252FF5">
              <w:rPr>
                <w:rFonts w:cs="Arial"/>
                <w:b/>
                <w:sz w:val="18"/>
                <w:szCs w:val="18"/>
                <w:lang w:val="en-US" w:eastAsia="zh-TW"/>
              </w:rPr>
              <w:br/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t>0 =</w:t>
            </w:r>
            <w:r w:rsidRPr="00252FF5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 w:eastAsia="zh-TW"/>
              </w:rPr>
              <w:t>完全未作</w:t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br/>
              <w:t>1 =</w:t>
            </w:r>
            <w:r w:rsidRPr="00252FF5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 w:eastAsia="zh-TW"/>
              </w:rPr>
              <w:t>落實未達一半</w:t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br/>
              <w:t>2 =</w:t>
            </w:r>
            <w:r w:rsidRPr="00252FF5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 w:eastAsia="zh-TW"/>
              </w:rPr>
              <w:t>落實超過一半</w:t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br/>
              <w:t>3 =</w:t>
            </w:r>
            <w:r w:rsidRPr="00252FF5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 w:eastAsia="zh-TW"/>
              </w:rPr>
              <w:t>完全落實</w:t>
            </w:r>
          </w:p>
        </w:tc>
        <w:tc>
          <w:tcPr>
            <w:tcW w:w="1015" w:type="pct"/>
          </w:tcPr>
          <w:p w14:paraId="081CB96B" w14:textId="77777777" w:rsidR="00B36003" w:rsidRPr="00252FF5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 w:eastAsia="zh-TW"/>
              </w:rPr>
            </w:pPr>
          </w:p>
        </w:tc>
      </w:tr>
      <w:tr w:rsidR="00252FF5" w:rsidRPr="00252FF5" w14:paraId="24E93F27" w14:textId="77777777" w:rsidTr="00B36003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5857B8" w14:textId="77777777" w:rsidR="00E04648" w:rsidRPr="00252FF5" w:rsidRDefault="00E04648" w:rsidP="00E04648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proofErr w:type="spellStart"/>
            <w:r w:rsidRPr="00252FF5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IE"/>
              </w:rPr>
              <w:t>執行準則</w:t>
            </w:r>
            <w:proofErr w:type="spellEnd"/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14:paraId="222A110D" w14:textId="77777777" w:rsidR="00E04648" w:rsidRPr="00252FF5" w:rsidRDefault="00E04648" w:rsidP="00E04648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 w:eastAsia="zh-TW"/>
              </w:rPr>
            </w:pPr>
            <w:r w:rsidRPr="00252FF5">
              <w:rPr>
                <w:rFonts w:asciiTheme="minorEastAsia" w:hAnsiTheme="minorEastAsia" w:cs="Microsoft JhengHei" w:hint="eastAsia"/>
                <w:b/>
                <w:sz w:val="18"/>
                <w:szCs w:val="18"/>
                <w:lang w:val="en-US" w:eastAsia="zh-TW"/>
              </w:rPr>
              <w:t>現狀總結</w:t>
            </w:r>
            <w:r w:rsidRPr="00252FF5">
              <w:rPr>
                <w:rFonts w:cs="Arial"/>
                <w:b/>
                <w:sz w:val="18"/>
                <w:szCs w:val="18"/>
                <w:lang w:val="en-US" w:eastAsia="zh-TW"/>
              </w:rPr>
              <w:br/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t>(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請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描述每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個實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施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標準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的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現狀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。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這將為您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未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來</w:t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t>12</w:t>
            </w:r>
            <w:r w:rsidRPr="00252FF5">
              <w:rPr>
                <w:rFonts w:ascii="MingLiU" w:eastAsia="MingLiU" w:hAnsi="MingLiU" w:cs="MingLiU" w:hint="eastAsia"/>
                <w:i/>
                <w:sz w:val="16"/>
                <w:szCs w:val="18"/>
                <w:lang w:val="en-US" w:eastAsia="zh-TW"/>
              </w:rPr>
              <w:t>個月的行動計畫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提供一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個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擬定方向</w:t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2DCE615" w14:textId="77777777" w:rsidR="00E04648" w:rsidRPr="00252FF5" w:rsidRDefault="00E04648" w:rsidP="00E0464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2F737C9C" w14:textId="77777777" w:rsidR="00E04648" w:rsidRPr="00252FF5" w:rsidRDefault="00E04648" w:rsidP="00E0464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C80435C" w14:textId="77777777" w:rsidR="00E04648" w:rsidRPr="00252FF5" w:rsidRDefault="00E04648" w:rsidP="00E0464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5FA526B1" w14:textId="77777777" w:rsidR="00E04648" w:rsidRPr="00252FF5" w:rsidRDefault="00E04648" w:rsidP="00E0464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14:paraId="5DCA4152" w14:textId="77777777" w:rsidR="00E04648" w:rsidRPr="00252FF5" w:rsidRDefault="00E04648" w:rsidP="00E0464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 w:eastAsia="zh-TW"/>
              </w:rPr>
            </w:pPr>
            <w:r w:rsidRPr="00252FF5">
              <w:rPr>
                <w:rFonts w:ascii="MingLiU" w:eastAsia="MingLiU" w:hAnsi="MingLiU" w:cs="MingLiU" w:hint="eastAsia"/>
                <w:b/>
                <w:sz w:val="18"/>
                <w:szCs w:val="18"/>
                <w:lang w:val="en-US" w:eastAsia="zh-TW"/>
              </w:rPr>
              <w:t>行動計畫</w:t>
            </w:r>
          </w:p>
          <w:p w14:paraId="3338CBA5" w14:textId="77777777" w:rsidR="00E04648" w:rsidRPr="00252FF5" w:rsidRDefault="00E04648" w:rsidP="00E04648">
            <w:pPr>
              <w:spacing w:before="60" w:after="60" w:line="240" w:lineRule="auto"/>
              <w:rPr>
                <w:rFonts w:asciiTheme="minorEastAsia" w:hAnsiTheme="minorEastAsia" w:cs="Arial"/>
                <w:b/>
                <w:sz w:val="18"/>
                <w:szCs w:val="18"/>
                <w:lang w:val="en-US" w:eastAsia="zh-TW"/>
              </w:rPr>
            </w:pPr>
            <w:r w:rsidRPr="00252FF5">
              <w:rPr>
                <w:rFonts w:asciiTheme="minorEastAsia" w:hAnsiTheme="minorEastAsia" w:cs="MingLiU" w:hint="eastAsia"/>
                <w:b/>
                <w:sz w:val="18"/>
                <w:szCs w:val="18"/>
                <w:lang w:val="en-US" w:eastAsia="zh-TW"/>
              </w:rPr>
              <w:t>未來</w:t>
            </w:r>
            <w:r w:rsidRPr="00252FF5">
              <w:rPr>
                <w:rFonts w:asciiTheme="minorEastAsia" w:hAnsiTheme="minorEastAsia" w:cs="Arial"/>
                <w:b/>
                <w:sz w:val="18"/>
                <w:szCs w:val="18"/>
                <w:lang w:val="en-US" w:eastAsia="zh-TW"/>
              </w:rPr>
              <w:t>12</w:t>
            </w:r>
            <w:r w:rsidRPr="00252FF5">
              <w:rPr>
                <w:rFonts w:asciiTheme="minorEastAsia" w:hAnsiTheme="minorEastAsia" w:cs="MingLiU" w:hint="eastAsia"/>
                <w:b/>
                <w:sz w:val="18"/>
                <w:szCs w:val="18"/>
                <w:lang w:val="en-US" w:eastAsia="zh-TW"/>
              </w:rPr>
              <w:t>個</w:t>
            </w:r>
            <w:r w:rsidRPr="00252FF5">
              <w:rPr>
                <w:rFonts w:asciiTheme="minorEastAsia" w:hAnsiTheme="minorEastAsia" w:cs="MS Gothic" w:hint="eastAsia"/>
                <w:b/>
                <w:sz w:val="18"/>
                <w:szCs w:val="18"/>
                <w:lang w:val="en-US" w:eastAsia="zh-TW"/>
              </w:rPr>
              <w:t>月的</w:t>
            </w:r>
            <w:r w:rsidRPr="00252FF5">
              <w:rPr>
                <w:rFonts w:asciiTheme="minorEastAsia" w:hAnsiTheme="minorEastAsia" w:cs="Microsoft JhengHei" w:hint="eastAsia"/>
                <w:b/>
                <w:sz w:val="18"/>
                <w:szCs w:val="18"/>
                <w:lang w:val="en-US" w:eastAsia="zh-TW"/>
              </w:rPr>
              <w:t>計畫摘</w:t>
            </w:r>
            <w:r w:rsidRPr="00252FF5">
              <w:rPr>
                <w:rFonts w:asciiTheme="minorEastAsia" w:hAnsiTheme="minorEastAsia" w:cs="MS Gothic" w:hint="eastAsia"/>
                <w:b/>
                <w:sz w:val="18"/>
                <w:szCs w:val="18"/>
                <w:lang w:val="en-US" w:eastAsia="zh-TW"/>
              </w:rPr>
              <w:t>要</w:t>
            </w:r>
          </w:p>
        </w:tc>
      </w:tr>
      <w:tr w:rsidR="00252FF5" w:rsidRPr="00252FF5" w14:paraId="36D73BDA" w14:textId="77777777" w:rsidTr="00B36003">
        <w:trPr>
          <w:trHeight w:val="802"/>
        </w:trPr>
        <w:tc>
          <w:tcPr>
            <w:tcW w:w="897" w:type="pct"/>
            <w:shd w:val="clear" w:color="auto" w:fill="auto"/>
          </w:tcPr>
          <w:p w14:paraId="23287637" w14:textId="77777777" w:rsidR="00B36003" w:rsidRPr="00252FF5" w:rsidRDefault="00956314" w:rsidP="00853CF3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機構與當地社區夥伴或其他組織推廣及辦理地方性</w:t>
            </w:r>
            <w:r w:rsidRPr="00252FF5">
              <w:rPr>
                <w:rFonts w:asciiTheme="minorEastAsia" w:hAnsiTheme="minorEastAsia" w:cs="MS Gothic" w:hint="eastAsia"/>
                <w:sz w:val="18"/>
                <w:szCs w:val="18"/>
                <w:lang w:eastAsia="zh-TW"/>
              </w:rPr>
              <w:t>、</w:t>
            </w:r>
            <w:r w:rsidR="005D26DD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全國性與國際性的無菸活動</w:t>
            </w:r>
            <w:r w:rsidRPr="00252FF5">
              <w:rPr>
                <w:rFonts w:ascii="Calibri" w:hAnsi="Calibri" w:cs="Arial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1004" w:type="pct"/>
            <w:shd w:val="clear" w:color="auto" w:fill="auto"/>
          </w:tcPr>
          <w:p w14:paraId="624BD48D" w14:textId="77777777" w:rsidR="00B36003" w:rsidRPr="00252FF5" w:rsidRDefault="00956314" w:rsidP="005D26DD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機構與當地社區夥伴或其他組織推廣及辦理地方性</w:t>
            </w:r>
            <w:r w:rsidRPr="00252FF5">
              <w:rPr>
                <w:rFonts w:asciiTheme="minorEastAsia" w:hAnsiTheme="minorEastAsia" w:cs="MS Gothic" w:hint="eastAsia"/>
                <w:sz w:val="18"/>
                <w:szCs w:val="18"/>
                <w:lang w:eastAsia="zh-TW"/>
              </w:rPr>
              <w:t>、</w:t>
            </w:r>
            <w:r w:rsidR="005D26DD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全國性與國際性的無菸活動</w:t>
            </w:r>
            <w:r w:rsidRPr="00252FF5">
              <w:rPr>
                <w:rFonts w:ascii="Calibri" w:hAnsi="Calibri" w:cs="Arial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1136" w:type="pct"/>
            <w:shd w:val="clear" w:color="auto" w:fill="auto"/>
          </w:tcPr>
          <w:p w14:paraId="12260462" w14:textId="77777777" w:rsidR="00B36003" w:rsidRPr="00252FF5" w:rsidRDefault="00853CF3" w:rsidP="00853CF3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782F14D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310881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56FFEAC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385364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489F54F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25122521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B94B5F5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8949870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1315652D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</w:tr>
      <w:tr w:rsidR="00252FF5" w:rsidRPr="00252FF5" w14:paraId="0E0224A6" w14:textId="77777777" w:rsidTr="005D26DD">
        <w:trPr>
          <w:trHeight w:val="70"/>
        </w:trPr>
        <w:tc>
          <w:tcPr>
            <w:tcW w:w="897" w:type="pct"/>
            <w:vMerge w:val="restart"/>
            <w:shd w:val="clear" w:color="auto" w:fill="auto"/>
          </w:tcPr>
          <w:p w14:paraId="7A1FDF20" w14:textId="77777777" w:rsidR="00B36003" w:rsidRPr="00252FF5" w:rsidDel="00400DC3" w:rsidRDefault="00140660" w:rsidP="00853CF3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機構與社區夥伴合作</w:t>
            </w:r>
            <w:r w:rsidRPr="00252FF5">
              <w:rPr>
                <w:rFonts w:asciiTheme="minorEastAsia" w:hAnsiTheme="minorEastAsia" w:cs="MS Gothic" w:hint="eastAsia"/>
                <w:sz w:val="18"/>
                <w:szCs w:val="18"/>
                <w:lang w:eastAsia="zh-TW"/>
              </w:rPr>
              <w:t>，</w:t>
            </w:r>
            <w:r w:rsidR="005D26DD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將特定族群</w:t>
            </w:r>
            <w:r w:rsidR="005D26DD" w:rsidRPr="00252FF5">
              <w:rPr>
                <w:rFonts w:ascii="Calibri" w:hAnsi="Calibri"/>
                <w:sz w:val="18"/>
                <w:szCs w:val="18"/>
                <w:lang w:eastAsia="zh-TW"/>
              </w:rPr>
              <w:t>(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婦女</w:t>
            </w:r>
            <w:r w:rsidRPr="00252FF5">
              <w:rPr>
                <w:rFonts w:asciiTheme="minorEastAsia" w:hAnsiTheme="minorEastAsia" w:cs="MS Gothic" w:hint="eastAsia"/>
                <w:sz w:val="18"/>
                <w:szCs w:val="18"/>
                <w:lang w:eastAsia="zh-TW"/>
              </w:rPr>
              <w:t>、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青少年</w:t>
            </w:r>
            <w:r w:rsidRPr="00252FF5">
              <w:rPr>
                <w:rFonts w:asciiTheme="minorEastAsia" w:hAnsiTheme="minorEastAsia" w:cs="MS Gothic" w:hint="eastAsia"/>
                <w:sz w:val="18"/>
                <w:szCs w:val="18"/>
                <w:lang w:eastAsia="zh-TW"/>
              </w:rPr>
              <w:t>、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移民者</w:t>
            </w:r>
            <w:r w:rsidRPr="00252FF5">
              <w:rPr>
                <w:rFonts w:asciiTheme="minorEastAsia" w:hAnsiTheme="minorEastAsia" w:cs="MS Gothic" w:hint="eastAsia"/>
                <w:sz w:val="18"/>
                <w:szCs w:val="18"/>
                <w:lang w:eastAsia="zh-TW"/>
              </w:rPr>
              <w:t>、</w:t>
            </w:r>
            <w:r w:rsidR="005D26DD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弱勢族群</w:t>
            </w:r>
            <w:r w:rsidR="005D26DD" w:rsidRPr="00252FF5">
              <w:rPr>
                <w:rFonts w:ascii="Calibri" w:hAnsi="Calibri"/>
                <w:sz w:val="18"/>
                <w:szCs w:val="18"/>
                <w:lang w:eastAsia="zh-TW"/>
              </w:rPr>
              <w:t>)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的需求納入考量</w:t>
            </w:r>
            <w:r w:rsidRPr="00252FF5">
              <w:rPr>
                <w:rFonts w:asciiTheme="minorEastAsia" w:hAnsiTheme="minorEastAsia" w:cs="MS Gothic" w:hint="eastAsia"/>
                <w:sz w:val="18"/>
                <w:szCs w:val="18"/>
                <w:lang w:eastAsia="zh-TW"/>
              </w:rPr>
              <w:t>，</w:t>
            </w:r>
            <w:r w:rsidR="005D26DD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鼓勵並支持菸品</w:t>
            </w:r>
            <w:r w:rsidR="005D26DD" w:rsidRPr="00252FF5">
              <w:rPr>
                <w:rFonts w:ascii="Calibri" w:hAnsi="Calibri"/>
                <w:sz w:val="18"/>
                <w:szCs w:val="18"/>
                <w:lang w:eastAsia="zh-TW"/>
              </w:rPr>
              <w:t>/</w:t>
            </w:r>
            <w:r w:rsidR="005D26DD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電子煙使用者戒菸</w:t>
            </w:r>
            <w:r w:rsidRPr="00252FF5">
              <w:rPr>
                <w:rFonts w:ascii="Calibri" w:hAnsi="Calibri" w:cs="Arial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1004" w:type="pct"/>
            <w:shd w:val="clear" w:color="auto" w:fill="auto"/>
          </w:tcPr>
          <w:p w14:paraId="33BFD306" w14:textId="77777777" w:rsidR="00B36003" w:rsidRPr="00252FF5" w:rsidRDefault="00140660" w:rsidP="005D26DD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機構與社區夥伴合作</w:t>
            </w:r>
            <w:r w:rsidRPr="00252FF5">
              <w:rPr>
                <w:rFonts w:asciiTheme="minorEastAsia" w:hAnsiTheme="minorEastAsia" w:cs="MS Gothic" w:hint="eastAsia"/>
                <w:sz w:val="18"/>
                <w:szCs w:val="18"/>
                <w:lang w:eastAsia="zh-TW"/>
              </w:rPr>
              <w:t>，</w:t>
            </w:r>
            <w:r w:rsidR="005D26DD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鼓勵並支持菸品</w:t>
            </w:r>
            <w:r w:rsidR="005D26DD" w:rsidRPr="00252FF5">
              <w:rPr>
                <w:rFonts w:ascii="Calibri" w:hAnsi="Calibri"/>
                <w:sz w:val="18"/>
                <w:szCs w:val="18"/>
                <w:lang w:eastAsia="zh-TW"/>
              </w:rPr>
              <w:t>/</w:t>
            </w:r>
            <w:r w:rsidR="005D26DD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電子煙使用者戒菸</w:t>
            </w:r>
            <w:r w:rsidRPr="00252FF5">
              <w:rPr>
                <w:rFonts w:ascii="Calibri" w:hAnsi="Calibri" w:cs="Arial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1136" w:type="pct"/>
            <w:shd w:val="clear" w:color="auto" w:fill="auto"/>
          </w:tcPr>
          <w:p w14:paraId="610F6585" w14:textId="77777777" w:rsidR="00B36003" w:rsidRPr="00252FF5" w:rsidRDefault="00853CF3" w:rsidP="00853CF3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6B67F14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44103898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235DAFD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983204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71EE2A5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5252882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6E99966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9224290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2AAEC682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</w:tr>
      <w:tr w:rsidR="00252FF5" w:rsidRPr="00252FF5" w14:paraId="10F86226" w14:textId="77777777" w:rsidTr="00B36003">
        <w:trPr>
          <w:trHeight w:val="802"/>
        </w:trPr>
        <w:tc>
          <w:tcPr>
            <w:tcW w:w="897" w:type="pct"/>
            <w:vMerge/>
            <w:shd w:val="clear" w:color="auto" w:fill="auto"/>
          </w:tcPr>
          <w:p w14:paraId="0344A95C" w14:textId="77777777" w:rsidR="00B36003" w:rsidRPr="00252FF5" w:rsidRDefault="00B36003" w:rsidP="00853CF3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1004" w:type="pct"/>
            <w:shd w:val="clear" w:color="auto" w:fill="auto"/>
          </w:tcPr>
          <w:p w14:paraId="7C21D29C" w14:textId="77777777" w:rsidR="00B36003" w:rsidRPr="00252FF5" w:rsidRDefault="005D26DD" w:rsidP="005D26DD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機構與社區夥伴合作以滿足特定族群</w:t>
            </w:r>
            <w:r w:rsidRPr="00252FF5">
              <w:rPr>
                <w:rFonts w:ascii="Calibri" w:hAnsi="Calibri"/>
                <w:sz w:val="18"/>
                <w:szCs w:val="18"/>
                <w:lang w:eastAsia="zh-TW"/>
              </w:rPr>
              <w:t>(</w:t>
            </w:r>
            <w:r w:rsidR="00140660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婦女</w:t>
            </w:r>
            <w:r w:rsidR="00140660" w:rsidRPr="00252FF5">
              <w:rPr>
                <w:rFonts w:asciiTheme="minorEastAsia" w:hAnsiTheme="minorEastAsia" w:cs="MS Gothic" w:hint="eastAsia"/>
                <w:sz w:val="18"/>
                <w:szCs w:val="18"/>
                <w:lang w:eastAsia="zh-TW"/>
              </w:rPr>
              <w:t>、</w:t>
            </w:r>
            <w:r w:rsidR="00140660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青少年</w:t>
            </w:r>
            <w:r w:rsidR="00140660" w:rsidRPr="00252FF5">
              <w:rPr>
                <w:rFonts w:asciiTheme="minorEastAsia" w:hAnsiTheme="minorEastAsia" w:cs="MS Gothic" w:hint="eastAsia"/>
                <w:sz w:val="18"/>
                <w:szCs w:val="18"/>
                <w:lang w:eastAsia="zh-TW"/>
              </w:rPr>
              <w:t>、</w:t>
            </w:r>
            <w:r w:rsidR="00140660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移民者</w:t>
            </w:r>
            <w:r w:rsidR="00140660" w:rsidRPr="00252FF5">
              <w:rPr>
                <w:rFonts w:asciiTheme="minorEastAsia" w:hAnsiTheme="minorEastAsia" w:cs="MS Gothic" w:hint="eastAsia"/>
                <w:sz w:val="18"/>
                <w:szCs w:val="18"/>
                <w:lang w:eastAsia="zh-TW"/>
              </w:rPr>
              <w:t>、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弱勢族群</w:t>
            </w:r>
            <w:r w:rsidRPr="00252FF5">
              <w:rPr>
                <w:rFonts w:ascii="Calibri" w:hAnsi="Calibri"/>
                <w:sz w:val="18"/>
                <w:szCs w:val="18"/>
                <w:lang w:eastAsia="zh-TW"/>
              </w:rPr>
              <w:t>)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的需求</w:t>
            </w:r>
            <w:r w:rsidR="00140660" w:rsidRPr="00252FF5">
              <w:rPr>
                <w:rFonts w:ascii="Calibri" w:hAnsi="Calibri" w:cs="Arial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1136" w:type="pct"/>
            <w:shd w:val="clear" w:color="auto" w:fill="auto"/>
          </w:tcPr>
          <w:p w14:paraId="3899A09D" w14:textId="77777777" w:rsidR="00B36003" w:rsidRPr="00252FF5" w:rsidRDefault="00853CF3" w:rsidP="00853CF3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8B36DD7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6267811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689C3E6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5614000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E2D0C85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0970455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1462C79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6689087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5C24F5D9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</w:tr>
      <w:tr w:rsidR="00252FF5" w:rsidRPr="00252FF5" w14:paraId="030C0685" w14:textId="77777777" w:rsidTr="00B36003">
        <w:trPr>
          <w:trHeight w:val="802"/>
        </w:trPr>
        <w:tc>
          <w:tcPr>
            <w:tcW w:w="897" w:type="pct"/>
            <w:shd w:val="clear" w:color="auto" w:fill="auto"/>
          </w:tcPr>
          <w:p w14:paraId="23D9F6E4" w14:textId="77777777" w:rsidR="00B36003" w:rsidRPr="00252FF5" w:rsidRDefault="00287A15" w:rsidP="00853CF3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機構分享表現卓越之處</w:t>
            </w:r>
            <w:r w:rsidRPr="00252FF5">
              <w:rPr>
                <w:rFonts w:asciiTheme="minorEastAsia" w:hAnsiTheme="minorEastAsia" w:cs="MS Gothic" w:hint="eastAsia"/>
                <w:sz w:val="18"/>
                <w:szCs w:val="18"/>
                <w:lang w:eastAsia="zh-TW"/>
              </w:rPr>
              <w:t>，</w:t>
            </w:r>
            <w:r w:rsidR="005D26DD"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並支持其他健康照護機構發展與執行無菸政策</w:t>
            </w:r>
            <w:r w:rsidRPr="00252FF5">
              <w:rPr>
                <w:rFonts w:ascii="Calibri" w:hAnsi="Calibri" w:cs="Arial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1004" w:type="pct"/>
            <w:shd w:val="clear" w:color="auto" w:fill="auto"/>
          </w:tcPr>
          <w:p w14:paraId="7BE14D4F" w14:textId="77777777" w:rsidR="00B36003" w:rsidRPr="00252FF5" w:rsidRDefault="005D26DD" w:rsidP="005D26DD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8"/>
                <w:lang w:eastAsia="zh-TW"/>
              </w:rPr>
              <w:t>機構分享在發展及執行無菸政策上表現卓越之處</w:t>
            </w:r>
            <w:r w:rsidR="00287A15" w:rsidRPr="00252FF5">
              <w:rPr>
                <w:rFonts w:ascii="Calibri" w:hAnsi="Calibri" w:cs="Arial" w:hint="eastAsia"/>
                <w:sz w:val="18"/>
                <w:szCs w:val="18"/>
                <w:lang w:eastAsia="zh-TW"/>
              </w:rPr>
              <w:t>。</w:t>
            </w:r>
          </w:p>
        </w:tc>
        <w:tc>
          <w:tcPr>
            <w:tcW w:w="1136" w:type="pct"/>
            <w:shd w:val="clear" w:color="auto" w:fill="auto"/>
          </w:tcPr>
          <w:p w14:paraId="0D5FD0A7" w14:textId="77777777" w:rsidR="00B36003" w:rsidRPr="00252FF5" w:rsidRDefault="00853CF3" w:rsidP="00853CF3">
            <w:pPr>
              <w:spacing w:beforeLines="20" w:before="48" w:afterLines="20" w:after="48"/>
              <w:rPr>
                <w:rFonts w:ascii="Calibri" w:hAnsi="Calibri"/>
                <w:sz w:val="18"/>
                <w:szCs w:val="18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FD4615F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91228264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1A85707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5822288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21F4F08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21119845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627B52E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3763039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6C5E91CB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</w:tr>
      <w:tr w:rsidR="00252FF5" w:rsidRPr="00252FF5" w14:paraId="0DA90011" w14:textId="77777777" w:rsidTr="00B36003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F62D3D6" w14:textId="77777777" w:rsidR="00B36003" w:rsidRPr="00252FF5" w:rsidRDefault="00045BD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ascii="MingLiU" w:eastAsia="MingLiU" w:hAnsi="MingLiU" w:cs="MingLiU" w:hint="eastAsia"/>
                <w:b/>
                <w:sz w:val="18"/>
                <w:szCs w:val="18"/>
                <w:lang w:val="en-US" w:eastAsia="zh-TW"/>
              </w:rPr>
              <w:t>當前</w:t>
            </w:r>
            <w:r w:rsidRPr="00252FF5">
              <w:rPr>
                <w:rFonts w:asciiTheme="minorEastAsia" w:hAnsiTheme="minorEastAsia" w:cs="Microsoft JhengHei" w:hint="eastAsia"/>
                <w:b/>
                <w:sz w:val="18"/>
                <w:szCs w:val="18"/>
                <w:lang w:val="en-US" w:eastAsia="zh-TW"/>
              </w:rPr>
              <w:t>審</w:t>
            </w:r>
            <w:r w:rsidRPr="00252FF5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核</w:t>
            </w:r>
            <w:r w:rsidR="00B36003" w:rsidRPr="00252FF5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B36003" w:rsidRPr="00252FF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853CF3"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853CF3" w:rsidRPr="00252FF5">
              <w:rPr>
                <w:rFonts w:cs="Arial"/>
                <w:sz w:val="20"/>
                <w:szCs w:val="20"/>
              </w:rPr>
            </w:r>
            <w:r w:rsidR="00853CF3"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853CF3"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D65A971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021FF70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35125B0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B1F74AD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60CC0357" w14:textId="77777777" w:rsidR="00B36003" w:rsidRPr="00252FF5" w:rsidRDefault="00B36003" w:rsidP="00B36003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252FF5" w:rsidRPr="00252FF5" w14:paraId="16B06FF0" w14:textId="77777777" w:rsidTr="00B36003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7744F63" w14:textId="77777777" w:rsidR="00B36003" w:rsidRPr="00252FF5" w:rsidRDefault="00EB1EB0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 w:eastAsia="zh-TW"/>
              </w:rPr>
            </w:pPr>
            <w:r w:rsidRPr="00252FF5">
              <w:rPr>
                <w:rFonts w:asciiTheme="minorEastAsia" w:hAnsiTheme="minorEastAsia" w:cs="Microsoft JhengHei" w:hint="eastAsia"/>
                <w:b/>
                <w:sz w:val="18"/>
                <w:szCs w:val="18"/>
                <w:lang w:val="en-US" w:eastAsia="zh-TW"/>
              </w:rPr>
              <w:t>標準</w:t>
            </w:r>
            <w:r w:rsidRPr="00252FF5">
              <w:rPr>
                <w:rFonts w:ascii="MingLiU" w:eastAsia="MingLiU" w:hAnsi="MingLiU" w:cs="MingLiU" w:hint="eastAsia"/>
                <w:b/>
                <w:sz w:val="18"/>
                <w:szCs w:val="18"/>
                <w:lang w:val="en-US" w:eastAsia="zh-TW"/>
              </w:rPr>
              <w:t>小計</w:t>
            </w:r>
            <w:r w:rsidR="00B36003" w:rsidRPr="00252FF5">
              <w:rPr>
                <w:rFonts w:cs="Arial"/>
                <w:b/>
                <w:sz w:val="18"/>
                <w:szCs w:val="18"/>
                <w:lang w:val="en-US" w:eastAsia="zh-TW"/>
              </w:rPr>
              <w:t xml:space="preserve">7: </w:t>
            </w:r>
            <w:r w:rsidR="00853CF3"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  <w:lang w:eastAsia="zh-TW"/>
              </w:rPr>
              <w:instrText xml:space="preserve"> FORMTEXT </w:instrText>
            </w:r>
            <w:r w:rsidR="00853CF3" w:rsidRPr="00252FF5">
              <w:rPr>
                <w:rFonts w:cs="Arial"/>
                <w:sz w:val="20"/>
                <w:szCs w:val="20"/>
              </w:rPr>
            </w:r>
            <w:r w:rsidR="00853CF3"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853CF3" w:rsidRPr="00252FF5">
              <w:rPr>
                <w:rFonts w:cs="Arial"/>
                <w:sz w:val="20"/>
                <w:szCs w:val="20"/>
              </w:rPr>
              <w:fldChar w:fldCharType="end"/>
            </w:r>
            <w:r w:rsidR="00B36003" w:rsidRPr="00252FF5">
              <w:rPr>
                <w:rFonts w:cs="Arial"/>
                <w:sz w:val="20"/>
                <w:szCs w:val="20"/>
                <w:lang w:eastAsia="zh-TW"/>
              </w:rPr>
              <w:t xml:space="preserve"> </w:t>
            </w:r>
            <w:r w:rsidR="00B36003" w:rsidRPr="00252FF5">
              <w:rPr>
                <w:rFonts w:cs="Arial"/>
                <w:i/>
                <w:sz w:val="18"/>
                <w:szCs w:val="18"/>
                <w:lang w:val="en-US" w:eastAsia="zh-TW"/>
              </w:rPr>
              <w:t>(</w:t>
            </w:r>
            <w:r w:rsidR="00B36003" w:rsidRPr="00252FF5">
              <w:rPr>
                <w:rFonts w:ascii="MS Gothic" w:eastAsia="MS Gothic" w:hAnsi="MS Gothic" w:cs="MS Gothic" w:hint="eastAsia"/>
                <w:i/>
                <w:sz w:val="18"/>
                <w:szCs w:val="18"/>
                <w:lang w:val="en-US" w:eastAsia="zh-TW"/>
              </w:rPr>
              <w:t>最高可能得分</w:t>
            </w:r>
            <w:r w:rsidR="00B36003" w:rsidRPr="00252FF5">
              <w:rPr>
                <w:rFonts w:cs="Arial"/>
                <w:i/>
                <w:sz w:val="18"/>
                <w:szCs w:val="18"/>
                <w:lang w:val="en-US" w:eastAsia="zh-TW"/>
              </w:rPr>
              <w:t>: 12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416602F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974AF08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C6BBC71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C292286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511E6909" w14:textId="77777777" w:rsidR="00B36003" w:rsidRPr="00252FF5" w:rsidRDefault="00B36003" w:rsidP="00B36003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09C312B9" w14:textId="77777777" w:rsidR="00CA0704" w:rsidRPr="00252FF5" w:rsidRDefault="00CA0704" w:rsidP="00631654">
      <w:pPr>
        <w:spacing w:after="120" w:line="240" w:lineRule="auto"/>
        <w:rPr>
          <w:rFonts w:cs="Arial"/>
          <w:sz w:val="20"/>
          <w:szCs w:val="20"/>
        </w:rPr>
        <w:sectPr w:rsidR="00CA0704" w:rsidRPr="00252FF5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01"/>
        <w:gridCol w:w="3135"/>
        <w:gridCol w:w="3548"/>
        <w:gridCol w:w="740"/>
        <w:gridCol w:w="740"/>
        <w:gridCol w:w="740"/>
        <w:gridCol w:w="740"/>
        <w:gridCol w:w="3170"/>
      </w:tblGrid>
      <w:tr w:rsidR="00252FF5" w:rsidRPr="00252FF5" w14:paraId="24F51419" w14:textId="77777777" w:rsidTr="00045BD3">
        <w:trPr>
          <w:trHeight w:val="574"/>
          <w:tblHeader/>
        </w:trPr>
        <w:tc>
          <w:tcPr>
            <w:tcW w:w="3037" w:type="pct"/>
            <w:gridSpan w:val="3"/>
            <w:shd w:val="clear" w:color="auto" w:fill="auto"/>
            <w:vAlign w:val="center"/>
          </w:tcPr>
          <w:p w14:paraId="1BB1F017" w14:textId="77777777" w:rsidR="00B36003" w:rsidRPr="00252FF5" w:rsidRDefault="004D72F9" w:rsidP="00B36003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b/>
                <w:caps/>
                <w:sz w:val="24"/>
                <w:szCs w:val="18"/>
                <w:lang w:val="en-US" w:eastAsia="zh-TW"/>
              </w:rPr>
              <w:lastRenderedPageBreak/>
              <w:t>標準</w:t>
            </w:r>
            <w:r w:rsidR="00B36003" w:rsidRPr="00252FF5">
              <w:rPr>
                <w:rFonts w:ascii="Calibri" w:hAnsi="Calibri" w:cs="Arial"/>
                <w:b/>
                <w:sz w:val="24"/>
                <w:lang w:eastAsia="zh-TW"/>
              </w:rPr>
              <w:t xml:space="preserve">8: </w:t>
            </w:r>
            <w:r w:rsidR="00F03CE2" w:rsidRPr="00252FF5">
              <w:rPr>
                <w:rFonts w:ascii="MS Gothic" w:eastAsia="MS Gothic" w:hAnsi="MS Gothic" w:cs="MS Gothic" w:hint="eastAsia"/>
                <w:b/>
                <w:sz w:val="24"/>
                <w:szCs w:val="16"/>
                <w:lang w:eastAsia="zh-TW"/>
              </w:rPr>
              <w:t>監測和評估</w:t>
            </w:r>
          </w:p>
          <w:p w14:paraId="145474A1" w14:textId="77777777" w:rsidR="00B36003" w:rsidRPr="00252FF5" w:rsidRDefault="00F03CE2" w:rsidP="00B36003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20"/>
                <w:szCs w:val="16"/>
                <w:lang w:eastAsia="zh-TW"/>
              </w:rPr>
              <w:t>健康照護機構定期監測與評估所有</w:t>
            </w:r>
            <w:r w:rsidRPr="00252FF5">
              <w:rPr>
                <w:rFonts w:ascii="Calibri" w:hAnsi="Calibri" w:cs="Arial"/>
                <w:sz w:val="20"/>
                <w:szCs w:val="16"/>
                <w:lang w:eastAsia="zh-TW"/>
              </w:rPr>
              <w:t>ENSH-Global</w:t>
            </w:r>
            <w:r w:rsidRPr="00252FF5">
              <w:rPr>
                <w:rFonts w:ascii="MS Gothic" w:eastAsia="MS Gothic" w:hAnsi="MS Gothic" w:cs="MS Gothic" w:hint="eastAsia"/>
                <w:sz w:val="20"/>
                <w:szCs w:val="16"/>
                <w:lang w:eastAsia="zh-TW"/>
              </w:rPr>
              <w:t>標準執行情形</w:t>
            </w:r>
            <w:r w:rsidR="00B36003" w:rsidRPr="00252FF5">
              <w:rPr>
                <w:rFonts w:ascii="Calibri" w:hAnsi="Calibri" w:cs="Arial"/>
                <w:sz w:val="20"/>
                <w:szCs w:val="16"/>
                <w:lang w:eastAsia="zh-TW"/>
              </w:rPr>
              <w:t>.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14:paraId="070B08E7" w14:textId="77777777" w:rsidR="00B36003" w:rsidRPr="00252FF5" w:rsidRDefault="00B36003" w:rsidP="00B36003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 w:eastAsia="zh-TW"/>
              </w:rPr>
            </w:pPr>
            <w:r w:rsidRPr="00252FF5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 w:eastAsia="zh-TW"/>
              </w:rPr>
              <w:t>目標達成分數</w:t>
            </w:r>
            <w:r w:rsidRPr="00252FF5">
              <w:rPr>
                <w:rFonts w:cs="Arial"/>
                <w:b/>
                <w:sz w:val="18"/>
                <w:szCs w:val="18"/>
                <w:lang w:val="en-US" w:eastAsia="zh-TW"/>
              </w:rPr>
              <w:br/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t>0 =</w:t>
            </w:r>
            <w:r w:rsidRPr="00252FF5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 w:eastAsia="zh-TW"/>
              </w:rPr>
              <w:t>完全未作</w:t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br/>
              <w:t>1 =</w:t>
            </w:r>
            <w:r w:rsidRPr="00252FF5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 w:eastAsia="zh-TW"/>
              </w:rPr>
              <w:t>落實未達一半</w:t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br/>
              <w:t>2 =</w:t>
            </w:r>
            <w:r w:rsidRPr="00252FF5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 w:eastAsia="zh-TW"/>
              </w:rPr>
              <w:t>落實超過一半</w:t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br/>
              <w:t>3 =</w:t>
            </w:r>
            <w:r w:rsidRPr="00252FF5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 w:eastAsia="zh-TW"/>
              </w:rPr>
              <w:t>完全落實</w:t>
            </w:r>
          </w:p>
        </w:tc>
        <w:tc>
          <w:tcPr>
            <w:tcW w:w="1015" w:type="pct"/>
          </w:tcPr>
          <w:p w14:paraId="4D61332D" w14:textId="77777777" w:rsidR="00B36003" w:rsidRPr="00252FF5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 w:eastAsia="zh-TW"/>
              </w:rPr>
            </w:pPr>
          </w:p>
        </w:tc>
      </w:tr>
      <w:tr w:rsidR="00252FF5" w:rsidRPr="00252FF5" w14:paraId="7450D8C0" w14:textId="77777777" w:rsidTr="00B36003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10D93F" w14:textId="77777777" w:rsidR="00E04648" w:rsidRPr="00252FF5" w:rsidRDefault="00E04648" w:rsidP="00E04648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proofErr w:type="spellStart"/>
            <w:r w:rsidRPr="00252FF5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IE"/>
              </w:rPr>
              <w:t>執行準則</w:t>
            </w:r>
            <w:proofErr w:type="spellEnd"/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14:paraId="466B41BE" w14:textId="77777777" w:rsidR="00E04648" w:rsidRPr="00252FF5" w:rsidRDefault="00E04648" w:rsidP="00E04648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 w:eastAsia="zh-TW"/>
              </w:rPr>
            </w:pPr>
            <w:r w:rsidRPr="00252FF5">
              <w:rPr>
                <w:rFonts w:asciiTheme="minorEastAsia" w:hAnsiTheme="minorEastAsia" w:cs="Microsoft JhengHei" w:hint="eastAsia"/>
                <w:b/>
                <w:sz w:val="18"/>
                <w:szCs w:val="18"/>
                <w:lang w:val="en-US" w:eastAsia="zh-TW"/>
              </w:rPr>
              <w:t>現狀總結</w:t>
            </w:r>
            <w:r w:rsidRPr="00252FF5">
              <w:rPr>
                <w:rFonts w:cs="Arial"/>
                <w:b/>
                <w:sz w:val="18"/>
                <w:szCs w:val="18"/>
                <w:lang w:val="en-US" w:eastAsia="zh-TW"/>
              </w:rPr>
              <w:br/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t>(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請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描述每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個實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施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標準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的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現狀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。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這將為您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未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來</w:t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t>12</w:t>
            </w:r>
            <w:r w:rsidRPr="00252FF5">
              <w:rPr>
                <w:rFonts w:ascii="MingLiU" w:eastAsia="MingLiU" w:hAnsi="MingLiU" w:cs="MingLiU" w:hint="eastAsia"/>
                <w:i/>
                <w:sz w:val="16"/>
                <w:szCs w:val="18"/>
                <w:lang w:val="en-US" w:eastAsia="zh-TW"/>
              </w:rPr>
              <w:t>個月的行動計畫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提供一</w:t>
            </w:r>
            <w:r w:rsidRPr="00252FF5">
              <w:rPr>
                <w:rFonts w:asciiTheme="minorEastAsia" w:hAnsiTheme="minorEastAsia" w:cs="Microsoft JhengHei" w:hint="eastAsia"/>
                <w:i/>
                <w:sz w:val="16"/>
                <w:szCs w:val="18"/>
                <w:lang w:val="en-US" w:eastAsia="zh-TW"/>
              </w:rPr>
              <w:t>個</w:t>
            </w:r>
            <w:r w:rsidRPr="00252FF5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 w:eastAsia="zh-TW"/>
              </w:rPr>
              <w:t>擬定方向</w:t>
            </w:r>
            <w:r w:rsidRPr="00252FF5">
              <w:rPr>
                <w:rFonts w:cs="Arial"/>
                <w:i/>
                <w:sz w:val="16"/>
                <w:szCs w:val="18"/>
                <w:lang w:val="en-US" w:eastAsia="zh-TW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BC5F988" w14:textId="77777777" w:rsidR="00E04648" w:rsidRPr="00252FF5" w:rsidRDefault="00E04648" w:rsidP="00E0464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5029247" w14:textId="77777777" w:rsidR="00E04648" w:rsidRPr="00252FF5" w:rsidRDefault="00E04648" w:rsidP="00E0464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EB2664B" w14:textId="77777777" w:rsidR="00E04648" w:rsidRPr="00252FF5" w:rsidRDefault="00E04648" w:rsidP="00E0464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3D0AFD13" w14:textId="77777777" w:rsidR="00E04648" w:rsidRPr="00252FF5" w:rsidRDefault="00E04648" w:rsidP="00E0464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14:paraId="699B93B9" w14:textId="77777777" w:rsidR="00E04648" w:rsidRPr="00252FF5" w:rsidRDefault="00E04648" w:rsidP="00E0464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 w:eastAsia="zh-TW"/>
              </w:rPr>
            </w:pPr>
            <w:r w:rsidRPr="00252FF5">
              <w:rPr>
                <w:rFonts w:ascii="MingLiU" w:eastAsia="MingLiU" w:hAnsi="MingLiU" w:cs="MingLiU" w:hint="eastAsia"/>
                <w:b/>
                <w:sz w:val="18"/>
                <w:szCs w:val="18"/>
                <w:lang w:val="en-US" w:eastAsia="zh-TW"/>
              </w:rPr>
              <w:t>行動計畫</w:t>
            </w:r>
          </w:p>
          <w:p w14:paraId="107F0789" w14:textId="77777777" w:rsidR="00E04648" w:rsidRPr="00252FF5" w:rsidRDefault="00E04648" w:rsidP="00E04648">
            <w:pPr>
              <w:spacing w:before="60" w:after="60" w:line="240" w:lineRule="auto"/>
              <w:rPr>
                <w:rFonts w:asciiTheme="minorEastAsia" w:hAnsiTheme="minorEastAsia" w:cs="Arial"/>
                <w:b/>
                <w:sz w:val="18"/>
                <w:szCs w:val="18"/>
                <w:lang w:val="en-US" w:eastAsia="zh-TW"/>
              </w:rPr>
            </w:pPr>
            <w:r w:rsidRPr="00252FF5">
              <w:rPr>
                <w:rFonts w:asciiTheme="minorEastAsia" w:hAnsiTheme="minorEastAsia" w:cs="MingLiU" w:hint="eastAsia"/>
                <w:b/>
                <w:sz w:val="18"/>
                <w:szCs w:val="18"/>
                <w:lang w:val="en-US" w:eastAsia="zh-TW"/>
              </w:rPr>
              <w:t>未來</w:t>
            </w:r>
            <w:r w:rsidRPr="00252FF5">
              <w:rPr>
                <w:rFonts w:asciiTheme="minorEastAsia" w:hAnsiTheme="minorEastAsia" w:cs="Arial"/>
                <w:b/>
                <w:sz w:val="18"/>
                <w:szCs w:val="18"/>
                <w:lang w:val="en-US" w:eastAsia="zh-TW"/>
              </w:rPr>
              <w:t>12</w:t>
            </w:r>
            <w:r w:rsidRPr="00252FF5">
              <w:rPr>
                <w:rFonts w:asciiTheme="minorEastAsia" w:hAnsiTheme="minorEastAsia" w:cs="MingLiU" w:hint="eastAsia"/>
                <w:b/>
                <w:sz w:val="18"/>
                <w:szCs w:val="18"/>
                <w:lang w:val="en-US" w:eastAsia="zh-TW"/>
              </w:rPr>
              <w:t>個</w:t>
            </w:r>
            <w:r w:rsidRPr="00252FF5">
              <w:rPr>
                <w:rFonts w:asciiTheme="minorEastAsia" w:hAnsiTheme="minorEastAsia" w:cs="MS Gothic" w:hint="eastAsia"/>
                <w:b/>
                <w:sz w:val="18"/>
                <w:szCs w:val="18"/>
                <w:lang w:val="en-US" w:eastAsia="zh-TW"/>
              </w:rPr>
              <w:t>月的</w:t>
            </w:r>
            <w:r w:rsidRPr="00252FF5">
              <w:rPr>
                <w:rFonts w:asciiTheme="minorEastAsia" w:hAnsiTheme="minorEastAsia" w:cs="Microsoft JhengHei" w:hint="eastAsia"/>
                <w:b/>
                <w:sz w:val="18"/>
                <w:szCs w:val="18"/>
                <w:lang w:val="en-US" w:eastAsia="zh-TW"/>
              </w:rPr>
              <w:t>計畫摘</w:t>
            </w:r>
            <w:r w:rsidRPr="00252FF5">
              <w:rPr>
                <w:rFonts w:asciiTheme="minorEastAsia" w:hAnsiTheme="minorEastAsia" w:cs="MS Gothic" w:hint="eastAsia"/>
                <w:b/>
                <w:sz w:val="18"/>
                <w:szCs w:val="18"/>
                <w:lang w:val="en-US" w:eastAsia="zh-TW"/>
              </w:rPr>
              <w:t>要</w:t>
            </w:r>
          </w:p>
        </w:tc>
      </w:tr>
      <w:tr w:rsidR="00252FF5" w:rsidRPr="00252FF5" w14:paraId="7CA1E9AD" w14:textId="77777777" w:rsidTr="00F03CE2">
        <w:trPr>
          <w:trHeight w:val="80"/>
        </w:trPr>
        <w:tc>
          <w:tcPr>
            <w:tcW w:w="897" w:type="pct"/>
            <w:vMerge w:val="restart"/>
            <w:shd w:val="clear" w:color="auto" w:fill="auto"/>
          </w:tcPr>
          <w:p w14:paraId="5C98309D" w14:textId="77777777" w:rsidR="00B36003" w:rsidRPr="00252FF5" w:rsidRDefault="00F03CE2" w:rsidP="00853CF3">
            <w:pPr>
              <w:numPr>
                <w:ilvl w:val="1"/>
                <w:numId w:val="27"/>
              </w:numPr>
              <w:spacing w:beforeLines="60" w:before="216" w:afterLines="60" w:after="216" w:line="240" w:lineRule="auto"/>
              <w:rPr>
                <w:rFonts w:ascii="Calibri" w:hAnsi="Calibri" w:cs="Arial"/>
                <w:sz w:val="18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機構有</w:t>
            </w:r>
            <w:r w:rsidRPr="00252FF5">
              <w:rPr>
                <w:rFonts w:ascii="Malgun Gothic" w:eastAsia="Malgun Gothic" w:hAnsi="Malgun Gothic" w:cs="Malgun Gothic" w:hint="eastAsia"/>
                <w:sz w:val="18"/>
                <w:szCs w:val="16"/>
                <w:lang w:eastAsia="zh-TW"/>
              </w:rPr>
              <w:t>內部與外部審</w:t>
            </w:r>
            <w:r w:rsidRPr="00252FF5">
              <w:rPr>
                <w:rFonts w:ascii="Microsoft JhengHei" w:eastAsia="Microsoft JhengHei" w:hAnsi="Microsoft JhengHei" w:cs="Microsoft JhengHei" w:hint="eastAsia"/>
                <w:sz w:val="18"/>
                <w:szCs w:val="16"/>
                <w:lang w:eastAsia="zh-TW"/>
              </w:rPr>
              <w:t>查程序以監測所有標準之執行，並將員工與服務使用者的回饋意見納入考量</w:t>
            </w:r>
            <w:r w:rsidR="00462145" w:rsidRPr="00252FF5">
              <w:rPr>
                <w:rFonts w:ascii="Calibri" w:hAnsi="Calibri" w:hint="eastAsia"/>
                <w:sz w:val="18"/>
                <w:szCs w:val="16"/>
                <w:lang w:eastAsia="zh-TW"/>
              </w:rPr>
              <w:t>。</w:t>
            </w:r>
          </w:p>
        </w:tc>
        <w:tc>
          <w:tcPr>
            <w:tcW w:w="1004" w:type="pct"/>
            <w:shd w:val="clear" w:color="auto" w:fill="auto"/>
          </w:tcPr>
          <w:p w14:paraId="558DE268" w14:textId="77777777" w:rsidR="00B36003" w:rsidRPr="00252FF5" w:rsidRDefault="00F03CE2" w:rsidP="00F03CE2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設置</w:t>
            </w:r>
            <w:r w:rsidR="00462145" w:rsidRPr="00252FF5">
              <w:rPr>
                <w:rFonts w:ascii="Malgun Gothic" w:eastAsia="Malgun Gothic" w:hAnsi="Malgun Gothic" w:cs="Malgun Gothic" w:hint="eastAsia"/>
                <w:sz w:val="18"/>
                <w:szCs w:val="16"/>
                <w:lang w:eastAsia="zh-TW"/>
              </w:rPr>
              <w:t>內部程序</w:t>
            </w:r>
            <w:r w:rsidR="00462145" w:rsidRPr="00252FF5">
              <w:rPr>
                <w:rFonts w:asciiTheme="minorEastAsia" w:hAnsiTheme="minorEastAsia" w:cs="Malgun Gothic" w:hint="eastAsia"/>
                <w:sz w:val="18"/>
                <w:szCs w:val="16"/>
                <w:lang w:eastAsia="zh-TW"/>
              </w:rPr>
              <w:t>，</w:t>
            </w:r>
            <w:r w:rsidRPr="00252FF5">
              <w:rPr>
                <w:rFonts w:ascii="Malgun Gothic" w:eastAsia="Malgun Gothic" w:hAnsi="Malgun Gothic" w:cs="Malgun Gothic" w:hint="eastAsia"/>
                <w:sz w:val="18"/>
                <w:szCs w:val="16"/>
                <w:lang w:eastAsia="zh-TW"/>
              </w:rPr>
              <w:t>至少一年一次審</w:t>
            </w:r>
            <w:r w:rsidRPr="00252FF5">
              <w:rPr>
                <w:rFonts w:ascii="Microsoft JhengHei" w:eastAsia="Microsoft JhengHei" w:hAnsi="Microsoft JhengHei" w:cs="Microsoft JhengHei" w:hint="eastAsia"/>
                <w:sz w:val="18"/>
                <w:szCs w:val="16"/>
                <w:lang w:eastAsia="zh-TW"/>
              </w:rPr>
              <w:t>查標準執行情形</w:t>
            </w:r>
            <w:r w:rsidR="00462145" w:rsidRPr="00252FF5">
              <w:rPr>
                <w:rFonts w:ascii="Calibri" w:hAnsi="Calibri" w:hint="eastAsia"/>
                <w:sz w:val="18"/>
                <w:szCs w:val="16"/>
                <w:lang w:eastAsia="zh-TW"/>
              </w:rPr>
              <w:t>。</w:t>
            </w:r>
          </w:p>
        </w:tc>
        <w:tc>
          <w:tcPr>
            <w:tcW w:w="1136" w:type="pct"/>
            <w:shd w:val="clear" w:color="auto" w:fill="auto"/>
          </w:tcPr>
          <w:p w14:paraId="3F3394C9" w14:textId="77777777" w:rsidR="00B36003" w:rsidRPr="00252FF5" w:rsidRDefault="00853CF3" w:rsidP="00853CF3">
            <w:pPr>
              <w:pStyle w:val="CommentText"/>
              <w:spacing w:beforeLines="20" w:before="72" w:afterLines="20" w:after="72"/>
              <w:rPr>
                <w:rFonts w:asciiTheme="minorHAnsi" w:hAnsiTheme="minorHAnsi"/>
                <w:sz w:val="18"/>
                <w:szCs w:val="18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8DFB72A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37702212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9829F6B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8262235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32AD1EB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85969131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CC3FC90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819074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45BCF222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</w:tr>
      <w:tr w:rsidR="00252FF5" w:rsidRPr="00252FF5" w14:paraId="053695D7" w14:textId="77777777" w:rsidTr="00F03CE2">
        <w:trPr>
          <w:trHeight w:val="70"/>
        </w:trPr>
        <w:tc>
          <w:tcPr>
            <w:tcW w:w="897" w:type="pct"/>
            <w:vMerge/>
            <w:shd w:val="clear" w:color="auto" w:fill="auto"/>
          </w:tcPr>
          <w:p w14:paraId="6A8E7E31" w14:textId="77777777" w:rsidR="00B36003" w:rsidRPr="00252FF5" w:rsidDel="00400DC3" w:rsidRDefault="00B36003" w:rsidP="00853CF3">
            <w:pPr>
              <w:spacing w:beforeLines="20" w:before="72" w:afterLines="20" w:after="72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04" w:type="pct"/>
            <w:shd w:val="clear" w:color="auto" w:fill="auto"/>
          </w:tcPr>
          <w:p w14:paraId="778C10D0" w14:textId="77777777" w:rsidR="00B36003" w:rsidRPr="00252FF5" w:rsidRDefault="00F03CE2" w:rsidP="00F03CE2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審</w:t>
            </w:r>
            <w:r w:rsidRPr="00252FF5">
              <w:rPr>
                <w:rFonts w:ascii="Microsoft JhengHei" w:eastAsia="Microsoft JhengHei" w:hAnsi="Microsoft JhengHei" w:cs="Microsoft JhengHei" w:hint="eastAsia"/>
                <w:sz w:val="18"/>
                <w:szCs w:val="16"/>
                <w:lang w:eastAsia="zh-TW"/>
              </w:rPr>
              <w:t>查程序將員工與服務使用者的回饋意見納入考量</w:t>
            </w:r>
            <w:r w:rsidR="00462145" w:rsidRPr="00252FF5">
              <w:rPr>
                <w:rFonts w:ascii="Calibri" w:hAnsi="Calibri" w:hint="eastAsia"/>
                <w:sz w:val="18"/>
                <w:szCs w:val="16"/>
                <w:lang w:eastAsia="zh-TW"/>
              </w:rPr>
              <w:t>。</w:t>
            </w:r>
          </w:p>
        </w:tc>
        <w:tc>
          <w:tcPr>
            <w:tcW w:w="1136" w:type="pct"/>
            <w:shd w:val="clear" w:color="auto" w:fill="auto"/>
          </w:tcPr>
          <w:p w14:paraId="536DF4CC" w14:textId="77777777" w:rsidR="00B36003" w:rsidRPr="00252FF5" w:rsidRDefault="00853CF3" w:rsidP="00853CF3">
            <w:pPr>
              <w:pStyle w:val="CommentText"/>
              <w:spacing w:beforeLines="20" w:before="72" w:afterLines="20" w:after="72"/>
              <w:rPr>
                <w:rFonts w:asciiTheme="minorHAnsi" w:hAnsiTheme="minorHAnsi"/>
                <w:sz w:val="18"/>
                <w:szCs w:val="18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C550C0D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0285258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5BC35AD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6496296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063F75A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40287458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61518CD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11306553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026559E7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</w:tr>
      <w:tr w:rsidR="00252FF5" w:rsidRPr="00252FF5" w14:paraId="426430D3" w14:textId="77777777" w:rsidTr="00F03CE2">
        <w:trPr>
          <w:trHeight w:val="70"/>
        </w:trPr>
        <w:tc>
          <w:tcPr>
            <w:tcW w:w="897" w:type="pct"/>
            <w:vMerge/>
            <w:shd w:val="clear" w:color="auto" w:fill="auto"/>
          </w:tcPr>
          <w:p w14:paraId="1A1EFEF3" w14:textId="77777777" w:rsidR="00B36003" w:rsidRPr="00252FF5" w:rsidRDefault="00B36003" w:rsidP="00853CF3">
            <w:pPr>
              <w:numPr>
                <w:ilvl w:val="1"/>
                <w:numId w:val="24"/>
              </w:numPr>
              <w:spacing w:beforeLines="20" w:before="72" w:afterLines="20" w:after="72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04" w:type="pct"/>
            <w:shd w:val="clear" w:color="auto" w:fill="auto"/>
          </w:tcPr>
          <w:p w14:paraId="32277055" w14:textId="77777777" w:rsidR="00B36003" w:rsidRPr="00252FF5" w:rsidRDefault="00F03CE2" w:rsidP="00F03CE2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機構參與外部審</w:t>
            </w:r>
            <w:r w:rsidRPr="00252FF5">
              <w:rPr>
                <w:rFonts w:ascii="Microsoft JhengHei" w:eastAsia="Microsoft JhengHei" w:hAnsi="Microsoft JhengHei" w:cs="Microsoft JhengHei" w:hint="eastAsia"/>
                <w:sz w:val="18"/>
                <w:szCs w:val="16"/>
                <w:lang w:eastAsia="zh-TW"/>
              </w:rPr>
              <w:t>查活動</w:t>
            </w:r>
            <w:r w:rsidR="00462145" w:rsidRPr="00252FF5">
              <w:rPr>
                <w:rFonts w:ascii="Calibri" w:hAnsi="Calibri" w:hint="eastAsia"/>
                <w:sz w:val="18"/>
                <w:szCs w:val="16"/>
                <w:lang w:eastAsia="zh-TW"/>
              </w:rPr>
              <w:t>。</w:t>
            </w:r>
          </w:p>
        </w:tc>
        <w:tc>
          <w:tcPr>
            <w:tcW w:w="1136" w:type="pct"/>
            <w:shd w:val="clear" w:color="auto" w:fill="auto"/>
          </w:tcPr>
          <w:p w14:paraId="2E0D4316" w14:textId="77777777" w:rsidR="00B36003" w:rsidRPr="00252FF5" w:rsidRDefault="00853CF3" w:rsidP="00853CF3">
            <w:pPr>
              <w:pStyle w:val="CommentText"/>
              <w:spacing w:beforeLines="20" w:before="72" w:afterLines="20" w:after="72"/>
              <w:rPr>
                <w:rFonts w:asciiTheme="minorHAnsi" w:hAnsiTheme="minorHAnsi"/>
                <w:sz w:val="18"/>
                <w:szCs w:val="18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DD368CA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9314678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267DBA5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73030534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5622B66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7883073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227B575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35482639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08691556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</w:tr>
      <w:tr w:rsidR="00252FF5" w:rsidRPr="00252FF5" w14:paraId="4C56978B" w14:textId="77777777" w:rsidTr="00F03CE2">
        <w:trPr>
          <w:trHeight w:val="70"/>
        </w:trPr>
        <w:tc>
          <w:tcPr>
            <w:tcW w:w="897" w:type="pct"/>
            <w:vMerge w:val="restart"/>
            <w:shd w:val="clear" w:color="auto" w:fill="auto"/>
          </w:tcPr>
          <w:p w14:paraId="18B1EB6B" w14:textId="77777777" w:rsidR="00B36003" w:rsidRPr="00252FF5" w:rsidRDefault="00F03CE2" w:rsidP="00853CF3">
            <w:pPr>
              <w:pStyle w:val="ListParagraph"/>
              <w:numPr>
                <w:ilvl w:val="1"/>
                <w:numId w:val="27"/>
              </w:numPr>
              <w:spacing w:beforeLines="60" w:before="216" w:afterLines="60" w:after="216" w:line="240" w:lineRule="auto"/>
              <w:rPr>
                <w:rFonts w:ascii="Calibri" w:hAnsi="Calibri"/>
                <w:sz w:val="18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機構有收集關鍵資料</w:t>
            </w:r>
            <w:r w:rsidRPr="00252FF5">
              <w:rPr>
                <w:rFonts w:ascii="MS Gothic" w:eastAsia="MS Gothic" w:hAnsi="MS Gothic" w:cs="MS Gothic"/>
                <w:sz w:val="18"/>
                <w:szCs w:val="16"/>
                <w:lang w:eastAsia="zh-TW"/>
              </w:rPr>
              <w:t>(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包括自評結果</w:t>
            </w:r>
            <w:r w:rsidRPr="00252FF5">
              <w:rPr>
                <w:rFonts w:ascii="MS Gothic" w:eastAsia="MS Gothic" w:hAnsi="MS Gothic" w:cs="MS Gothic"/>
                <w:sz w:val="18"/>
                <w:szCs w:val="16"/>
                <w:lang w:eastAsia="zh-TW"/>
              </w:rPr>
              <w:t>)</w:t>
            </w:r>
            <w:r w:rsidR="00D50F8A" w:rsidRPr="00252FF5">
              <w:rPr>
                <w:rFonts w:asciiTheme="minorEastAsia" w:hAnsiTheme="minorEastAsia" w:cs="MS Gothic" w:hint="eastAsia"/>
                <w:sz w:val="18"/>
                <w:szCs w:val="16"/>
                <w:lang w:eastAsia="zh-TW"/>
              </w:rPr>
              <w:t>、</w:t>
            </w:r>
            <w:r w:rsidR="00D50F8A"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告知年度行動計畫</w:t>
            </w:r>
            <w:r w:rsidR="00D50F8A" w:rsidRPr="00252FF5">
              <w:rPr>
                <w:rFonts w:asciiTheme="minorEastAsia" w:hAnsiTheme="minorEastAsia" w:cs="MS Gothic" w:hint="eastAsia"/>
                <w:sz w:val="18"/>
                <w:szCs w:val="16"/>
                <w:lang w:eastAsia="zh-TW"/>
              </w:rPr>
              <w:t>、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確保品質改善的程序</w:t>
            </w:r>
            <w:r w:rsidR="00D50F8A" w:rsidRPr="00252FF5">
              <w:rPr>
                <w:rFonts w:asciiTheme="minorEastAsia" w:hAnsiTheme="minorEastAsia" w:cs="MS Gothic" w:hint="eastAsia"/>
                <w:sz w:val="18"/>
                <w:szCs w:val="16"/>
                <w:lang w:eastAsia="zh-TW"/>
              </w:rPr>
              <w:t>。</w:t>
            </w:r>
          </w:p>
        </w:tc>
        <w:tc>
          <w:tcPr>
            <w:tcW w:w="1004" w:type="pct"/>
            <w:shd w:val="clear" w:color="auto" w:fill="auto"/>
          </w:tcPr>
          <w:p w14:paraId="7CA11666" w14:textId="77777777" w:rsidR="00B36003" w:rsidRPr="00252FF5" w:rsidRDefault="00F03CE2" w:rsidP="00F03CE2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設置資料</w:t>
            </w:r>
            <w:r w:rsidRPr="00252FF5">
              <w:rPr>
                <w:rFonts w:ascii="Calibri" w:hAnsi="Calibri" w:cs="Arial"/>
                <w:sz w:val="18"/>
                <w:szCs w:val="16"/>
                <w:lang w:eastAsia="zh-TW"/>
              </w:rPr>
              <w:t>(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包括自我評核</w:t>
            </w:r>
            <w:r w:rsidRPr="00252FF5">
              <w:rPr>
                <w:rFonts w:ascii="Calibri" w:hAnsi="Calibri" w:cs="Arial"/>
                <w:sz w:val="18"/>
                <w:szCs w:val="16"/>
                <w:lang w:eastAsia="zh-TW"/>
              </w:rPr>
              <w:t>)</w:t>
            </w:r>
            <w:r w:rsidR="00D50F8A"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收</w:t>
            </w: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集程序以監測無菸政策執行</w:t>
            </w:r>
            <w:r w:rsidR="00C74C96" w:rsidRPr="00252FF5">
              <w:rPr>
                <w:rFonts w:asciiTheme="minorEastAsia" w:hAnsiTheme="minorEastAsia" w:cs="MS Gothic" w:hint="eastAsia"/>
                <w:sz w:val="18"/>
                <w:szCs w:val="16"/>
                <w:lang w:eastAsia="zh-TW"/>
              </w:rPr>
              <w:t>。</w:t>
            </w:r>
          </w:p>
        </w:tc>
        <w:tc>
          <w:tcPr>
            <w:tcW w:w="1136" w:type="pct"/>
            <w:shd w:val="clear" w:color="auto" w:fill="auto"/>
          </w:tcPr>
          <w:p w14:paraId="4AE53F8A" w14:textId="77777777" w:rsidR="00B36003" w:rsidRPr="00252FF5" w:rsidRDefault="00853CF3" w:rsidP="00853CF3">
            <w:pPr>
              <w:pStyle w:val="CommentText"/>
              <w:spacing w:beforeLines="20" w:before="72" w:afterLines="20" w:after="72"/>
              <w:rPr>
                <w:rFonts w:asciiTheme="minorHAnsi" w:hAnsiTheme="minorHAnsi"/>
                <w:sz w:val="18"/>
                <w:szCs w:val="18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7C36DF8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65496873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F5E9EF4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9280662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C04EB00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46703108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3B862A7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0288965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23AD59B1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</w:tr>
      <w:tr w:rsidR="00252FF5" w:rsidRPr="00252FF5" w14:paraId="1270C1BF" w14:textId="77777777" w:rsidTr="00F03CE2">
        <w:trPr>
          <w:trHeight w:val="70"/>
        </w:trPr>
        <w:tc>
          <w:tcPr>
            <w:tcW w:w="897" w:type="pct"/>
            <w:vMerge/>
            <w:shd w:val="clear" w:color="auto" w:fill="auto"/>
          </w:tcPr>
          <w:p w14:paraId="31008AD6" w14:textId="77777777" w:rsidR="00B36003" w:rsidRPr="00252FF5" w:rsidRDefault="00B36003" w:rsidP="00853CF3">
            <w:pPr>
              <w:numPr>
                <w:ilvl w:val="1"/>
                <w:numId w:val="25"/>
              </w:numPr>
              <w:spacing w:beforeLines="20" w:before="72" w:afterLines="20" w:after="72" w:line="240" w:lineRule="auto"/>
              <w:ind w:left="357" w:hanging="357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04" w:type="pct"/>
            <w:shd w:val="clear" w:color="auto" w:fill="auto"/>
          </w:tcPr>
          <w:p w14:paraId="7CDAF753" w14:textId="77777777" w:rsidR="00B36003" w:rsidRPr="00252FF5" w:rsidRDefault="00F03CE2" w:rsidP="00F03CE2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eastAsia="zh-TW"/>
              </w:rPr>
            </w:pPr>
            <w:r w:rsidRPr="00252FF5">
              <w:rPr>
                <w:rFonts w:ascii="MS Gothic" w:eastAsia="MS Gothic" w:hAnsi="MS Gothic" w:cs="MS Gothic" w:hint="eastAsia"/>
                <w:sz w:val="18"/>
                <w:szCs w:val="16"/>
                <w:lang w:eastAsia="zh-TW"/>
              </w:rPr>
              <w:t>收集的資料用以改善政策執行及年度行動計畫</w:t>
            </w:r>
            <w:r w:rsidR="00C74C96" w:rsidRPr="00252FF5">
              <w:rPr>
                <w:rFonts w:asciiTheme="minorEastAsia" w:hAnsiTheme="minorEastAsia" w:cs="MS Gothic" w:hint="eastAsia"/>
                <w:sz w:val="18"/>
                <w:szCs w:val="16"/>
                <w:lang w:eastAsia="zh-TW"/>
              </w:rPr>
              <w:t>。</w:t>
            </w:r>
          </w:p>
        </w:tc>
        <w:tc>
          <w:tcPr>
            <w:tcW w:w="1136" w:type="pct"/>
            <w:shd w:val="clear" w:color="auto" w:fill="auto"/>
          </w:tcPr>
          <w:p w14:paraId="774F2535" w14:textId="77777777" w:rsidR="00B36003" w:rsidRPr="00252FF5" w:rsidRDefault="00853CF3" w:rsidP="00853CF3">
            <w:pPr>
              <w:pStyle w:val="CommentText"/>
              <w:spacing w:beforeLines="20" w:before="72" w:afterLines="20" w:after="72"/>
              <w:rPr>
                <w:rFonts w:asciiTheme="minorHAnsi" w:hAnsiTheme="minorHAnsi"/>
                <w:sz w:val="18"/>
                <w:szCs w:val="18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2535E69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272907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359BB3C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75174247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470C583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4146714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5560ED3" w14:textId="77777777" w:rsidR="00B36003" w:rsidRPr="00252FF5" w:rsidRDefault="00466D14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0730181"/>
              </w:sdtPr>
              <w:sdtEndPr/>
              <w:sdtContent>
                <w:r w:rsidR="00B36003" w:rsidRPr="00252FF5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252FF5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6183A57E" w14:textId="77777777" w:rsidR="00B36003" w:rsidRPr="00252FF5" w:rsidRDefault="00853CF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252FF5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</w:rPr>
              <w:instrText xml:space="preserve"> FORMTEXT </w:instrText>
            </w:r>
            <w:r w:rsidRPr="00252FF5">
              <w:rPr>
                <w:rFonts w:cs="Arial"/>
              </w:rPr>
            </w:r>
            <w:r w:rsidRPr="00252FF5">
              <w:rPr>
                <w:rFonts w:cs="Arial"/>
              </w:rPr>
              <w:fldChar w:fldCharType="separate"/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="00B36003" w:rsidRPr="00252FF5">
              <w:rPr>
                <w:rFonts w:cs="Arial"/>
                <w:noProof/>
              </w:rPr>
              <w:t> </w:t>
            </w:r>
            <w:r w:rsidRPr="00252FF5">
              <w:rPr>
                <w:rFonts w:cs="Arial"/>
              </w:rPr>
              <w:fldChar w:fldCharType="end"/>
            </w:r>
          </w:p>
        </w:tc>
      </w:tr>
      <w:tr w:rsidR="00252FF5" w:rsidRPr="00252FF5" w14:paraId="33808F5D" w14:textId="77777777" w:rsidTr="00B36003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AC5703E" w14:textId="77777777" w:rsidR="00B36003" w:rsidRPr="00252FF5" w:rsidRDefault="00045BD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ascii="MingLiU" w:eastAsia="MingLiU" w:hAnsi="MingLiU" w:cs="MingLiU" w:hint="eastAsia"/>
                <w:b/>
                <w:sz w:val="18"/>
                <w:szCs w:val="18"/>
                <w:lang w:val="en-US" w:eastAsia="zh-TW"/>
              </w:rPr>
              <w:t>當前</w:t>
            </w:r>
            <w:r w:rsidRPr="00252FF5">
              <w:rPr>
                <w:rFonts w:asciiTheme="minorEastAsia" w:hAnsiTheme="minorEastAsia" w:cs="Microsoft JhengHei" w:hint="eastAsia"/>
                <w:b/>
                <w:sz w:val="18"/>
                <w:szCs w:val="18"/>
                <w:lang w:val="en-US" w:eastAsia="zh-TW"/>
              </w:rPr>
              <w:t>審</w:t>
            </w:r>
            <w:r w:rsidRPr="00252FF5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核</w:t>
            </w:r>
            <w:r w:rsidR="00B36003" w:rsidRPr="00252FF5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B36003" w:rsidRPr="00252FF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853CF3"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853CF3" w:rsidRPr="00252FF5">
              <w:rPr>
                <w:rFonts w:cs="Arial"/>
                <w:sz w:val="20"/>
                <w:szCs w:val="20"/>
              </w:rPr>
            </w:r>
            <w:r w:rsidR="00853CF3"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853CF3"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36FA24F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CB29BD8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B11A3EE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CAC20C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6382FF14" w14:textId="77777777" w:rsidR="00B36003" w:rsidRPr="00252FF5" w:rsidRDefault="00B36003" w:rsidP="00B36003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252FF5" w:rsidRPr="00252FF5" w14:paraId="784F9A0F" w14:textId="77777777" w:rsidTr="00B36003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608A83E" w14:textId="77777777" w:rsidR="00B36003" w:rsidRPr="00252FF5" w:rsidRDefault="00EB1EB0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 w:eastAsia="zh-TW"/>
              </w:rPr>
            </w:pPr>
            <w:r w:rsidRPr="00252FF5">
              <w:rPr>
                <w:rFonts w:asciiTheme="minorEastAsia" w:hAnsiTheme="minorEastAsia" w:cs="Microsoft JhengHei" w:hint="eastAsia"/>
                <w:b/>
                <w:sz w:val="18"/>
                <w:szCs w:val="18"/>
                <w:lang w:val="en-US" w:eastAsia="zh-TW"/>
              </w:rPr>
              <w:t>標準</w:t>
            </w:r>
            <w:r w:rsidRPr="00252FF5">
              <w:rPr>
                <w:rFonts w:ascii="MingLiU" w:eastAsia="MingLiU" w:hAnsi="MingLiU" w:cs="MingLiU" w:hint="eastAsia"/>
                <w:b/>
                <w:sz w:val="18"/>
                <w:szCs w:val="18"/>
                <w:lang w:val="en-US" w:eastAsia="zh-TW"/>
              </w:rPr>
              <w:t>小計</w:t>
            </w:r>
            <w:r w:rsidR="00B36003" w:rsidRPr="00252FF5">
              <w:rPr>
                <w:rFonts w:cs="Arial"/>
                <w:b/>
                <w:sz w:val="18"/>
                <w:szCs w:val="18"/>
                <w:lang w:val="en-US" w:eastAsia="zh-TW"/>
              </w:rPr>
              <w:t xml:space="preserve">8: </w:t>
            </w:r>
            <w:r w:rsidR="00853CF3"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  <w:lang w:eastAsia="zh-TW"/>
              </w:rPr>
              <w:instrText xml:space="preserve"> FORMTEXT </w:instrText>
            </w:r>
            <w:r w:rsidR="00853CF3" w:rsidRPr="00252FF5">
              <w:rPr>
                <w:rFonts w:cs="Arial"/>
                <w:sz w:val="20"/>
                <w:szCs w:val="20"/>
              </w:rPr>
            </w:r>
            <w:r w:rsidR="00853CF3"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853CF3" w:rsidRPr="00252FF5">
              <w:rPr>
                <w:rFonts w:cs="Arial"/>
                <w:sz w:val="20"/>
                <w:szCs w:val="20"/>
              </w:rPr>
              <w:fldChar w:fldCharType="end"/>
            </w:r>
            <w:r w:rsidR="00B36003" w:rsidRPr="00252FF5">
              <w:rPr>
                <w:rFonts w:cs="Arial"/>
                <w:sz w:val="20"/>
                <w:szCs w:val="20"/>
                <w:lang w:eastAsia="zh-TW"/>
              </w:rPr>
              <w:t xml:space="preserve"> </w:t>
            </w:r>
            <w:r w:rsidR="00B36003" w:rsidRPr="00252FF5">
              <w:rPr>
                <w:rFonts w:cs="Arial"/>
                <w:i/>
                <w:sz w:val="18"/>
                <w:szCs w:val="18"/>
                <w:lang w:val="en-US" w:eastAsia="zh-TW"/>
              </w:rPr>
              <w:t>(</w:t>
            </w:r>
            <w:r w:rsidR="00B36003" w:rsidRPr="00252FF5">
              <w:rPr>
                <w:rFonts w:ascii="MS Gothic" w:eastAsia="MS Gothic" w:hAnsi="MS Gothic" w:cs="MS Gothic" w:hint="eastAsia"/>
                <w:i/>
                <w:sz w:val="18"/>
                <w:szCs w:val="18"/>
                <w:lang w:val="en-US" w:eastAsia="zh-TW"/>
              </w:rPr>
              <w:t>最高可能得分</w:t>
            </w:r>
            <w:r w:rsidR="00B36003" w:rsidRPr="00252FF5">
              <w:rPr>
                <w:rFonts w:cs="Arial"/>
                <w:i/>
                <w:sz w:val="18"/>
                <w:szCs w:val="18"/>
                <w:lang w:val="en-US" w:eastAsia="zh-TW"/>
              </w:rPr>
              <w:t>: 15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52B3AF8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82443E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80B3A6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A78B8D4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14576879" w14:textId="77777777" w:rsidR="00B36003" w:rsidRPr="00252FF5" w:rsidRDefault="00B36003" w:rsidP="00B36003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B36003" w:rsidRPr="00252FF5" w14:paraId="5F37F59E" w14:textId="77777777" w:rsidTr="00B36003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0D622D1" w14:textId="77777777" w:rsidR="00B36003" w:rsidRPr="00252FF5" w:rsidRDefault="00045BD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asciiTheme="minorEastAsia" w:hAnsiTheme="minorEastAsia" w:cs="Microsoft JhengHei" w:hint="eastAsia"/>
                <w:b/>
                <w:sz w:val="18"/>
                <w:szCs w:val="18"/>
                <w:lang w:val="en-US" w:eastAsia="zh-TW"/>
              </w:rPr>
              <w:t>累計</w:t>
            </w:r>
            <w:r w:rsidR="00B36003" w:rsidRPr="00252FF5">
              <w:rPr>
                <w:rFonts w:cs="Arial"/>
                <w:b/>
                <w:sz w:val="18"/>
                <w:szCs w:val="18"/>
                <w:lang w:val="en-US"/>
              </w:rPr>
              <w:t xml:space="preserve">: </w:t>
            </w:r>
            <w:r w:rsidR="00853CF3"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853CF3" w:rsidRPr="00252FF5">
              <w:rPr>
                <w:rFonts w:cs="Arial"/>
                <w:sz w:val="20"/>
                <w:szCs w:val="20"/>
              </w:rPr>
            </w:r>
            <w:r w:rsidR="00853CF3"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853CF3" w:rsidRPr="00252FF5">
              <w:rPr>
                <w:rFonts w:cs="Arial"/>
                <w:sz w:val="20"/>
                <w:szCs w:val="20"/>
              </w:rPr>
              <w:fldChar w:fldCharType="end"/>
            </w:r>
            <w:r w:rsidR="00B36003" w:rsidRPr="00252FF5">
              <w:rPr>
                <w:rFonts w:cs="Arial"/>
                <w:sz w:val="20"/>
                <w:szCs w:val="20"/>
              </w:rPr>
              <w:t xml:space="preserve"> </w:t>
            </w:r>
            <w:r w:rsidR="00B36003" w:rsidRPr="00252FF5">
              <w:rPr>
                <w:rFonts w:cs="Arial"/>
                <w:b/>
                <w:sz w:val="20"/>
                <w:szCs w:val="20"/>
              </w:rPr>
              <w:t xml:space="preserve">/ 144 </w:t>
            </w:r>
            <w:r w:rsidR="00B36003" w:rsidRPr="00252FF5">
              <w:rPr>
                <w:b/>
                <w:bCs/>
                <w:i/>
                <w:sz w:val="18"/>
                <w:szCs w:val="18"/>
              </w:rPr>
              <w:t>(</w:t>
            </w:r>
            <w:proofErr w:type="spellStart"/>
            <w:r w:rsidR="00B36003" w:rsidRPr="00252FF5">
              <w:rPr>
                <w:rFonts w:ascii="MS Gothic" w:eastAsia="MS Gothic" w:hAnsi="MS Gothic" w:cs="MS Gothic" w:hint="eastAsia"/>
                <w:b/>
                <w:bCs/>
                <w:i/>
                <w:sz w:val="18"/>
                <w:szCs w:val="18"/>
              </w:rPr>
              <w:t>最高可能得分</w:t>
            </w:r>
            <w:proofErr w:type="spellEnd"/>
            <w:r w:rsidR="00B36003" w:rsidRPr="00252FF5">
              <w:rPr>
                <w:b/>
                <w:bCs/>
                <w:i/>
                <w:sz w:val="18"/>
                <w:szCs w:val="18"/>
              </w:rPr>
              <w:t>: 144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2027F05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4CFCD84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30C0D9A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072C62E" w14:textId="77777777" w:rsidR="00B36003" w:rsidRPr="00252FF5" w:rsidRDefault="00853CF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252FF5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36003" w:rsidRPr="00252FF5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52FF5">
              <w:rPr>
                <w:rFonts w:cs="Arial"/>
                <w:sz w:val="20"/>
                <w:szCs w:val="20"/>
              </w:rPr>
            </w:r>
            <w:r w:rsidRPr="00252FF5">
              <w:rPr>
                <w:rFonts w:cs="Arial"/>
                <w:sz w:val="20"/>
                <w:szCs w:val="20"/>
              </w:rPr>
              <w:fldChar w:fldCharType="separate"/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="00B36003" w:rsidRPr="00252FF5">
              <w:rPr>
                <w:rFonts w:cs="Arial"/>
                <w:noProof/>
                <w:sz w:val="20"/>
                <w:szCs w:val="20"/>
              </w:rPr>
              <w:t> </w:t>
            </w:r>
            <w:r w:rsidRPr="00252FF5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3E29A8A7" w14:textId="77777777" w:rsidR="00B36003" w:rsidRPr="00252FF5" w:rsidRDefault="00B36003" w:rsidP="00B36003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00D69E45" w14:textId="77777777" w:rsidR="000E6CB4" w:rsidRPr="00252FF5" w:rsidRDefault="000E6CB4" w:rsidP="00631654">
      <w:pPr>
        <w:spacing w:after="120" w:line="240" w:lineRule="auto"/>
        <w:rPr>
          <w:rFonts w:cs="Arial"/>
          <w:sz w:val="20"/>
          <w:szCs w:val="20"/>
        </w:rPr>
      </w:pPr>
      <w:bookmarkStart w:id="0" w:name="_GoBack"/>
      <w:bookmarkEnd w:id="0"/>
    </w:p>
    <w:sectPr w:rsidR="000E6CB4" w:rsidRPr="00252FF5" w:rsidSect="00DE580B">
      <w:pgSz w:w="16838" w:h="11906" w:orient="landscape"/>
      <w:pgMar w:top="720" w:right="720" w:bottom="720" w:left="720" w:header="708" w:footer="708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6068FD" w14:textId="77777777" w:rsidR="00466D14" w:rsidRDefault="00466D14" w:rsidP="00DE580B">
      <w:pPr>
        <w:spacing w:after="0" w:line="240" w:lineRule="auto"/>
      </w:pPr>
      <w:r>
        <w:separator/>
      </w:r>
    </w:p>
  </w:endnote>
  <w:endnote w:type="continuationSeparator" w:id="0">
    <w:p w14:paraId="2E96527D" w14:textId="77777777" w:rsidR="00466D14" w:rsidRDefault="00466D14" w:rsidP="00DE5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6A0A62" w14:textId="77777777" w:rsidR="00466D14" w:rsidRDefault="00466D14" w:rsidP="00DE580B">
      <w:pPr>
        <w:spacing w:after="0" w:line="240" w:lineRule="auto"/>
      </w:pPr>
      <w:r>
        <w:separator/>
      </w:r>
    </w:p>
  </w:footnote>
  <w:footnote w:type="continuationSeparator" w:id="0">
    <w:p w14:paraId="6D87A134" w14:textId="77777777" w:rsidR="00466D14" w:rsidRDefault="00466D14" w:rsidP="00DE5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F203F0" w14:textId="77777777" w:rsidR="002D3A71" w:rsidRDefault="002D3A71" w:rsidP="00DE580B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28"/>
        <w:szCs w:val="28"/>
      </w:rPr>
    </w:pPr>
    <w:r>
      <w:rPr>
        <w:rFonts w:cs="Arial"/>
        <w:noProof/>
        <w:sz w:val="20"/>
        <w:szCs w:val="20"/>
        <w:lang w:val="en-US" w:eastAsia="zh-TW"/>
      </w:rPr>
      <w:drawing>
        <wp:anchor distT="0" distB="0" distL="114300" distR="114300" simplePos="0" relativeHeight="251661312" behindDoc="0" locked="0" layoutInCell="1" allowOverlap="1" wp14:anchorId="4D5D50D1" wp14:editId="0FF24B0E">
          <wp:simplePos x="0" y="0"/>
          <wp:positionH relativeFrom="column">
            <wp:posOffset>8058150</wp:posOffset>
          </wp:positionH>
          <wp:positionV relativeFrom="paragraph">
            <wp:posOffset>-349250</wp:posOffset>
          </wp:positionV>
          <wp:extent cx="1676400" cy="555625"/>
          <wp:effectExtent l="0" t="0" r="0" b="0"/>
          <wp:wrapNone/>
          <wp:docPr id="6" name="Picture 6" descr="Z:\1 CLIENTS\VNSHS &amp; GNTFHS\15 GNTFHS Global Board\Logos and certificates\Logos\Global Network logo_transparentbg_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:\1 CLIENTS\VNSHS &amp; GNTFHS\15 GNTFHS Global Board\Logos and certificates\Logos\Global Network logo_transparentbg_png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555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Calibri" w:hAnsi="Calibri"/>
        <w:b/>
        <w:bCs/>
        <w:color w:val="404040"/>
        <w:sz w:val="28"/>
        <w:szCs w:val="28"/>
      </w:rPr>
      <w:t xml:space="preserve">Global Network 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Self-audit Questionnaire and </w:t>
    </w:r>
    <w:r>
      <w:rPr>
        <w:rFonts w:ascii="Calibri" w:hAnsi="Calibri"/>
        <w:b/>
        <w:bCs/>
        <w:color w:val="404040"/>
        <w:sz w:val="28"/>
        <w:szCs w:val="28"/>
      </w:rPr>
      <w:t>P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lanning </w:t>
    </w:r>
    <w:r>
      <w:rPr>
        <w:rFonts w:ascii="Calibri" w:hAnsi="Calibri"/>
        <w:b/>
        <w:bCs/>
        <w:color w:val="404040"/>
        <w:sz w:val="28"/>
        <w:szCs w:val="28"/>
      </w:rPr>
      <w:t>T</w:t>
    </w:r>
    <w:r w:rsidRPr="00D92513">
      <w:rPr>
        <w:rFonts w:ascii="Calibri" w:hAnsi="Calibri"/>
        <w:b/>
        <w:bCs/>
        <w:color w:val="404040"/>
        <w:sz w:val="28"/>
        <w:szCs w:val="28"/>
      </w:rPr>
      <w:t>emplate</w:t>
    </w:r>
  </w:p>
  <w:p w14:paraId="198DB1B5" w14:textId="77777777" w:rsidR="002D3A71" w:rsidRPr="00D32970" w:rsidRDefault="002D3A71" w:rsidP="00D32970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D1BF2"/>
    <w:multiLevelType w:val="multilevel"/>
    <w:tmpl w:val="E24AD1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5A8318A"/>
    <w:multiLevelType w:val="hybridMultilevel"/>
    <w:tmpl w:val="4F9EC5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BF5370"/>
    <w:multiLevelType w:val="multilevel"/>
    <w:tmpl w:val="AAA4FC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30D0AFC"/>
    <w:multiLevelType w:val="hybridMultilevel"/>
    <w:tmpl w:val="B5C4D5D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15AD3150"/>
    <w:multiLevelType w:val="hybridMultilevel"/>
    <w:tmpl w:val="1CFC6F1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D4351C"/>
    <w:multiLevelType w:val="hybridMultilevel"/>
    <w:tmpl w:val="504CCA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A440E4"/>
    <w:multiLevelType w:val="hybridMultilevel"/>
    <w:tmpl w:val="C4F20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E49338">
      <w:numFmt w:val="bullet"/>
      <w:lvlText w:val="•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F341C5"/>
    <w:multiLevelType w:val="hybridMultilevel"/>
    <w:tmpl w:val="74E88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465BD0">
      <w:numFmt w:val="bullet"/>
      <w:lvlText w:val="-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4D78DE"/>
    <w:multiLevelType w:val="multilevel"/>
    <w:tmpl w:val="7842EB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25D936FA"/>
    <w:multiLevelType w:val="multilevel"/>
    <w:tmpl w:val="59BCDC66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 w15:restartNumberingAfterBreak="0">
    <w:nsid w:val="275F22CB"/>
    <w:multiLevelType w:val="hybridMultilevel"/>
    <w:tmpl w:val="07F46C08"/>
    <w:lvl w:ilvl="0" w:tplc="DABE3FA6">
      <w:numFmt w:val="bullet"/>
      <w:lvlText w:val="•"/>
      <w:lvlJc w:val="left"/>
      <w:pPr>
        <w:ind w:left="72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AB22DCF"/>
    <w:multiLevelType w:val="multilevel"/>
    <w:tmpl w:val="A5E61670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2" w15:restartNumberingAfterBreak="0">
    <w:nsid w:val="2EB751EE"/>
    <w:multiLevelType w:val="hybridMultilevel"/>
    <w:tmpl w:val="AEC2BC7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45198E"/>
    <w:multiLevelType w:val="hybridMultilevel"/>
    <w:tmpl w:val="01A692CE"/>
    <w:lvl w:ilvl="0" w:tplc="0C09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320" w:hanging="360"/>
      </w:pPr>
      <w:rPr>
        <w:rFonts w:ascii="Wingdings" w:hAnsi="Wingdings" w:hint="default"/>
      </w:rPr>
    </w:lvl>
  </w:abstractNum>
  <w:abstractNum w:abstractNumId="14" w15:restartNumberingAfterBreak="0">
    <w:nsid w:val="372413A2"/>
    <w:multiLevelType w:val="hybridMultilevel"/>
    <w:tmpl w:val="6414B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DA7EDA"/>
    <w:multiLevelType w:val="multilevel"/>
    <w:tmpl w:val="8EFE36BA"/>
    <w:lvl w:ilvl="0">
      <w:start w:val="7"/>
      <w:numFmt w:val="decimal"/>
      <w:lvlText w:val="%1."/>
      <w:lvlJc w:val="left"/>
      <w:pPr>
        <w:ind w:left="405" w:hanging="405"/>
      </w:pPr>
      <w:rPr>
        <w:rFonts w:cstheme="minorBidi" w:hint="default"/>
        <w:sz w:val="18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cstheme="minorBidi" w:hint="default"/>
        <w:sz w:val="18"/>
      </w:rPr>
    </w:lvl>
    <w:lvl w:ilvl="2">
      <w:start w:val="2"/>
      <w:numFmt w:val="decimal"/>
      <w:lvlText w:val="%1.%2.%3."/>
      <w:lvlJc w:val="left"/>
      <w:pPr>
        <w:ind w:left="405" w:hanging="405"/>
      </w:pPr>
      <w:rPr>
        <w:rFonts w:cstheme="minorBidi" w:hint="default"/>
        <w:sz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Bidi" w:hint="default"/>
        <w:sz w:val="18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theme="minorBidi" w:hint="default"/>
        <w:sz w:val="18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cstheme="minorBidi" w:hint="default"/>
        <w:sz w:val="18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theme="minorBidi" w:hint="default"/>
        <w:sz w:val="18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theme="minorBidi" w:hint="default"/>
        <w:sz w:val="18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cstheme="minorBidi" w:hint="default"/>
        <w:sz w:val="18"/>
      </w:rPr>
    </w:lvl>
  </w:abstractNum>
  <w:abstractNum w:abstractNumId="16" w15:restartNumberingAfterBreak="0">
    <w:nsid w:val="44B62DFC"/>
    <w:multiLevelType w:val="multilevel"/>
    <w:tmpl w:val="D818A8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4E6C4F36"/>
    <w:multiLevelType w:val="hybridMultilevel"/>
    <w:tmpl w:val="33524B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1660E44"/>
    <w:multiLevelType w:val="multilevel"/>
    <w:tmpl w:val="E52C46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51FD13B5"/>
    <w:multiLevelType w:val="multilevel"/>
    <w:tmpl w:val="679404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5296111B"/>
    <w:multiLevelType w:val="hybridMultilevel"/>
    <w:tmpl w:val="C136AC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3760B12"/>
    <w:multiLevelType w:val="multilevel"/>
    <w:tmpl w:val="B448A32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5673354C"/>
    <w:multiLevelType w:val="hybridMultilevel"/>
    <w:tmpl w:val="E0280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9C5772"/>
    <w:multiLevelType w:val="hybridMultilevel"/>
    <w:tmpl w:val="DDB86B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7DC5CB5"/>
    <w:multiLevelType w:val="multilevel"/>
    <w:tmpl w:val="9B7C6A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5" w15:restartNumberingAfterBreak="0">
    <w:nsid w:val="638D5C81"/>
    <w:multiLevelType w:val="multilevel"/>
    <w:tmpl w:val="49F0CF0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632583F"/>
    <w:multiLevelType w:val="multilevel"/>
    <w:tmpl w:val="9F4CD2F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 w15:restartNumberingAfterBreak="0">
    <w:nsid w:val="678B075E"/>
    <w:multiLevelType w:val="hybridMultilevel"/>
    <w:tmpl w:val="89701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2B492F"/>
    <w:multiLevelType w:val="hybridMultilevel"/>
    <w:tmpl w:val="C4C44A9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E51D4F"/>
    <w:multiLevelType w:val="multilevel"/>
    <w:tmpl w:val="C298B52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7EBA7965"/>
    <w:multiLevelType w:val="hybridMultilevel"/>
    <w:tmpl w:val="E480AFBA"/>
    <w:lvl w:ilvl="0" w:tplc="DABE3FA6">
      <w:numFmt w:val="bullet"/>
      <w:lvlText w:val="•"/>
      <w:lvlJc w:val="left"/>
      <w:pPr>
        <w:ind w:left="108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4"/>
  </w:num>
  <w:num w:numId="3">
    <w:abstractNumId w:val="23"/>
  </w:num>
  <w:num w:numId="4">
    <w:abstractNumId w:val="14"/>
  </w:num>
  <w:num w:numId="5">
    <w:abstractNumId w:val="21"/>
  </w:num>
  <w:num w:numId="6">
    <w:abstractNumId w:val="27"/>
  </w:num>
  <w:num w:numId="7">
    <w:abstractNumId w:val="3"/>
  </w:num>
  <w:num w:numId="8">
    <w:abstractNumId w:val="6"/>
  </w:num>
  <w:num w:numId="9">
    <w:abstractNumId w:val="1"/>
  </w:num>
  <w:num w:numId="10">
    <w:abstractNumId w:val="7"/>
  </w:num>
  <w:num w:numId="11">
    <w:abstractNumId w:val="17"/>
  </w:num>
  <w:num w:numId="12">
    <w:abstractNumId w:val="0"/>
  </w:num>
  <w:num w:numId="13">
    <w:abstractNumId w:val="8"/>
  </w:num>
  <w:num w:numId="14">
    <w:abstractNumId w:val="4"/>
  </w:num>
  <w:num w:numId="15">
    <w:abstractNumId w:val="20"/>
  </w:num>
  <w:num w:numId="16">
    <w:abstractNumId w:val="19"/>
  </w:num>
  <w:num w:numId="17">
    <w:abstractNumId w:val="2"/>
  </w:num>
  <w:num w:numId="18">
    <w:abstractNumId w:val="22"/>
  </w:num>
  <w:num w:numId="19">
    <w:abstractNumId w:val="30"/>
  </w:num>
  <w:num w:numId="20">
    <w:abstractNumId w:val="10"/>
  </w:num>
  <w:num w:numId="21">
    <w:abstractNumId w:val="11"/>
  </w:num>
  <w:num w:numId="22">
    <w:abstractNumId w:val="16"/>
  </w:num>
  <w:num w:numId="23">
    <w:abstractNumId w:val="26"/>
  </w:num>
  <w:num w:numId="24">
    <w:abstractNumId w:val="29"/>
  </w:num>
  <w:num w:numId="25">
    <w:abstractNumId w:val="9"/>
  </w:num>
  <w:num w:numId="26">
    <w:abstractNumId w:val="15"/>
  </w:num>
  <w:num w:numId="27">
    <w:abstractNumId w:val="18"/>
  </w:num>
  <w:num w:numId="28">
    <w:abstractNumId w:val="25"/>
  </w:num>
  <w:num w:numId="29">
    <w:abstractNumId w:val="12"/>
  </w:num>
  <w:num w:numId="30">
    <w:abstractNumId w:val="5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I0MDc3MDQyMDM0MbdU0lEKTi0uzszPAykwqwUAVnIgdywAAAA="/>
  </w:docVars>
  <w:rsids>
    <w:rsidRoot w:val="00DE580B"/>
    <w:rsid w:val="00026BF5"/>
    <w:rsid w:val="00045BD3"/>
    <w:rsid w:val="00047B0D"/>
    <w:rsid w:val="00083C07"/>
    <w:rsid w:val="000847ED"/>
    <w:rsid w:val="00094C4C"/>
    <w:rsid w:val="000A5221"/>
    <w:rsid w:val="000E2AF8"/>
    <w:rsid w:val="000E4E6E"/>
    <w:rsid w:val="000E6CB4"/>
    <w:rsid w:val="00110FB1"/>
    <w:rsid w:val="00131F3B"/>
    <w:rsid w:val="00140660"/>
    <w:rsid w:val="001433F8"/>
    <w:rsid w:val="00146A0C"/>
    <w:rsid w:val="00165B65"/>
    <w:rsid w:val="00173904"/>
    <w:rsid w:val="001D28C8"/>
    <w:rsid w:val="001F79B3"/>
    <w:rsid w:val="002002A1"/>
    <w:rsid w:val="00204F69"/>
    <w:rsid w:val="00216302"/>
    <w:rsid w:val="00226E14"/>
    <w:rsid w:val="00232D18"/>
    <w:rsid w:val="00235F72"/>
    <w:rsid w:val="00244B74"/>
    <w:rsid w:val="00250DC1"/>
    <w:rsid w:val="00252FF5"/>
    <w:rsid w:val="0027078C"/>
    <w:rsid w:val="0028451F"/>
    <w:rsid w:val="00287A15"/>
    <w:rsid w:val="002B352F"/>
    <w:rsid w:val="002D3A71"/>
    <w:rsid w:val="002D438F"/>
    <w:rsid w:val="002E40CA"/>
    <w:rsid w:val="002F342A"/>
    <w:rsid w:val="002F7D30"/>
    <w:rsid w:val="00301288"/>
    <w:rsid w:val="0030223A"/>
    <w:rsid w:val="00330B44"/>
    <w:rsid w:val="00340EFB"/>
    <w:rsid w:val="0036692C"/>
    <w:rsid w:val="00384895"/>
    <w:rsid w:val="003860FE"/>
    <w:rsid w:val="00394F9D"/>
    <w:rsid w:val="003B0C61"/>
    <w:rsid w:val="003B777B"/>
    <w:rsid w:val="003D6372"/>
    <w:rsid w:val="003E1889"/>
    <w:rsid w:val="003E3BF8"/>
    <w:rsid w:val="003F2E09"/>
    <w:rsid w:val="00410F13"/>
    <w:rsid w:val="00420AA2"/>
    <w:rsid w:val="00421857"/>
    <w:rsid w:val="00441E28"/>
    <w:rsid w:val="00452B44"/>
    <w:rsid w:val="00462145"/>
    <w:rsid w:val="00466D14"/>
    <w:rsid w:val="00471574"/>
    <w:rsid w:val="0047424B"/>
    <w:rsid w:val="004806B8"/>
    <w:rsid w:val="00487F2F"/>
    <w:rsid w:val="004B0A73"/>
    <w:rsid w:val="004B42CF"/>
    <w:rsid w:val="004B52C5"/>
    <w:rsid w:val="004B72C9"/>
    <w:rsid w:val="004B741F"/>
    <w:rsid w:val="004C616F"/>
    <w:rsid w:val="004D72F9"/>
    <w:rsid w:val="004E03D0"/>
    <w:rsid w:val="004F6B3E"/>
    <w:rsid w:val="004F7396"/>
    <w:rsid w:val="00526D81"/>
    <w:rsid w:val="00537BE6"/>
    <w:rsid w:val="00551CB5"/>
    <w:rsid w:val="00557462"/>
    <w:rsid w:val="00574DA6"/>
    <w:rsid w:val="0057517E"/>
    <w:rsid w:val="00575B1C"/>
    <w:rsid w:val="00576499"/>
    <w:rsid w:val="00583991"/>
    <w:rsid w:val="00585216"/>
    <w:rsid w:val="005A520E"/>
    <w:rsid w:val="005B45B2"/>
    <w:rsid w:val="005C6197"/>
    <w:rsid w:val="005D26DD"/>
    <w:rsid w:val="005E77E9"/>
    <w:rsid w:val="005F7B74"/>
    <w:rsid w:val="006160DC"/>
    <w:rsid w:val="006258CB"/>
    <w:rsid w:val="00626D66"/>
    <w:rsid w:val="00631654"/>
    <w:rsid w:val="00646DAC"/>
    <w:rsid w:val="0065095C"/>
    <w:rsid w:val="006511DA"/>
    <w:rsid w:val="00667192"/>
    <w:rsid w:val="006703F0"/>
    <w:rsid w:val="006A328D"/>
    <w:rsid w:val="006A7004"/>
    <w:rsid w:val="006B6244"/>
    <w:rsid w:val="006C7FD4"/>
    <w:rsid w:val="006E2DDC"/>
    <w:rsid w:val="006F1558"/>
    <w:rsid w:val="006F6D12"/>
    <w:rsid w:val="00704CA9"/>
    <w:rsid w:val="007132A6"/>
    <w:rsid w:val="00716DFA"/>
    <w:rsid w:val="00731664"/>
    <w:rsid w:val="0074436A"/>
    <w:rsid w:val="00774BB8"/>
    <w:rsid w:val="007A029A"/>
    <w:rsid w:val="007B689D"/>
    <w:rsid w:val="007D0416"/>
    <w:rsid w:val="007F4FB8"/>
    <w:rsid w:val="00825529"/>
    <w:rsid w:val="00826F26"/>
    <w:rsid w:val="00845F3F"/>
    <w:rsid w:val="00853CF3"/>
    <w:rsid w:val="00853EAB"/>
    <w:rsid w:val="00855FDB"/>
    <w:rsid w:val="008963F8"/>
    <w:rsid w:val="008C49E0"/>
    <w:rsid w:val="008C548C"/>
    <w:rsid w:val="008D4DBC"/>
    <w:rsid w:val="008D744D"/>
    <w:rsid w:val="008E3068"/>
    <w:rsid w:val="009048FE"/>
    <w:rsid w:val="00925290"/>
    <w:rsid w:val="00930B11"/>
    <w:rsid w:val="00940F74"/>
    <w:rsid w:val="00956314"/>
    <w:rsid w:val="0098624F"/>
    <w:rsid w:val="009A57A9"/>
    <w:rsid w:val="009B5180"/>
    <w:rsid w:val="009B53D8"/>
    <w:rsid w:val="009C0A14"/>
    <w:rsid w:val="009E20D8"/>
    <w:rsid w:val="009F7921"/>
    <w:rsid w:val="00A04CCA"/>
    <w:rsid w:val="00A110DB"/>
    <w:rsid w:val="00A14CCC"/>
    <w:rsid w:val="00A20435"/>
    <w:rsid w:val="00A237F0"/>
    <w:rsid w:val="00A36702"/>
    <w:rsid w:val="00A62654"/>
    <w:rsid w:val="00A90BC5"/>
    <w:rsid w:val="00AA3497"/>
    <w:rsid w:val="00AA6F96"/>
    <w:rsid w:val="00AB132C"/>
    <w:rsid w:val="00AC640D"/>
    <w:rsid w:val="00AE6255"/>
    <w:rsid w:val="00AF33E0"/>
    <w:rsid w:val="00AF70FE"/>
    <w:rsid w:val="00B07BE4"/>
    <w:rsid w:val="00B36003"/>
    <w:rsid w:val="00B41316"/>
    <w:rsid w:val="00B61740"/>
    <w:rsid w:val="00BB4C02"/>
    <w:rsid w:val="00BD03F2"/>
    <w:rsid w:val="00BD5619"/>
    <w:rsid w:val="00BF275C"/>
    <w:rsid w:val="00C2132C"/>
    <w:rsid w:val="00C54F4D"/>
    <w:rsid w:val="00C7473C"/>
    <w:rsid w:val="00C74C96"/>
    <w:rsid w:val="00C74E58"/>
    <w:rsid w:val="00C90EAB"/>
    <w:rsid w:val="00CA0704"/>
    <w:rsid w:val="00CA2CBC"/>
    <w:rsid w:val="00CA4F41"/>
    <w:rsid w:val="00D05176"/>
    <w:rsid w:val="00D051B4"/>
    <w:rsid w:val="00D06ACE"/>
    <w:rsid w:val="00D16908"/>
    <w:rsid w:val="00D23DEC"/>
    <w:rsid w:val="00D24EF8"/>
    <w:rsid w:val="00D32970"/>
    <w:rsid w:val="00D33F56"/>
    <w:rsid w:val="00D50F8A"/>
    <w:rsid w:val="00D60231"/>
    <w:rsid w:val="00D6024B"/>
    <w:rsid w:val="00D6745C"/>
    <w:rsid w:val="00D87D60"/>
    <w:rsid w:val="00DA50BF"/>
    <w:rsid w:val="00DA676C"/>
    <w:rsid w:val="00DB4DEB"/>
    <w:rsid w:val="00DC15CE"/>
    <w:rsid w:val="00DC41EF"/>
    <w:rsid w:val="00DD3B58"/>
    <w:rsid w:val="00DE580B"/>
    <w:rsid w:val="00E004CC"/>
    <w:rsid w:val="00E0119A"/>
    <w:rsid w:val="00E04648"/>
    <w:rsid w:val="00E57D6F"/>
    <w:rsid w:val="00E63127"/>
    <w:rsid w:val="00E7153D"/>
    <w:rsid w:val="00E77846"/>
    <w:rsid w:val="00E8025F"/>
    <w:rsid w:val="00EA41AF"/>
    <w:rsid w:val="00EB1EB0"/>
    <w:rsid w:val="00EB2131"/>
    <w:rsid w:val="00EC6DC3"/>
    <w:rsid w:val="00ED6981"/>
    <w:rsid w:val="00EE1B89"/>
    <w:rsid w:val="00EE56AB"/>
    <w:rsid w:val="00F03CE2"/>
    <w:rsid w:val="00F34389"/>
    <w:rsid w:val="00F35BC9"/>
    <w:rsid w:val="00F4340D"/>
    <w:rsid w:val="00F4758A"/>
    <w:rsid w:val="00F47CCB"/>
    <w:rsid w:val="00F52758"/>
    <w:rsid w:val="00F76953"/>
    <w:rsid w:val="00F77ECA"/>
    <w:rsid w:val="00F93155"/>
    <w:rsid w:val="00FE1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36057E"/>
  <w15:docId w15:val="{FCE36F76-58F4-4FCB-A829-D0AE0DCDB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87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385</Words>
  <Characters>7898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ce Liong</dc:creator>
  <cp:lastModifiedBy>Ann ORiordan</cp:lastModifiedBy>
  <cp:revision>2</cp:revision>
  <dcterms:created xsi:type="dcterms:W3CDTF">2018-05-16T09:22:00Z</dcterms:created>
  <dcterms:modified xsi:type="dcterms:W3CDTF">2018-05-16T09:22:00Z</dcterms:modified>
</cp:coreProperties>
</file>